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A4E3B" w14:textId="77777777" w:rsidR="001971EE" w:rsidRPr="00D239EB" w:rsidRDefault="001971EE" w:rsidP="00196F01"/>
    <w:p w14:paraId="1407E5A2" w14:textId="77777777" w:rsidR="001971EE" w:rsidRPr="001971EE" w:rsidRDefault="001971EE" w:rsidP="001971EE"/>
    <w:p w14:paraId="0E01342C" w14:textId="77777777" w:rsidR="001971EE" w:rsidRPr="001971EE" w:rsidRDefault="001971EE" w:rsidP="001971EE"/>
    <w:p w14:paraId="5F3B37ED" w14:textId="2DA6A931" w:rsidR="001971EE" w:rsidRPr="001971EE" w:rsidRDefault="00241E11" w:rsidP="001971EE">
      <w:r>
        <w:rPr>
          <w:noProof/>
        </w:rPr>
        <mc:AlternateContent>
          <mc:Choice Requires="wps">
            <w:drawing>
              <wp:anchor distT="0" distB="0" distL="114300" distR="114300" simplePos="0" relativeHeight="251658240" behindDoc="0" locked="0" layoutInCell="1" allowOverlap="1" wp14:anchorId="55715ADC" wp14:editId="65314165">
                <wp:simplePos x="0" y="0"/>
                <wp:positionH relativeFrom="column">
                  <wp:posOffset>-142240</wp:posOffset>
                </wp:positionH>
                <wp:positionV relativeFrom="paragraph">
                  <wp:posOffset>241935</wp:posOffset>
                </wp:positionV>
                <wp:extent cx="6386195" cy="7255510"/>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195" cy="7255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3CD019" w14:textId="77777777" w:rsidR="00774503" w:rsidRDefault="00774503" w:rsidP="00C35749">
                            <w:pPr>
                              <w:spacing w:line="240" w:lineRule="auto"/>
                              <w:jc w:val="right"/>
                              <w:rPr>
                                <w:b/>
                                <w:color w:val="C00000"/>
                                <w:sz w:val="72"/>
                              </w:rPr>
                            </w:pPr>
                          </w:p>
                          <w:p w14:paraId="7708385A" w14:textId="77777777" w:rsidR="00774503" w:rsidRDefault="00774503" w:rsidP="00C35749">
                            <w:pPr>
                              <w:spacing w:line="240" w:lineRule="auto"/>
                              <w:jc w:val="right"/>
                              <w:rPr>
                                <w:b/>
                                <w:color w:val="C00000"/>
                                <w:sz w:val="72"/>
                              </w:rPr>
                            </w:pPr>
                          </w:p>
                          <w:p w14:paraId="1166DCC5" w14:textId="77777777" w:rsidR="00774503" w:rsidRPr="00862D4F" w:rsidRDefault="00774503" w:rsidP="00C35749">
                            <w:pPr>
                              <w:spacing w:line="240" w:lineRule="auto"/>
                              <w:jc w:val="right"/>
                              <w:rPr>
                                <w:b/>
                                <w:color w:val="C00000"/>
                                <w:sz w:val="72"/>
                              </w:rPr>
                            </w:pPr>
                            <w:r w:rsidRPr="00862D4F">
                              <w:rPr>
                                <w:b/>
                                <w:color w:val="C00000"/>
                                <w:sz w:val="72"/>
                              </w:rPr>
                              <w:t xml:space="preserve">BSBLED401 </w:t>
                            </w:r>
                          </w:p>
                          <w:p w14:paraId="32301FA6" w14:textId="77777777" w:rsidR="00774503" w:rsidRDefault="00774503" w:rsidP="00C35749">
                            <w:pPr>
                              <w:spacing w:line="240" w:lineRule="auto"/>
                              <w:jc w:val="right"/>
                              <w:rPr>
                                <w:b/>
                                <w:color w:val="C00000"/>
                                <w:sz w:val="44"/>
                              </w:rPr>
                            </w:pPr>
                            <w:r w:rsidRPr="00862D4F">
                              <w:rPr>
                                <w:b/>
                                <w:color w:val="C00000"/>
                                <w:sz w:val="72"/>
                              </w:rPr>
                              <w:t>Develop teams and individuals</w:t>
                            </w:r>
                          </w:p>
                          <w:p w14:paraId="7B3AF1FA" w14:textId="77777777" w:rsidR="00774503" w:rsidRPr="009120AB" w:rsidRDefault="00774503" w:rsidP="002E2E40">
                            <w:pPr>
                              <w:spacing w:line="240" w:lineRule="auto"/>
                              <w:jc w:val="right"/>
                              <w:rPr>
                                <w:b/>
                                <w:color w:val="C61002"/>
                                <w:sz w:val="48"/>
                                <w:szCs w:val="86"/>
                              </w:rPr>
                            </w:pPr>
                            <w:r>
                              <w:rPr>
                                <w:b/>
                                <w:color w:val="C00000"/>
                                <w:sz w:val="32"/>
                              </w:rPr>
                              <w:t>Learner Assessment</w:t>
                            </w:r>
                          </w:p>
                          <w:p w14:paraId="1F61F963" w14:textId="77777777" w:rsidR="00774503" w:rsidRPr="00D82F1A" w:rsidRDefault="00774503" w:rsidP="002E2E40">
                            <w:pPr>
                              <w:jc w:val="right"/>
                              <w:rPr>
                                <w:b/>
                                <w:color w:val="C61002"/>
                                <w:sz w:val="32"/>
                                <w:szCs w:val="32"/>
                              </w:rPr>
                            </w:pPr>
                            <w:r w:rsidRPr="00D82F1A">
                              <w:rPr>
                                <w:b/>
                                <w:color w:val="C61002"/>
                                <w:sz w:val="32"/>
                                <w:szCs w:val="32"/>
                              </w:rPr>
                              <w:br/>
                            </w:r>
                            <w:r>
                              <w:rPr>
                                <w:b/>
                                <w:noProof/>
                                <w:color w:val="C61002"/>
                                <w:sz w:val="32"/>
                                <w:szCs w:val="32"/>
                                <w:lang w:val="en-AU" w:eastAsia="zh-TW"/>
                              </w:rPr>
                              <w:drawing>
                                <wp:inline distT="0" distB="0" distL="0" distR="0" wp14:anchorId="391FECD1" wp14:editId="18CCDB68">
                                  <wp:extent cx="3313215" cy="3313215"/>
                                  <wp:effectExtent l="0" t="0" r="0" b="1905"/>
                                  <wp:docPr id="1" name="Picture 1" descr="C:\Users\Stuart New\Pictures\businessmen_build_puzzle_stairs_18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Pictures\businessmen_build_puzzle_stairs_18008.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5565" cy="331556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715ADC" id="_x0000_t202" coordsize="21600,21600" o:spt="202" path="m,l,21600r21600,l21600,xe">
                <v:stroke joinstyle="miter"/>
                <v:path gradientshapeok="t" o:connecttype="rect"/>
              </v:shapetype>
              <v:shape id="Text Box 5" o:spid="_x0000_s1026" type="#_x0000_t202" style="position:absolute;margin-left:-11.2pt;margin-top:19.05pt;width:502.85pt;height:57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" filled="f" stroked="f">
                <v:textbox>
                  <w:txbxContent>
                    <w:p w14:paraId="4B3CD019" w14:textId="77777777" w:rsidR="00774503" w:rsidRDefault="00774503" w:rsidP="00C35749">
                      <w:pPr>
                        <w:spacing w:line="240" w:lineRule="auto"/>
                        <w:jc w:val="right"/>
                        <w:rPr>
                          <w:b/>
                          <w:color w:val="C00000"/>
                          <w:sz w:val="72"/>
                        </w:rPr>
                      </w:pPr>
                    </w:p>
                    <w:p w14:paraId="7708385A" w14:textId="77777777" w:rsidR="00774503" w:rsidRDefault="00774503" w:rsidP="00C35749">
                      <w:pPr>
                        <w:spacing w:line="240" w:lineRule="auto"/>
                        <w:jc w:val="right"/>
                        <w:rPr>
                          <w:b/>
                          <w:color w:val="C00000"/>
                          <w:sz w:val="72"/>
                        </w:rPr>
                      </w:pPr>
                    </w:p>
                    <w:p w14:paraId="1166DCC5" w14:textId="77777777" w:rsidR="00774503" w:rsidRPr="00862D4F" w:rsidRDefault="00774503" w:rsidP="00C35749">
                      <w:pPr>
                        <w:spacing w:line="240" w:lineRule="auto"/>
                        <w:jc w:val="right"/>
                        <w:rPr>
                          <w:b/>
                          <w:color w:val="C00000"/>
                          <w:sz w:val="72"/>
                        </w:rPr>
                      </w:pPr>
                      <w:r w:rsidRPr="00862D4F">
                        <w:rPr>
                          <w:b/>
                          <w:color w:val="C00000"/>
                          <w:sz w:val="72"/>
                        </w:rPr>
                        <w:t xml:space="preserve">BSBLED401 </w:t>
                      </w:r>
                    </w:p>
                    <w:p w14:paraId="32301FA6" w14:textId="77777777" w:rsidR="00774503" w:rsidRDefault="00774503" w:rsidP="00C35749">
                      <w:pPr>
                        <w:spacing w:line="240" w:lineRule="auto"/>
                        <w:jc w:val="right"/>
                        <w:rPr>
                          <w:b/>
                          <w:color w:val="C00000"/>
                          <w:sz w:val="44"/>
                        </w:rPr>
                      </w:pPr>
                      <w:r w:rsidRPr="00862D4F">
                        <w:rPr>
                          <w:b/>
                          <w:color w:val="C00000"/>
                          <w:sz w:val="72"/>
                        </w:rPr>
                        <w:t>Develop teams and individuals</w:t>
                      </w:r>
                    </w:p>
                    <w:p w14:paraId="7B3AF1FA" w14:textId="77777777" w:rsidR="00774503" w:rsidRPr="009120AB" w:rsidRDefault="00774503" w:rsidP="002E2E40">
                      <w:pPr>
                        <w:spacing w:line="240" w:lineRule="auto"/>
                        <w:jc w:val="right"/>
                        <w:rPr>
                          <w:b/>
                          <w:color w:val="C61002"/>
                          <w:sz w:val="48"/>
                          <w:szCs w:val="86"/>
                        </w:rPr>
                      </w:pPr>
                      <w:r>
                        <w:rPr>
                          <w:b/>
                          <w:color w:val="C00000"/>
                          <w:sz w:val="32"/>
                        </w:rPr>
                        <w:t>Learner Assessment</w:t>
                      </w:r>
                    </w:p>
                    <w:p w14:paraId="1F61F963" w14:textId="77777777" w:rsidR="00774503" w:rsidRPr="00D82F1A" w:rsidRDefault="00774503" w:rsidP="002E2E40">
                      <w:pPr>
                        <w:jc w:val="right"/>
                        <w:rPr>
                          <w:b/>
                          <w:color w:val="C61002"/>
                          <w:sz w:val="32"/>
                          <w:szCs w:val="32"/>
                        </w:rPr>
                      </w:pPr>
                      <w:r w:rsidRPr="00D82F1A">
                        <w:rPr>
                          <w:b/>
                          <w:color w:val="C61002"/>
                          <w:sz w:val="32"/>
                          <w:szCs w:val="32"/>
                        </w:rPr>
                        <w:br/>
                      </w:r>
                      <w:r>
                        <w:rPr>
                          <w:b/>
                          <w:noProof/>
                          <w:color w:val="C61002"/>
                          <w:sz w:val="32"/>
                          <w:szCs w:val="32"/>
                          <w:lang w:val="en-AU" w:eastAsia="zh-TW"/>
                        </w:rPr>
                        <w:drawing>
                          <wp:inline distT="0" distB="0" distL="0" distR="0" wp14:anchorId="391FECD1" wp14:editId="18CCDB68">
                            <wp:extent cx="3313215" cy="3313215"/>
                            <wp:effectExtent l="0" t="0" r="0" b="1905"/>
                            <wp:docPr id="1" name="Picture 1" descr="C:\Users\Stuart New\Pictures\businessmen_build_puzzle_stairs_18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Pictures\businessmen_build_puzzle_stairs_18008.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5565" cy="3315565"/>
                                    </a:xfrm>
                                    <a:prstGeom prst="rect">
                                      <a:avLst/>
                                    </a:prstGeom>
                                    <a:noFill/>
                                    <a:ln>
                                      <a:noFill/>
                                    </a:ln>
                                  </pic:spPr>
                                </pic:pic>
                              </a:graphicData>
                            </a:graphic>
                          </wp:inline>
                        </w:drawing>
                      </w:r>
                    </w:p>
                  </w:txbxContent>
                </v:textbox>
              </v:shape>
            </w:pict>
          </mc:Fallback>
        </mc:AlternateContent>
      </w:r>
    </w:p>
    <w:p w14:paraId="7DDD64EC" w14:textId="77777777" w:rsidR="001971EE" w:rsidRPr="001971EE" w:rsidRDefault="001971EE" w:rsidP="001971EE"/>
    <w:p w14:paraId="3175AC2B" w14:textId="77777777" w:rsidR="001971EE" w:rsidRPr="001971EE" w:rsidRDefault="001971EE" w:rsidP="001971EE"/>
    <w:p w14:paraId="0A5ABFF9" w14:textId="77777777" w:rsidR="001971EE" w:rsidRPr="001971EE" w:rsidRDefault="001971EE" w:rsidP="001971EE"/>
    <w:p w14:paraId="56835878" w14:textId="77777777" w:rsidR="001971EE" w:rsidRPr="001971EE" w:rsidRDefault="001971EE" w:rsidP="001971EE"/>
    <w:p w14:paraId="07E5E976" w14:textId="77777777" w:rsidR="001971EE" w:rsidRPr="001971EE" w:rsidRDefault="001971EE" w:rsidP="001971EE"/>
    <w:p w14:paraId="1A39FCA1" w14:textId="77777777" w:rsidR="001971EE" w:rsidRPr="001971EE" w:rsidRDefault="001971EE" w:rsidP="001971EE"/>
    <w:p w14:paraId="3D9D7F22" w14:textId="77777777" w:rsidR="001971EE" w:rsidRPr="001971EE" w:rsidRDefault="001971EE" w:rsidP="001971EE"/>
    <w:p w14:paraId="5E23229A" w14:textId="77777777" w:rsidR="001971EE" w:rsidRPr="001971EE" w:rsidRDefault="001971EE" w:rsidP="001971EE"/>
    <w:p w14:paraId="04F35354" w14:textId="77777777" w:rsidR="001971EE" w:rsidRPr="001971EE" w:rsidRDefault="001971EE" w:rsidP="001971EE"/>
    <w:p w14:paraId="05D067C7" w14:textId="77777777" w:rsidR="001971EE" w:rsidRPr="001971EE" w:rsidRDefault="001971EE" w:rsidP="001971EE"/>
    <w:p w14:paraId="272A01DB" w14:textId="77777777" w:rsidR="001971EE" w:rsidRPr="001971EE" w:rsidRDefault="001971EE" w:rsidP="001971EE"/>
    <w:p w14:paraId="1195E9C1" w14:textId="77777777" w:rsidR="001971EE" w:rsidRPr="001971EE" w:rsidRDefault="001971EE" w:rsidP="001971EE"/>
    <w:p w14:paraId="3F35579F" w14:textId="77777777" w:rsidR="001971EE" w:rsidRPr="001971EE" w:rsidRDefault="001971EE" w:rsidP="001971EE"/>
    <w:p w14:paraId="7C6F45AD" w14:textId="77777777" w:rsidR="001971EE" w:rsidRPr="001971EE" w:rsidRDefault="001971EE" w:rsidP="001971EE"/>
    <w:p w14:paraId="53D0F2A9" w14:textId="77777777" w:rsidR="001971EE" w:rsidRPr="001971EE" w:rsidRDefault="001971EE" w:rsidP="001971EE"/>
    <w:p w14:paraId="11FA1E21" w14:textId="77777777" w:rsidR="001971EE" w:rsidRPr="001971EE" w:rsidRDefault="001971EE" w:rsidP="001971EE"/>
    <w:p w14:paraId="43629E92" w14:textId="77777777" w:rsidR="001971EE" w:rsidRPr="001971EE" w:rsidRDefault="001971EE" w:rsidP="001971EE"/>
    <w:p w14:paraId="396A24ED" w14:textId="77777777" w:rsidR="001971EE" w:rsidRPr="001971EE" w:rsidRDefault="001971EE" w:rsidP="001971EE"/>
    <w:p w14:paraId="3817626D" w14:textId="77777777" w:rsidR="001971EE" w:rsidRDefault="001971EE" w:rsidP="001971EE"/>
    <w:p w14:paraId="7427D0A0" w14:textId="77777777" w:rsidR="001971EE" w:rsidRDefault="001971EE" w:rsidP="001971EE"/>
    <w:p w14:paraId="367B92F2" w14:textId="77777777" w:rsidR="00E24E71" w:rsidRPr="00D96BA3" w:rsidRDefault="001971EE" w:rsidP="00D96BA3">
      <w:pPr>
        <w:tabs>
          <w:tab w:val="left" w:pos="1093"/>
        </w:tabs>
      </w:pPr>
      <w:r>
        <w:tab/>
      </w:r>
      <w:r w:rsidR="00E24E71">
        <w:br w:type="page"/>
      </w:r>
    </w:p>
    <w:p w14:paraId="3DC11B77" w14:textId="77777777" w:rsidR="00774503" w:rsidRDefault="00774503" w:rsidP="000E3637">
      <w:pPr>
        <w:pStyle w:val="1"/>
      </w:pPr>
      <w:bookmarkStart w:id="0" w:name="_Toc476924265"/>
    </w:p>
    <w:p w14:paraId="34477DFF" w14:textId="77777777" w:rsidR="00EA1196" w:rsidRDefault="00EA1196" w:rsidP="000E3637">
      <w:pPr>
        <w:pStyle w:val="1"/>
      </w:pPr>
      <w:r>
        <w:t xml:space="preserve">Candidate </w:t>
      </w:r>
      <w:r w:rsidR="00C96E11">
        <w:t>D</w:t>
      </w:r>
      <w:r>
        <w:t>etails</w:t>
      </w:r>
      <w:bookmarkEnd w:id="0"/>
    </w:p>
    <w:p w14:paraId="35B96A57" w14:textId="77777777" w:rsidR="00EA1196" w:rsidRPr="00C32DAE" w:rsidRDefault="00780B36" w:rsidP="00EA1196">
      <w:pPr>
        <w:pStyle w:val="3"/>
      </w:pPr>
      <w:bookmarkStart w:id="1" w:name="_Toc476924266"/>
      <w:r w:rsidRPr="00C32DAE">
        <w:t xml:space="preserve">Assessment – </w:t>
      </w:r>
      <w:r w:rsidR="00C32DAE" w:rsidRPr="00C32DAE">
        <w:t>BSBLED401</w:t>
      </w:r>
      <w:r w:rsidR="00D9523B" w:rsidRPr="00C32DAE">
        <w:t>:</w:t>
      </w:r>
      <w:r w:rsidR="002F270D" w:rsidRPr="00C32DAE">
        <w:t xml:space="preserve"> </w:t>
      </w:r>
      <w:r w:rsidR="00C32DAE" w:rsidRPr="00C32DAE">
        <w:t>Develop teams and individuals</w:t>
      </w:r>
      <w:bookmarkEnd w:id="1"/>
    </w:p>
    <w:p w14:paraId="2531691E" w14:textId="77777777" w:rsidR="00EA1196" w:rsidRDefault="00EA1196" w:rsidP="00EA1196">
      <w:r w:rsidRPr="00C32DAE">
        <w:t>Please complete the following activities and hand i</w:t>
      </w:r>
      <w:r w:rsidR="00AC573D" w:rsidRPr="00C32DAE">
        <w:t>n to your trainer</w:t>
      </w:r>
      <w:r w:rsidR="009031EE" w:rsidRPr="00C32DAE">
        <w:t>/assessor</w:t>
      </w:r>
      <w:r w:rsidR="00AC573D" w:rsidRPr="00C32DAE">
        <w:t xml:space="preserve"> for marking. </w:t>
      </w:r>
      <w:r w:rsidRPr="00C32DAE">
        <w:t xml:space="preserve">This forms part </w:t>
      </w:r>
      <w:r w:rsidR="00A66D4D" w:rsidRPr="00C32DAE">
        <w:t>of your asse</w:t>
      </w:r>
      <w:r w:rsidR="00780B36" w:rsidRPr="00C32DAE">
        <w:t>ss</w:t>
      </w:r>
      <w:r w:rsidR="00445F40" w:rsidRPr="00C32DAE">
        <w:t xml:space="preserve">ment for </w:t>
      </w:r>
      <w:r w:rsidR="00C32DAE" w:rsidRPr="00C32DAE">
        <w:t>BSBLED401</w:t>
      </w:r>
      <w:r w:rsidR="00D9523B" w:rsidRPr="00C32DAE">
        <w:t>:</w:t>
      </w:r>
      <w:r w:rsidR="00952C8D" w:rsidRPr="00C32DAE">
        <w:t xml:space="preserve"> </w:t>
      </w:r>
      <w:r w:rsidR="00C32DAE" w:rsidRPr="00C32DAE">
        <w:t>Develop teams and individuals</w:t>
      </w:r>
      <w:r w:rsidR="00E0714A" w:rsidRPr="00C32DAE">
        <w:t>.</w:t>
      </w:r>
    </w:p>
    <w:p w14:paraId="739A71BF" w14:textId="77777777" w:rsidR="00EA1196" w:rsidRDefault="00EA1196" w:rsidP="00EA1196">
      <w:r>
        <w:t xml:space="preserve">Name: </w:t>
      </w:r>
      <w:r>
        <w:tab/>
      </w:r>
      <w:r>
        <w:tab/>
        <w:t>_____________________________________________________________</w:t>
      </w:r>
    </w:p>
    <w:p w14:paraId="070AA207" w14:textId="77777777" w:rsidR="00EA1196" w:rsidRDefault="00EA1196" w:rsidP="00EA1196">
      <w:r>
        <w:t>Email:</w:t>
      </w:r>
      <w:r>
        <w:tab/>
      </w:r>
      <w:r>
        <w:tab/>
        <w:t>_____________________________________________________________</w:t>
      </w:r>
    </w:p>
    <w:p w14:paraId="3DF6A0EA" w14:textId="77777777" w:rsidR="00EA1196" w:rsidRDefault="00EA1196" w:rsidP="00EA1196">
      <w:pPr>
        <w:rPr>
          <w:b/>
        </w:rPr>
      </w:pPr>
      <w:r>
        <w:rPr>
          <w:b/>
        </w:rPr>
        <w:t>Declaration</w:t>
      </w:r>
    </w:p>
    <w:p w14:paraId="3987F797" w14:textId="77777777" w:rsidR="00EA1196" w:rsidRDefault="00EA1196" w:rsidP="00EA1196">
      <w:r>
        <w:t>I declare that no part of this assessment has been copied from another person’s work with the exception of where I have listed or referenced documents or work and that no part of this assessment has been written for me by another person.</w:t>
      </w:r>
      <w:r w:rsidR="006E498F">
        <w:t xml:space="preserve"> I also </w:t>
      </w:r>
      <w:r w:rsidR="006E498F" w:rsidRPr="00761CF9">
        <w:rPr>
          <w:rFonts w:asciiTheme="minorHAnsi" w:hAnsiTheme="minorHAnsi"/>
        </w:rPr>
        <w:t>understand the assessment instructions and requirements and consent to being assessed.</w:t>
      </w:r>
    </w:p>
    <w:p w14:paraId="303239BE" w14:textId="77777777" w:rsidR="00EA1196" w:rsidRDefault="00EA1196" w:rsidP="00EA1196">
      <w:r>
        <w:t>Signed:</w:t>
      </w:r>
      <w:r>
        <w:tab/>
      </w:r>
      <w:r>
        <w:tab/>
        <w:t>____________________________________________________________</w:t>
      </w:r>
    </w:p>
    <w:p w14:paraId="11DDF85B" w14:textId="77777777" w:rsidR="00EA1196" w:rsidRPr="0094133C" w:rsidRDefault="00EA1196" w:rsidP="00EA1196">
      <w:r>
        <w:t>Date:</w:t>
      </w:r>
      <w:r>
        <w:tab/>
      </w:r>
      <w:r>
        <w:tab/>
        <w:t>____________________________________________________________</w:t>
      </w:r>
    </w:p>
    <w:p w14:paraId="0B8D75BB" w14:textId="77777777" w:rsidR="00EA1196" w:rsidRDefault="00EA1196" w:rsidP="00EA1196">
      <w:pPr>
        <w:rPr>
          <w:b/>
        </w:rPr>
      </w:pPr>
      <w:r>
        <w:rPr>
          <w:b/>
        </w:rPr>
        <w:t>If activities have been completed as part of a small group or in pairs, details of the learners in</w:t>
      </w:r>
      <w:r w:rsidR="00D42F06">
        <w:rPr>
          <w:b/>
        </w:rPr>
        <w:t>volved should be provided below:</w:t>
      </w:r>
    </w:p>
    <w:p w14:paraId="4CEA4307" w14:textId="77777777" w:rsidR="00EA1196" w:rsidRDefault="00EA1196" w:rsidP="00EA1196">
      <w:r>
        <w:t>This activity workbook has been completed by the following persons and we acknowledge that it was a fair team effort where everyone contributed equally to the work completed.</w:t>
      </w:r>
      <w:r w:rsidR="008075AD">
        <w:t xml:space="preserve"> </w:t>
      </w:r>
      <w:r>
        <w:t>We declare that no part of this assessment has been copied from another person’s work with the exception of where we have listed or referenced documents or work and that no part of this assessment has been written for us by another person.</w:t>
      </w:r>
    </w:p>
    <w:p w14:paraId="521A30F1" w14:textId="77777777" w:rsidR="00EA1196" w:rsidRDefault="00EA1196" w:rsidP="00EA1196">
      <w:r>
        <w:t>Learner 1:</w:t>
      </w:r>
      <w:r>
        <w:tab/>
        <w:t>____________________________________________________________</w:t>
      </w:r>
    </w:p>
    <w:p w14:paraId="51D47FBE" w14:textId="77777777" w:rsidR="00EA1196" w:rsidRDefault="00EA1196" w:rsidP="00EA1196">
      <w:r>
        <w:t>Signed:</w:t>
      </w:r>
      <w:r>
        <w:tab/>
      </w:r>
      <w:r>
        <w:tab/>
        <w:t>____________________________________________________________</w:t>
      </w:r>
    </w:p>
    <w:p w14:paraId="60356EF8" w14:textId="77777777" w:rsidR="00EA1196" w:rsidRPr="0094133C" w:rsidRDefault="00EA1196" w:rsidP="00EA1196">
      <w:r>
        <w:t>Learner 2:</w:t>
      </w:r>
      <w:r>
        <w:tab/>
        <w:t>____________________________________________________________</w:t>
      </w:r>
    </w:p>
    <w:p w14:paraId="7CEEFCDA" w14:textId="77777777" w:rsidR="00EA1196" w:rsidRDefault="00EA1196" w:rsidP="00EA1196">
      <w:r>
        <w:t>Signed:</w:t>
      </w:r>
      <w:r>
        <w:tab/>
      </w:r>
      <w:r>
        <w:tab/>
        <w:t>____________________________________________________________</w:t>
      </w:r>
    </w:p>
    <w:p w14:paraId="77673273" w14:textId="77777777" w:rsidR="00EA1196" w:rsidRDefault="00EA1196" w:rsidP="00EA1196">
      <w:r>
        <w:t>Learner 3:</w:t>
      </w:r>
      <w:r>
        <w:tab/>
        <w:t>____________________________________________________________</w:t>
      </w:r>
    </w:p>
    <w:p w14:paraId="4D075E56" w14:textId="77777777" w:rsidR="00EA1196" w:rsidRDefault="00EA1196" w:rsidP="00EA1196">
      <w:r>
        <w:t>Signed:</w:t>
      </w:r>
      <w:r>
        <w:tab/>
      </w:r>
      <w:r>
        <w:tab/>
        <w:t>____________________________________________________________</w:t>
      </w:r>
    </w:p>
    <w:p w14:paraId="2EBAED1F" w14:textId="77777777" w:rsidR="00EA1196" w:rsidRDefault="00EA1196" w:rsidP="00EA1196">
      <w:pPr>
        <w:rPr>
          <w:rFonts w:eastAsia="Times New Roman"/>
          <w:b/>
          <w:bCs/>
          <w:sz w:val="26"/>
          <w:szCs w:val="26"/>
        </w:rPr>
      </w:pPr>
      <w:r>
        <w:br w:type="page"/>
      </w:r>
    </w:p>
    <w:p w14:paraId="54279CF8" w14:textId="77777777" w:rsidR="00911EA5" w:rsidRDefault="00911EA5" w:rsidP="00F82BFA">
      <w:pPr>
        <w:pStyle w:val="3"/>
      </w:pPr>
      <w:bookmarkStart w:id="2" w:name="_Toc453864169"/>
      <w:bookmarkStart w:id="3" w:name="_Toc476924271"/>
    </w:p>
    <w:p w14:paraId="0EBDC6B7" w14:textId="77777777" w:rsidR="00F82BFA" w:rsidRPr="00CD58EC" w:rsidRDefault="00911EA5" w:rsidP="00F82BFA">
      <w:pPr>
        <w:pStyle w:val="3"/>
      </w:pPr>
      <w:r>
        <w:t>Question</w:t>
      </w:r>
      <w:r w:rsidR="00F82BFA" w:rsidRPr="00CD58EC">
        <w:t xml:space="preserve"> 1</w:t>
      </w:r>
      <w:bookmarkEnd w:id="2"/>
      <w:bookmarkEnd w:id="3"/>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5"/>
        <w:gridCol w:w="7361"/>
      </w:tblGrid>
      <w:tr w:rsidR="00F82BFA" w:rsidRPr="00CD58EC" w14:paraId="71F0A0E8" w14:textId="77777777" w:rsidTr="00213B25">
        <w:tc>
          <w:tcPr>
            <w:tcW w:w="1668" w:type="dxa"/>
            <w:tcBorders>
              <w:top w:val="single" w:sz="8" w:space="0" w:color="C0504D"/>
              <w:left w:val="single" w:sz="8" w:space="0" w:color="C0504D"/>
              <w:bottom w:val="single" w:sz="18" w:space="0" w:color="C0504D"/>
              <w:right w:val="single" w:sz="8" w:space="0" w:color="C0504D"/>
            </w:tcBorders>
          </w:tcPr>
          <w:p w14:paraId="217D0E2F" w14:textId="77777777" w:rsidR="00F82BFA" w:rsidRPr="00CD58EC" w:rsidRDefault="00F82BFA" w:rsidP="00213B25">
            <w:pPr>
              <w:spacing w:after="0"/>
              <w:rPr>
                <w:rFonts w:eastAsia="Times New Roman"/>
                <w:b/>
                <w:bCs/>
                <w:color w:val="000000"/>
              </w:rPr>
            </w:pPr>
            <w:r w:rsidRPr="00CD58EC">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5595E149" w14:textId="77777777" w:rsidR="00F82BFA" w:rsidRPr="00CD58EC" w:rsidRDefault="00F82BFA" w:rsidP="00213B25">
            <w:pPr>
              <w:spacing w:after="0"/>
              <w:rPr>
                <w:rFonts w:eastAsia="Times New Roman"/>
                <w:b/>
                <w:bCs/>
                <w:color w:val="000000"/>
              </w:rPr>
            </w:pPr>
            <w:r>
              <w:rPr>
                <w:rFonts w:eastAsia="Times New Roman"/>
                <w:b/>
                <w:bCs/>
                <w:color w:val="000000"/>
              </w:rPr>
              <w:t xml:space="preserve">30 </w:t>
            </w:r>
            <w:r w:rsidRPr="00CD58EC">
              <w:rPr>
                <w:rFonts w:eastAsia="Times New Roman"/>
                <w:b/>
                <w:bCs/>
                <w:color w:val="000000"/>
              </w:rPr>
              <w:t>Minutes</w:t>
            </w:r>
          </w:p>
        </w:tc>
      </w:tr>
      <w:tr w:rsidR="00F82BFA" w:rsidRPr="007431BE" w14:paraId="3F1D7569" w14:textId="77777777" w:rsidTr="00213B2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3759D9FF" w14:textId="77777777" w:rsidR="00F82BFA" w:rsidRPr="00CD58EC" w:rsidRDefault="00F82BFA" w:rsidP="00213B25">
            <w:pPr>
              <w:spacing w:after="0"/>
              <w:rPr>
                <w:rFonts w:eastAsia="Times New Roman"/>
                <w:b/>
                <w:bCs/>
              </w:rPr>
            </w:pPr>
            <w:r w:rsidRPr="00CD58EC">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0D0CCCE7" w14:textId="77777777" w:rsidR="00F82BFA" w:rsidRPr="007431BE" w:rsidRDefault="00F82BFA" w:rsidP="00213B25">
            <w:pPr>
              <w:pStyle w:val="NormalBold"/>
              <w:spacing w:after="0"/>
            </w:pPr>
            <w:r w:rsidRPr="00CD58EC">
              <w:t xml:space="preserve">To provide you with an opportunity to </w:t>
            </w:r>
            <w:r>
              <w:t>s</w:t>
            </w:r>
            <w:r w:rsidRPr="00AB6C85">
              <w:t>ystematically identify and implement learning and development needs in line with organisational requirements</w:t>
            </w:r>
            <w:r>
              <w:t>.</w:t>
            </w:r>
          </w:p>
        </w:tc>
      </w:tr>
      <w:tr w:rsidR="00F82BFA" w:rsidRPr="007431BE" w14:paraId="1BB04BDF" w14:textId="77777777" w:rsidTr="00213B25">
        <w:trPr>
          <w:trHeight w:val="440"/>
        </w:trPr>
        <w:tc>
          <w:tcPr>
            <w:tcW w:w="1668" w:type="dxa"/>
            <w:tcBorders>
              <w:top w:val="single" w:sz="8" w:space="0" w:color="C0504D"/>
              <w:left w:val="single" w:sz="8" w:space="0" w:color="C0504D"/>
              <w:bottom w:val="single" w:sz="8" w:space="0" w:color="C0504D"/>
              <w:right w:val="single" w:sz="8" w:space="0" w:color="C0504D"/>
            </w:tcBorders>
          </w:tcPr>
          <w:p w14:paraId="682E1F86" w14:textId="77777777" w:rsidR="00F82BFA" w:rsidRPr="007431BE" w:rsidRDefault="00F82BFA" w:rsidP="00213B25">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14:paraId="4C7C447A" w14:textId="77777777" w:rsidR="00F82BFA" w:rsidRPr="00CD58EC" w:rsidRDefault="00F82BFA" w:rsidP="001F0CAE">
            <w:pPr>
              <w:pStyle w:val="AAAQuestions"/>
              <w:numPr>
                <w:ilvl w:val="0"/>
                <w:numId w:val="23"/>
              </w:numPr>
            </w:pPr>
            <w:r w:rsidRPr="00CD58EC">
              <w:t>Why is it important to take organisational requirements into account when identifying learning and development needs?</w:t>
            </w:r>
          </w:p>
          <w:p w14:paraId="565BCC45" w14:textId="77777777" w:rsidR="00F82BFA" w:rsidRDefault="00F82BFA" w:rsidP="00213B25">
            <w:pPr>
              <w:pStyle w:val="AAAQuestions"/>
            </w:pPr>
          </w:p>
          <w:p w14:paraId="1AB845A4" w14:textId="77777777" w:rsidR="00911EA5" w:rsidRDefault="00911EA5" w:rsidP="00213B25">
            <w:pPr>
              <w:pStyle w:val="AAAQuestions"/>
            </w:pPr>
          </w:p>
          <w:p w14:paraId="2A545E80" w14:textId="77777777" w:rsidR="00911EA5" w:rsidRDefault="00911EA5" w:rsidP="00213B25">
            <w:pPr>
              <w:pStyle w:val="AAAQuestions"/>
            </w:pPr>
          </w:p>
          <w:p w14:paraId="01BA17A4" w14:textId="77777777" w:rsidR="00911EA5" w:rsidRDefault="00911EA5" w:rsidP="00213B25">
            <w:pPr>
              <w:pStyle w:val="AAAQuestions"/>
            </w:pPr>
          </w:p>
          <w:p w14:paraId="5B299876" w14:textId="77777777" w:rsidR="00911EA5" w:rsidRDefault="00911EA5" w:rsidP="00213B25">
            <w:pPr>
              <w:pStyle w:val="AAAQuestions"/>
            </w:pPr>
          </w:p>
          <w:p w14:paraId="65CAD550" w14:textId="77777777" w:rsidR="00911EA5" w:rsidRDefault="00911EA5" w:rsidP="00213B25">
            <w:pPr>
              <w:pStyle w:val="AAAQuestions"/>
            </w:pPr>
          </w:p>
          <w:p w14:paraId="316644DE" w14:textId="77777777" w:rsidR="00F82BFA" w:rsidRPr="00CD58EC" w:rsidRDefault="00F82BFA" w:rsidP="001F0CAE">
            <w:pPr>
              <w:pStyle w:val="AAAQuestions"/>
              <w:numPr>
                <w:ilvl w:val="0"/>
                <w:numId w:val="23"/>
              </w:numPr>
            </w:pPr>
            <w:r w:rsidRPr="00CD58EC">
              <w:t>What methods can be used to identify training and development needs?</w:t>
            </w:r>
          </w:p>
          <w:p w14:paraId="3B6CB438" w14:textId="77777777" w:rsidR="00F82BFA" w:rsidRDefault="00F82BFA" w:rsidP="00213B25">
            <w:pPr>
              <w:pStyle w:val="AAAQuestions"/>
            </w:pPr>
          </w:p>
          <w:p w14:paraId="544A8B54" w14:textId="77777777" w:rsidR="00911EA5" w:rsidRDefault="00911EA5" w:rsidP="00213B25">
            <w:pPr>
              <w:pStyle w:val="AAAQuestions"/>
            </w:pPr>
          </w:p>
          <w:p w14:paraId="4ACFFE31" w14:textId="77777777" w:rsidR="00911EA5" w:rsidRDefault="00911EA5" w:rsidP="00213B25">
            <w:pPr>
              <w:pStyle w:val="AAAQuestions"/>
            </w:pPr>
          </w:p>
          <w:p w14:paraId="28576E20" w14:textId="77777777" w:rsidR="00911EA5" w:rsidRDefault="00911EA5" w:rsidP="00213B25">
            <w:pPr>
              <w:pStyle w:val="AAAQuestions"/>
            </w:pPr>
          </w:p>
          <w:p w14:paraId="3D2890AD" w14:textId="77777777" w:rsidR="00911EA5" w:rsidRDefault="00911EA5" w:rsidP="00213B25">
            <w:pPr>
              <w:pStyle w:val="AAAQuestions"/>
            </w:pPr>
          </w:p>
          <w:p w14:paraId="58430886" w14:textId="77777777" w:rsidR="00911EA5" w:rsidRDefault="00911EA5" w:rsidP="00213B25">
            <w:pPr>
              <w:pStyle w:val="AAAQuestions"/>
            </w:pPr>
          </w:p>
          <w:p w14:paraId="1EAAE80E" w14:textId="77777777" w:rsidR="00911EA5" w:rsidRDefault="00911EA5" w:rsidP="00213B25">
            <w:pPr>
              <w:pStyle w:val="AAAQuestions"/>
            </w:pPr>
          </w:p>
          <w:p w14:paraId="1D951FBA" w14:textId="77777777" w:rsidR="00911EA5" w:rsidRDefault="00911EA5" w:rsidP="00213B25">
            <w:pPr>
              <w:pStyle w:val="AAAQuestions"/>
            </w:pPr>
          </w:p>
          <w:p w14:paraId="7CEEF6B6" w14:textId="77777777" w:rsidR="00F82BFA" w:rsidRPr="00CD58EC" w:rsidRDefault="00F82BFA" w:rsidP="001F0CAE">
            <w:pPr>
              <w:pStyle w:val="AAAQuestions"/>
              <w:numPr>
                <w:ilvl w:val="0"/>
                <w:numId w:val="23"/>
              </w:numPr>
            </w:pPr>
            <w:r w:rsidRPr="00CD58EC">
              <w:t>Give examples of how two of the following can impact on the training and development needs of your organisation:</w:t>
            </w:r>
          </w:p>
          <w:p w14:paraId="767BA3A4" w14:textId="77777777" w:rsidR="00F82BFA" w:rsidRPr="00CD58EC" w:rsidRDefault="00F82BFA" w:rsidP="00213B25">
            <w:pPr>
              <w:pStyle w:val="AAAQuestions"/>
            </w:pPr>
          </w:p>
          <w:p w14:paraId="0041D0C7" w14:textId="77777777" w:rsidR="00F82BFA" w:rsidRPr="00CD58EC" w:rsidRDefault="00F82BFA" w:rsidP="001F0CAE">
            <w:pPr>
              <w:pStyle w:val="AAAQuestions"/>
              <w:numPr>
                <w:ilvl w:val="0"/>
                <w:numId w:val="24"/>
              </w:numPr>
            </w:pPr>
            <w:r w:rsidRPr="00CD58EC">
              <w:t>Anti-discrimination legislation</w:t>
            </w:r>
          </w:p>
          <w:p w14:paraId="77F3220E" w14:textId="77777777" w:rsidR="00F82BFA" w:rsidRPr="00CD58EC" w:rsidRDefault="00F82BFA" w:rsidP="001F0CAE">
            <w:pPr>
              <w:pStyle w:val="AAAQuestions"/>
              <w:numPr>
                <w:ilvl w:val="0"/>
                <w:numId w:val="24"/>
              </w:numPr>
            </w:pPr>
            <w:r w:rsidRPr="00CD58EC">
              <w:t>Ethical principles</w:t>
            </w:r>
          </w:p>
          <w:p w14:paraId="456E6308" w14:textId="77777777" w:rsidR="00F82BFA" w:rsidRPr="00CD58EC" w:rsidRDefault="00F82BFA" w:rsidP="001F0CAE">
            <w:pPr>
              <w:pStyle w:val="AAAQuestions"/>
              <w:numPr>
                <w:ilvl w:val="0"/>
                <w:numId w:val="24"/>
              </w:numPr>
            </w:pPr>
            <w:r w:rsidRPr="00CD58EC">
              <w:t>Codes of practice</w:t>
            </w:r>
          </w:p>
          <w:p w14:paraId="36D9FA01" w14:textId="77777777" w:rsidR="00F82BFA" w:rsidRPr="00CD58EC" w:rsidRDefault="00F82BFA" w:rsidP="001F0CAE">
            <w:pPr>
              <w:pStyle w:val="AAAQuestions"/>
              <w:numPr>
                <w:ilvl w:val="0"/>
                <w:numId w:val="24"/>
              </w:numPr>
            </w:pPr>
            <w:r w:rsidRPr="00CD58EC">
              <w:t>Privacy laws</w:t>
            </w:r>
          </w:p>
          <w:p w14:paraId="6358D8DE" w14:textId="77777777" w:rsidR="00F82BFA" w:rsidRPr="00CD58EC" w:rsidRDefault="00F82BFA" w:rsidP="001F0CAE">
            <w:pPr>
              <w:pStyle w:val="AAAQuestions"/>
              <w:numPr>
                <w:ilvl w:val="0"/>
                <w:numId w:val="24"/>
              </w:numPr>
            </w:pPr>
            <w:r w:rsidRPr="00CD58EC">
              <w:t>Work Health and Safety (WHS).</w:t>
            </w:r>
          </w:p>
          <w:p w14:paraId="6284BB0D" w14:textId="77777777" w:rsidR="00F82BFA" w:rsidRDefault="00F82BFA" w:rsidP="00F82BFA">
            <w:pPr>
              <w:pStyle w:val="Answers"/>
              <w:rPr>
                <w:rStyle w:val="ae"/>
                <w:b/>
                <w:iCs w:val="0"/>
                <w:szCs w:val="20"/>
              </w:rPr>
            </w:pPr>
          </w:p>
          <w:p w14:paraId="1908CBF9" w14:textId="77777777" w:rsidR="00F82BFA" w:rsidRDefault="00F82BFA" w:rsidP="00F82BFA">
            <w:pPr>
              <w:pStyle w:val="Answers"/>
              <w:rPr>
                <w:rStyle w:val="ae"/>
                <w:b/>
                <w:iCs w:val="0"/>
                <w:szCs w:val="20"/>
              </w:rPr>
            </w:pPr>
          </w:p>
          <w:p w14:paraId="0185D8AB" w14:textId="77777777" w:rsidR="00F82BFA" w:rsidRDefault="00F82BFA" w:rsidP="00F82BFA">
            <w:pPr>
              <w:pStyle w:val="Answers"/>
              <w:rPr>
                <w:rStyle w:val="ae"/>
                <w:b/>
                <w:iCs w:val="0"/>
                <w:szCs w:val="20"/>
              </w:rPr>
            </w:pPr>
          </w:p>
          <w:p w14:paraId="06D5B6FF" w14:textId="77777777" w:rsidR="00F82BFA" w:rsidRDefault="00F82BFA" w:rsidP="00F82BFA">
            <w:pPr>
              <w:pStyle w:val="Answers"/>
              <w:rPr>
                <w:rStyle w:val="ae"/>
                <w:b/>
                <w:iCs w:val="0"/>
                <w:szCs w:val="20"/>
              </w:rPr>
            </w:pPr>
          </w:p>
          <w:p w14:paraId="4FDA01D2" w14:textId="77777777" w:rsidR="00F82BFA" w:rsidRDefault="00F82BFA" w:rsidP="00F82BFA">
            <w:pPr>
              <w:pStyle w:val="Answers"/>
              <w:rPr>
                <w:rStyle w:val="ae"/>
                <w:b/>
                <w:iCs w:val="0"/>
                <w:szCs w:val="20"/>
              </w:rPr>
            </w:pPr>
          </w:p>
          <w:p w14:paraId="7984A892" w14:textId="77777777" w:rsidR="00F82BFA" w:rsidRDefault="00F82BFA" w:rsidP="00F82BFA">
            <w:pPr>
              <w:pStyle w:val="Answers"/>
              <w:rPr>
                <w:rStyle w:val="ae"/>
                <w:b/>
                <w:iCs w:val="0"/>
                <w:szCs w:val="20"/>
              </w:rPr>
            </w:pPr>
          </w:p>
          <w:p w14:paraId="7143D1F0" w14:textId="77777777" w:rsidR="00F82BFA" w:rsidRDefault="00F82BFA" w:rsidP="00F82BFA">
            <w:pPr>
              <w:pStyle w:val="Answers"/>
              <w:rPr>
                <w:rStyle w:val="ae"/>
                <w:b/>
                <w:iCs w:val="0"/>
                <w:szCs w:val="20"/>
              </w:rPr>
            </w:pPr>
          </w:p>
          <w:p w14:paraId="51D9C96A" w14:textId="77777777" w:rsidR="00F82BFA" w:rsidRDefault="00F82BFA" w:rsidP="00F82BFA">
            <w:pPr>
              <w:pStyle w:val="Answers"/>
              <w:rPr>
                <w:rStyle w:val="ae"/>
                <w:b/>
                <w:iCs w:val="0"/>
                <w:szCs w:val="20"/>
              </w:rPr>
            </w:pPr>
          </w:p>
          <w:p w14:paraId="2B10D0A2" w14:textId="77777777" w:rsidR="00F82BFA" w:rsidRDefault="00F82BFA" w:rsidP="00F82BFA">
            <w:pPr>
              <w:pStyle w:val="Answers"/>
              <w:rPr>
                <w:rStyle w:val="ae"/>
                <w:b/>
                <w:iCs w:val="0"/>
                <w:szCs w:val="20"/>
              </w:rPr>
            </w:pPr>
          </w:p>
          <w:p w14:paraId="3F20AA9F" w14:textId="77777777" w:rsidR="00F82BFA" w:rsidRDefault="00F82BFA" w:rsidP="00F82BFA">
            <w:pPr>
              <w:pStyle w:val="Answers"/>
              <w:rPr>
                <w:rStyle w:val="ae"/>
                <w:b/>
                <w:iCs w:val="0"/>
                <w:szCs w:val="20"/>
              </w:rPr>
            </w:pPr>
          </w:p>
          <w:p w14:paraId="633E7272" w14:textId="77777777" w:rsidR="00F82BFA" w:rsidRDefault="00F82BFA" w:rsidP="00F82BFA">
            <w:pPr>
              <w:pStyle w:val="Answers"/>
              <w:rPr>
                <w:rStyle w:val="ae"/>
                <w:b/>
                <w:iCs w:val="0"/>
                <w:szCs w:val="20"/>
              </w:rPr>
            </w:pPr>
          </w:p>
          <w:p w14:paraId="6DB973B3" w14:textId="77777777" w:rsidR="00F82BFA" w:rsidRDefault="00F82BFA" w:rsidP="00F82BFA">
            <w:pPr>
              <w:pStyle w:val="Answers"/>
              <w:rPr>
                <w:rStyle w:val="ae"/>
                <w:b/>
                <w:iCs w:val="0"/>
                <w:szCs w:val="20"/>
              </w:rPr>
            </w:pPr>
          </w:p>
          <w:p w14:paraId="7E9896A1" w14:textId="77777777" w:rsidR="00F82BFA" w:rsidRDefault="00F82BFA" w:rsidP="00F82BFA">
            <w:pPr>
              <w:pStyle w:val="Answers"/>
              <w:rPr>
                <w:rStyle w:val="ae"/>
                <w:b/>
                <w:iCs w:val="0"/>
                <w:szCs w:val="20"/>
              </w:rPr>
            </w:pPr>
          </w:p>
          <w:p w14:paraId="3ED7A163" w14:textId="77777777" w:rsidR="00F82BFA" w:rsidRDefault="00F82BFA" w:rsidP="00F82BFA">
            <w:pPr>
              <w:pStyle w:val="Answers"/>
              <w:rPr>
                <w:rStyle w:val="ae"/>
                <w:b/>
                <w:iCs w:val="0"/>
                <w:szCs w:val="20"/>
              </w:rPr>
            </w:pPr>
          </w:p>
          <w:p w14:paraId="71573964" w14:textId="77777777" w:rsidR="00F82BFA" w:rsidRDefault="00F82BFA" w:rsidP="00F82BFA">
            <w:pPr>
              <w:pStyle w:val="Answers"/>
              <w:rPr>
                <w:rStyle w:val="ae"/>
                <w:b/>
                <w:iCs w:val="0"/>
                <w:szCs w:val="20"/>
              </w:rPr>
            </w:pPr>
          </w:p>
          <w:p w14:paraId="3A4196C8" w14:textId="77777777" w:rsidR="00F82BFA" w:rsidRDefault="00F82BFA" w:rsidP="00F82BFA">
            <w:pPr>
              <w:pStyle w:val="Answers"/>
              <w:rPr>
                <w:rStyle w:val="ae"/>
                <w:b/>
                <w:iCs w:val="0"/>
                <w:szCs w:val="20"/>
              </w:rPr>
            </w:pPr>
          </w:p>
          <w:p w14:paraId="01424E67" w14:textId="77777777" w:rsidR="00F82BFA" w:rsidRDefault="00F82BFA" w:rsidP="00F82BFA">
            <w:pPr>
              <w:pStyle w:val="Answers"/>
              <w:rPr>
                <w:rStyle w:val="ae"/>
                <w:b/>
                <w:iCs w:val="0"/>
                <w:szCs w:val="20"/>
              </w:rPr>
            </w:pPr>
          </w:p>
          <w:p w14:paraId="67C66D6D" w14:textId="77777777" w:rsidR="00F82BFA" w:rsidRDefault="00F82BFA" w:rsidP="00F82BFA">
            <w:pPr>
              <w:pStyle w:val="Answers"/>
              <w:rPr>
                <w:rStyle w:val="ae"/>
                <w:b/>
                <w:iCs w:val="0"/>
                <w:szCs w:val="20"/>
              </w:rPr>
            </w:pPr>
          </w:p>
          <w:p w14:paraId="4260EEA7" w14:textId="77777777" w:rsidR="00F82BFA" w:rsidRPr="00631F5D" w:rsidRDefault="00F82BFA" w:rsidP="00F82BFA">
            <w:pPr>
              <w:pStyle w:val="Answers"/>
              <w:rPr>
                <w:rStyle w:val="ae"/>
                <w:i/>
                <w:iCs w:val="0"/>
              </w:rPr>
            </w:pPr>
          </w:p>
        </w:tc>
      </w:tr>
    </w:tbl>
    <w:p w14:paraId="555B5D43" w14:textId="77777777" w:rsidR="00911EA5" w:rsidRDefault="00911EA5" w:rsidP="00F82BFA">
      <w:pPr>
        <w:pStyle w:val="3"/>
      </w:pPr>
      <w:bookmarkStart w:id="4" w:name="_Toc476924273"/>
    </w:p>
    <w:bookmarkEnd w:id="4"/>
    <w:p w14:paraId="2D15B679" w14:textId="77777777" w:rsidR="00F82BFA" w:rsidRPr="00CD58EC" w:rsidRDefault="00911EA5" w:rsidP="00F82BFA">
      <w:pPr>
        <w:pStyle w:val="3"/>
      </w:pPr>
      <w:r>
        <w:t>Question 2</w:t>
      </w:r>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7"/>
        <w:gridCol w:w="7359"/>
      </w:tblGrid>
      <w:tr w:rsidR="00F82BFA" w:rsidRPr="00CD58EC" w14:paraId="24C666A5" w14:textId="77777777" w:rsidTr="00213B25">
        <w:tc>
          <w:tcPr>
            <w:tcW w:w="1668" w:type="dxa"/>
            <w:tcBorders>
              <w:top w:val="single" w:sz="8" w:space="0" w:color="C0504D"/>
              <w:left w:val="single" w:sz="8" w:space="0" w:color="C0504D"/>
              <w:bottom w:val="single" w:sz="18" w:space="0" w:color="C0504D"/>
              <w:right w:val="single" w:sz="8" w:space="0" w:color="C0504D"/>
            </w:tcBorders>
          </w:tcPr>
          <w:p w14:paraId="3505FF59" w14:textId="77777777" w:rsidR="00F82BFA" w:rsidRPr="00CD58EC" w:rsidRDefault="00F82BFA" w:rsidP="00213B25">
            <w:pPr>
              <w:spacing w:after="0"/>
              <w:rPr>
                <w:rFonts w:eastAsia="Times New Roman"/>
                <w:b/>
                <w:bCs/>
                <w:color w:val="000000"/>
              </w:rPr>
            </w:pPr>
            <w:r w:rsidRPr="00CD58EC">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4221C66F" w14:textId="77777777" w:rsidR="00F82BFA" w:rsidRPr="00CD58EC" w:rsidRDefault="00F82BFA" w:rsidP="00213B25">
            <w:pPr>
              <w:spacing w:after="0"/>
              <w:rPr>
                <w:rFonts w:eastAsia="Times New Roman"/>
                <w:b/>
                <w:bCs/>
                <w:color w:val="000000"/>
              </w:rPr>
            </w:pPr>
            <w:r>
              <w:rPr>
                <w:rFonts w:eastAsia="Times New Roman"/>
                <w:b/>
                <w:bCs/>
                <w:color w:val="000000"/>
              </w:rPr>
              <w:t xml:space="preserve">30 </w:t>
            </w:r>
            <w:r w:rsidRPr="00CD58EC">
              <w:rPr>
                <w:rFonts w:eastAsia="Times New Roman"/>
                <w:b/>
                <w:bCs/>
                <w:color w:val="000000"/>
              </w:rPr>
              <w:t>Minutes</w:t>
            </w:r>
          </w:p>
        </w:tc>
      </w:tr>
      <w:tr w:rsidR="00F82BFA" w:rsidRPr="007431BE" w14:paraId="6E9964E3" w14:textId="77777777" w:rsidTr="00213B2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6A5C8501" w14:textId="77777777" w:rsidR="00F82BFA" w:rsidRPr="00CD58EC" w:rsidRDefault="00F82BFA" w:rsidP="00213B25">
            <w:pPr>
              <w:spacing w:after="0"/>
              <w:rPr>
                <w:rFonts w:eastAsia="Times New Roman"/>
                <w:b/>
                <w:bCs/>
              </w:rPr>
            </w:pPr>
            <w:r w:rsidRPr="00CD58EC">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7A6778FC" w14:textId="77777777" w:rsidR="00F82BFA" w:rsidRPr="007431BE" w:rsidRDefault="00F82BFA" w:rsidP="00213B25">
            <w:pPr>
              <w:pStyle w:val="NormalBold"/>
              <w:spacing w:after="0"/>
            </w:pPr>
            <w:r w:rsidRPr="00CD58EC">
              <w:t xml:space="preserve">To provide you with an opportunity to </w:t>
            </w:r>
            <w:r>
              <w:t>e</w:t>
            </w:r>
            <w:r w:rsidRPr="00AB6C85">
              <w:t>nsure that a learning plan to meet individual and group training and development needs is collaboratively developed, agreed to and implemented</w:t>
            </w:r>
            <w:r>
              <w:t>.</w:t>
            </w:r>
          </w:p>
        </w:tc>
      </w:tr>
      <w:tr w:rsidR="00F82BFA" w:rsidRPr="007431BE" w14:paraId="7178B43F" w14:textId="77777777" w:rsidTr="00213B25">
        <w:trPr>
          <w:trHeight w:val="440"/>
        </w:trPr>
        <w:tc>
          <w:tcPr>
            <w:tcW w:w="1668" w:type="dxa"/>
            <w:tcBorders>
              <w:top w:val="single" w:sz="8" w:space="0" w:color="C0504D"/>
              <w:left w:val="single" w:sz="8" w:space="0" w:color="C0504D"/>
              <w:bottom w:val="single" w:sz="8" w:space="0" w:color="C0504D"/>
              <w:right w:val="single" w:sz="8" w:space="0" w:color="C0504D"/>
            </w:tcBorders>
          </w:tcPr>
          <w:p w14:paraId="0DC056B9" w14:textId="77777777" w:rsidR="00F82BFA" w:rsidRPr="007431BE" w:rsidRDefault="00F82BFA" w:rsidP="00213B25">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14:paraId="26CBAD3B" w14:textId="77777777" w:rsidR="00F82BFA" w:rsidRPr="00845DFF" w:rsidRDefault="00F82BFA" w:rsidP="001F0CAE">
            <w:pPr>
              <w:pStyle w:val="AAAQuestions"/>
              <w:numPr>
                <w:ilvl w:val="0"/>
                <w:numId w:val="25"/>
              </w:numPr>
            </w:pPr>
            <w:r w:rsidRPr="00845DFF">
              <w:t xml:space="preserve">Why is it important to develop learning plans collaboratively with teams and individuals? </w:t>
            </w:r>
          </w:p>
          <w:p w14:paraId="6EC188D9" w14:textId="77777777" w:rsidR="00F82BFA" w:rsidRDefault="00F82BFA" w:rsidP="00213B25">
            <w:pPr>
              <w:pStyle w:val="AAAQuestions"/>
            </w:pPr>
          </w:p>
          <w:p w14:paraId="11ABD390" w14:textId="77777777" w:rsidR="00911EA5" w:rsidRDefault="00911EA5" w:rsidP="00213B25">
            <w:pPr>
              <w:pStyle w:val="AAAQuestions"/>
            </w:pPr>
          </w:p>
          <w:p w14:paraId="07DFEFFE" w14:textId="77777777" w:rsidR="00911EA5" w:rsidRDefault="00911EA5" w:rsidP="00213B25">
            <w:pPr>
              <w:pStyle w:val="AAAQuestions"/>
            </w:pPr>
          </w:p>
          <w:p w14:paraId="35068AFD" w14:textId="77777777" w:rsidR="00911EA5" w:rsidRDefault="00911EA5" w:rsidP="00213B25">
            <w:pPr>
              <w:pStyle w:val="AAAQuestions"/>
            </w:pPr>
          </w:p>
          <w:p w14:paraId="570EC9BA" w14:textId="77777777" w:rsidR="00911EA5" w:rsidRDefault="00911EA5" w:rsidP="00213B25">
            <w:pPr>
              <w:pStyle w:val="AAAQuestions"/>
            </w:pPr>
          </w:p>
          <w:p w14:paraId="6D5DB8CA" w14:textId="77777777" w:rsidR="00911EA5" w:rsidRDefault="00911EA5" w:rsidP="00213B25">
            <w:pPr>
              <w:pStyle w:val="AAAQuestions"/>
            </w:pPr>
          </w:p>
          <w:p w14:paraId="3F86FD84" w14:textId="77777777" w:rsidR="00F82BFA" w:rsidRPr="00845DFF" w:rsidRDefault="00F82BFA" w:rsidP="001F0CAE">
            <w:pPr>
              <w:pStyle w:val="AAAQuestions"/>
              <w:numPr>
                <w:ilvl w:val="0"/>
                <w:numId w:val="25"/>
              </w:numPr>
            </w:pPr>
            <w:r w:rsidRPr="00845DFF">
              <w:t xml:space="preserve">Imagine your team are customer service advisors and they need to develop their skills and knowledge in anti-discrimination policies as a result of several complaints about their occasionally inappropriate choice of language when speaking to customers. </w:t>
            </w:r>
          </w:p>
          <w:p w14:paraId="38B88C97" w14:textId="77777777" w:rsidR="00F82BFA" w:rsidRPr="00845DFF" w:rsidRDefault="00F82BFA" w:rsidP="00213B25">
            <w:pPr>
              <w:pStyle w:val="AAAQuestions"/>
            </w:pPr>
          </w:p>
          <w:p w14:paraId="1AF65C51" w14:textId="77777777" w:rsidR="00F82BFA" w:rsidRPr="00845DFF" w:rsidRDefault="00F82BFA" w:rsidP="001F0CAE">
            <w:pPr>
              <w:pStyle w:val="AAAQuestions"/>
              <w:numPr>
                <w:ilvl w:val="0"/>
                <w:numId w:val="26"/>
              </w:numPr>
            </w:pPr>
            <w:r w:rsidRPr="00845DFF">
              <w:t>How are you going to gain the team’s support for the plan?</w:t>
            </w:r>
          </w:p>
          <w:p w14:paraId="784052A2" w14:textId="77777777" w:rsidR="00F82BFA" w:rsidRPr="00BF2843" w:rsidRDefault="00F82BFA" w:rsidP="001F0CAE">
            <w:pPr>
              <w:pStyle w:val="AAAQuestions"/>
              <w:numPr>
                <w:ilvl w:val="0"/>
                <w:numId w:val="26"/>
              </w:numPr>
            </w:pPr>
            <w:r w:rsidRPr="00845DFF">
              <w:t>What might the learning plan look like?</w:t>
            </w:r>
          </w:p>
          <w:p w14:paraId="56AF0E6E" w14:textId="77777777" w:rsidR="00F82BFA" w:rsidRDefault="00F82BFA" w:rsidP="00213B25">
            <w:pPr>
              <w:pStyle w:val="Answers"/>
              <w:rPr>
                <w:rStyle w:val="ae"/>
                <w:i/>
                <w:iCs w:val="0"/>
              </w:rPr>
            </w:pPr>
          </w:p>
          <w:p w14:paraId="14C97C4A" w14:textId="77777777" w:rsidR="00F82BFA" w:rsidRDefault="00F82BFA" w:rsidP="00213B25">
            <w:pPr>
              <w:pStyle w:val="Answers"/>
              <w:rPr>
                <w:rStyle w:val="ae"/>
                <w:i/>
                <w:iCs w:val="0"/>
              </w:rPr>
            </w:pPr>
          </w:p>
          <w:p w14:paraId="10B1CCB2" w14:textId="77777777" w:rsidR="00F82BFA" w:rsidRDefault="00F82BFA" w:rsidP="00213B25">
            <w:pPr>
              <w:pStyle w:val="Answers"/>
              <w:rPr>
                <w:rStyle w:val="ae"/>
                <w:i/>
                <w:iCs w:val="0"/>
              </w:rPr>
            </w:pPr>
          </w:p>
          <w:p w14:paraId="100689C8" w14:textId="77777777" w:rsidR="00F82BFA" w:rsidRDefault="00F82BFA" w:rsidP="00213B25">
            <w:pPr>
              <w:pStyle w:val="Answers"/>
              <w:rPr>
                <w:rStyle w:val="ae"/>
                <w:i/>
                <w:iCs w:val="0"/>
              </w:rPr>
            </w:pPr>
          </w:p>
          <w:p w14:paraId="65E06B36" w14:textId="77777777" w:rsidR="00F82BFA" w:rsidRDefault="00F82BFA" w:rsidP="00213B25">
            <w:pPr>
              <w:pStyle w:val="Answers"/>
              <w:rPr>
                <w:rStyle w:val="ae"/>
                <w:i/>
                <w:iCs w:val="0"/>
              </w:rPr>
            </w:pPr>
          </w:p>
          <w:p w14:paraId="6D7DE13D" w14:textId="77777777" w:rsidR="00F82BFA" w:rsidRDefault="00F82BFA" w:rsidP="00213B25">
            <w:pPr>
              <w:pStyle w:val="Answers"/>
              <w:rPr>
                <w:rStyle w:val="ae"/>
                <w:i/>
                <w:iCs w:val="0"/>
              </w:rPr>
            </w:pPr>
          </w:p>
          <w:p w14:paraId="1136CD36" w14:textId="77777777" w:rsidR="00F82BFA" w:rsidRDefault="00F82BFA" w:rsidP="00213B25">
            <w:pPr>
              <w:pStyle w:val="Answers"/>
              <w:rPr>
                <w:rStyle w:val="ae"/>
                <w:i/>
                <w:iCs w:val="0"/>
              </w:rPr>
            </w:pPr>
          </w:p>
          <w:p w14:paraId="7E6B4164" w14:textId="77777777" w:rsidR="00F82BFA" w:rsidRDefault="00F82BFA" w:rsidP="00213B25">
            <w:pPr>
              <w:pStyle w:val="Answers"/>
              <w:rPr>
                <w:rStyle w:val="ae"/>
                <w:i/>
                <w:iCs w:val="0"/>
              </w:rPr>
            </w:pPr>
          </w:p>
          <w:p w14:paraId="73B8A30B" w14:textId="77777777" w:rsidR="00F82BFA" w:rsidRDefault="00F82BFA" w:rsidP="00213B25">
            <w:pPr>
              <w:pStyle w:val="Answers"/>
              <w:rPr>
                <w:rStyle w:val="ae"/>
                <w:i/>
                <w:iCs w:val="0"/>
              </w:rPr>
            </w:pPr>
          </w:p>
          <w:p w14:paraId="0D53D7CF" w14:textId="77777777" w:rsidR="00F82BFA" w:rsidRDefault="00F82BFA" w:rsidP="00213B25">
            <w:pPr>
              <w:pStyle w:val="Answers"/>
              <w:rPr>
                <w:rStyle w:val="ae"/>
                <w:i/>
                <w:iCs w:val="0"/>
              </w:rPr>
            </w:pPr>
          </w:p>
          <w:p w14:paraId="648AC895" w14:textId="77777777" w:rsidR="00F82BFA" w:rsidRDefault="00F82BFA" w:rsidP="00213B25">
            <w:pPr>
              <w:pStyle w:val="Answers"/>
              <w:rPr>
                <w:rStyle w:val="ae"/>
                <w:i/>
                <w:iCs w:val="0"/>
              </w:rPr>
            </w:pPr>
          </w:p>
          <w:p w14:paraId="3B3DF8A9" w14:textId="77777777" w:rsidR="00F82BFA" w:rsidRDefault="00F82BFA" w:rsidP="00213B25">
            <w:pPr>
              <w:pStyle w:val="Answers"/>
              <w:rPr>
                <w:rStyle w:val="ae"/>
                <w:i/>
                <w:iCs w:val="0"/>
              </w:rPr>
            </w:pPr>
          </w:p>
          <w:p w14:paraId="537940E3" w14:textId="77777777" w:rsidR="00F82BFA" w:rsidRDefault="00F82BFA" w:rsidP="00213B25">
            <w:pPr>
              <w:pStyle w:val="Answers"/>
              <w:rPr>
                <w:rStyle w:val="ae"/>
                <w:i/>
                <w:iCs w:val="0"/>
              </w:rPr>
            </w:pPr>
          </w:p>
          <w:p w14:paraId="6DBB27F8" w14:textId="77777777" w:rsidR="00F82BFA" w:rsidRDefault="00F82BFA" w:rsidP="00213B25">
            <w:pPr>
              <w:pStyle w:val="Answers"/>
              <w:rPr>
                <w:rStyle w:val="ae"/>
                <w:i/>
                <w:iCs w:val="0"/>
              </w:rPr>
            </w:pPr>
          </w:p>
          <w:p w14:paraId="3FF93753" w14:textId="77777777" w:rsidR="00F82BFA" w:rsidRDefault="00F82BFA" w:rsidP="00213B25">
            <w:pPr>
              <w:pStyle w:val="Answers"/>
              <w:rPr>
                <w:rStyle w:val="ae"/>
                <w:i/>
                <w:iCs w:val="0"/>
              </w:rPr>
            </w:pPr>
          </w:p>
          <w:p w14:paraId="56CC4A16" w14:textId="77777777" w:rsidR="00F82BFA" w:rsidRDefault="00F82BFA" w:rsidP="00213B25">
            <w:pPr>
              <w:pStyle w:val="Answers"/>
              <w:rPr>
                <w:rStyle w:val="ae"/>
                <w:i/>
                <w:iCs w:val="0"/>
              </w:rPr>
            </w:pPr>
          </w:p>
          <w:p w14:paraId="76430D26" w14:textId="77777777" w:rsidR="00F82BFA" w:rsidRDefault="00F82BFA" w:rsidP="00213B25">
            <w:pPr>
              <w:pStyle w:val="Answers"/>
              <w:rPr>
                <w:rStyle w:val="ae"/>
                <w:i/>
                <w:iCs w:val="0"/>
              </w:rPr>
            </w:pPr>
          </w:p>
          <w:p w14:paraId="055C5EDF" w14:textId="77777777" w:rsidR="00F82BFA" w:rsidRDefault="00F82BFA" w:rsidP="00213B25">
            <w:pPr>
              <w:pStyle w:val="Answers"/>
              <w:rPr>
                <w:rStyle w:val="ae"/>
                <w:i/>
                <w:iCs w:val="0"/>
              </w:rPr>
            </w:pPr>
          </w:p>
          <w:p w14:paraId="43B0526D" w14:textId="77777777" w:rsidR="00F82BFA" w:rsidRDefault="00F82BFA" w:rsidP="00213B25">
            <w:pPr>
              <w:pStyle w:val="Answers"/>
              <w:rPr>
                <w:rStyle w:val="ae"/>
                <w:i/>
                <w:iCs w:val="0"/>
              </w:rPr>
            </w:pPr>
          </w:p>
          <w:p w14:paraId="5E56E907" w14:textId="77777777" w:rsidR="00F82BFA" w:rsidRDefault="00F82BFA" w:rsidP="00213B25">
            <w:pPr>
              <w:pStyle w:val="Answers"/>
              <w:rPr>
                <w:rStyle w:val="ae"/>
                <w:i/>
                <w:iCs w:val="0"/>
              </w:rPr>
            </w:pPr>
          </w:p>
          <w:p w14:paraId="47368BAE" w14:textId="77777777" w:rsidR="00F82BFA" w:rsidRDefault="00F82BFA" w:rsidP="00213B25">
            <w:pPr>
              <w:pStyle w:val="Answers"/>
              <w:rPr>
                <w:rStyle w:val="ae"/>
                <w:i/>
                <w:iCs w:val="0"/>
              </w:rPr>
            </w:pPr>
          </w:p>
          <w:p w14:paraId="12997FC2" w14:textId="77777777" w:rsidR="00F82BFA" w:rsidRDefault="00F82BFA" w:rsidP="00213B25">
            <w:pPr>
              <w:pStyle w:val="Answers"/>
              <w:rPr>
                <w:rStyle w:val="ae"/>
                <w:i/>
                <w:iCs w:val="0"/>
              </w:rPr>
            </w:pPr>
          </w:p>
          <w:p w14:paraId="25C6FE62" w14:textId="77777777" w:rsidR="00F82BFA" w:rsidRDefault="00F82BFA" w:rsidP="00213B25">
            <w:pPr>
              <w:pStyle w:val="Answers"/>
              <w:rPr>
                <w:rStyle w:val="ae"/>
                <w:i/>
                <w:iCs w:val="0"/>
              </w:rPr>
            </w:pPr>
          </w:p>
          <w:p w14:paraId="5E19C553" w14:textId="77777777" w:rsidR="00F82BFA" w:rsidRDefault="00F82BFA" w:rsidP="00213B25">
            <w:pPr>
              <w:pStyle w:val="Answers"/>
              <w:rPr>
                <w:rStyle w:val="ae"/>
                <w:i/>
                <w:iCs w:val="0"/>
              </w:rPr>
            </w:pPr>
          </w:p>
          <w:p w14:paraId="1DB3E52F" w14:textId="77777777" w:rsidR="00F82BFA" w:rsidRDefault="00F82BFA" w:rsidP="00213B25">
            <w:pPr>
              <w:pStyle w:val="Answers"/>
              <w:rPr>
                <w:rStyle w:val="ae"/>
                <w:i/>
                <w:iCs w:val="0"/>
              </w:rPr>
            </w:pPr>
          </w:p>
          <w:p w14:paraId="196C025C" w14:textId="77777777" w:rsidR="00F82BFA" w:rsidRDefault="00F82BFA" w:rsidP="00213B25">
            <w:pPr>
              <w:pStyle w:val="Answers"/>
              <w:rPr>
                <w:rStyle w:val="ae"/>
                <w:i/>
                <w:iCs w:val="0"/>
              </w:rPr>
            </w:pPr>
          </w:p>
          <w:p w14:paraId="5FA3456F" w14:textId="77777777" w:rsidR="00F82BFA" w:rsidRDefault="00F82BFA" w:rsidP="00213B25">
            <w:pPr>
              <w:pStyle w:val="Answers"/>
              <w:rPr>
                <w:rStyle w:val="ae"/>
                <w:i/>
                <w:iCs w:val="0"/>
              </w:rPr>
            </w:pPr>
          </w:p>
          <w:p w14:paraId="15AB8E24" w14:textId="77777777" w:rsidR="00F82BFA" w:rsidRPr="00631F5D" w:rsidRDefault="00F82BFA" w:rsidP="00213B25">
            <w:pPr>
              <w:pStyle w:val="Answers"/>
              <w:rPr>
                <w:rStyle w:val="ae"/>
                <w:i/>
                <w:iCs w:val="0"/>
              </w:rPr>
            </w:pPr>
          </w:p>
        </w:tc>
      </w:tr>
    </w:tbl>
    <w:p w14:paraId="3EA7C56E" w14:textId="77777777" w:rsidR="00F82BFA" w:rsidRDefault="00F82BFA" w:rsidP="00F82BFA">
      <w:pPr>
        <w:pStyle w:val="3"/>
      </w:pPr>
    </w:p>
    <w:p w14:paraId="454DE035" w14:textId="77777777" w:rsidR="00F82BFA" w:rsidRDefault="00F82BFA" w:rsidP="00F82BFA">
      <w:pPr>
        <w:spacing w:after="0" w:line="240" w:lineRule="auto"/>
        <w:rPr>
          <w:rFonts w:cstheme="majorBidi"/>
          <w:b/>
          <w:bCs/>
          <w:sz w:val="26"/>
          <w:szCs w:val="26"/>
        </w:rPr>
      </w:pPr>
      <w:r>
        <w:br w:type="page"/>
      </w:r>
    </w:p>
    <w:p w14:paraId="579F2386" w14:textId="77777777" w:rsidR="00517901" w:rsidRDefault="00517901" w:rsidP="00F82BFA">
      <w:pPr>
        <w:pStyle w:val="3"/>
      </w:pPr>
      <w:bookmarkStart w:id="5" w:name="_Toc476924277"/>
    </w:p>
    <w:bookmarkEnd w:id="5"/>
    <w:p w14:paraId="0F22B675" w14:textId="77777777" w:rsidR="00F82BFA" w:rsidRPr="00CD58EC" w:rsidRDefault="00517901" w:rsidP="00F82BFA">
      <w:pPr>
        <w:pStyle w:val="3"/>
      </w:pPr>
      <w:r>
        <w:t>Question 3</w:t>
      </w:r>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8"/>
        <w:gridCol w:w="7358"/>
      </w:tblGrid>
      <w:tr w:rsidR="00F82BFA" w:rsidRPr="00CD58EC" w14:paraId="45282D06" w14:textId="77777777" w:rsidTr="00213B25">
        <w:tc>
          <w:tcPr>
            <w:tcW w:w="1668" w:type="dxa"/>
            <w:tcBorders>
              <w:top w:val="single" w:sz="8" w:space="0" w:color="C0504D"/>
              <w:left w:val="single" w:sz="8" w:space="0" w:color="C0504D"/>
              <w:bottom w:val="single" w:sz="18" w:space="0" w:color="C0504D"/>
              <w:right w:val="single" w:sz="8" w:space="0" w:color="C0504D"/>
            </w:tcBorders>
          </w:tcPr>
          <w:p w14:paraId="41BE53C3" w14:textId="77777777" w:rsidR="00F82BFA" w:rsidRPr="00CD58EC" w:rsidRDefault="00F82BFA" w:rsidP="00213B25">
            <w:pPr>
              <w:spacing w:after="0"/>
              <w:rPr>
                <w:rFonts w:eastAsia="Times New Roman"/>
                <w:b/>
                <w:bCs/>
                <w:color w:val="000000"/>
              </w:rPr>
            </w:pPr>
            <w:r w:rsidRPr="00CD58EC">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3DA02E97" w14:textId="77777777" w:rsidR="00F82BFA" w:rsidRPr="00CD58EC" w:rsidRDefault="00F82BFA" w:rsidP="00213B25">
            <w:pPr>
              <w:spacing w:after="0"/>
              <w:rPr>
                <w:rFonts w:eastAsia="Times New Roman"/>
                <w:b/>
                <w:bCs/>
                <w:color w:val="000000"/>
              </w:rPr>
            </w:pPr>
            <w:r>
              <w:rPr>
                <w:rFonts w:eastAsia="Times New Roman"/>
                <w:b/>
                <w:bCs/>
                <w:color w:val="000000"/>
              </w:rPr>
              <w:t xml:space="preserve">25 </w:t>
            </w:r>
            <w:r w:rsidRPr="00CD58EC">
              <w:rPr>
                <w:rFonts w:eastAsia="Times New Roman"/>
                <w:b/>
                <w:bCs/>
                <w:color w:val="000000"/>
              </w:rPr>
              <w:t>Minutes</w:t>
            </w:r>
          </w:p>
        </w:tc>
      </w:tr>
      <w:tr w:rsidR="00F82BFA" w:rsidRPr="007431BE" w14:paraId="6F1BE523" w14:textId="77777777" w:rsidTr="00213B2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315414AD" w14:textId="77777777" w:rsidR="00F82BFA" w:rsidRPr="00CD58EC" w:rsidRDefault="00F82BFA" w:rsidP="00213B25">
            <w:pPr>
              <w:spacing w:after="0"/>
              <w:rPr>
                <w:rFonts w:eastAsia="Times New Roman"/>
                <w:b/>
                <w:bCs/>
              </w:rPr>
            </w:pPr>
            <w:r w:rsidRPr="00CD58EC">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01A9EDFE" w14:textId="77777777" w:rsidR="00F82BFA" w:rsidRPr="007431BE" w:rsidRDefault="00F82BFA" w:rsidP="00213B25">
            <w:pPr>
              <w:pStyle w:val="NormalBold"/>
              <w:spacing w:after="0"/>
            </w:pPr>
            <w:r w:rsidRPr="00CD58EC">
              <w:t xml:space="preserve">To provide you with an opportunity to </w:t>
            </w:r>
            <w:r>
              <w:t>c</w:t>
            </w:r>
            <w:r w:rsidRPr="00AB6C85">
              <w:t>ollect feedback on performance of team members from relevant sources and compare with established team learning needs</w:t>
            </w:r>
            <w:r>
              <w:t>.</w:t>
            </w:r>
          </w:p>
        </w:tc>
      </w:tr>
      <w:tr w:rsidR="00F82BFA" w:rsidRPr="007431BE" w14:paraId="4279101B" w14:textId="77777777" w:rsidTr="00213B25">
        <w:trPr>
          <w:trHeight w:val="440"/>
        </w:trPr>
        <w:tc>
          <w:tcPr>
            <w:tcW w:w="1668" w:type="dxa"/>
            <w:tcBorders>
              <w:top w:val="single" w:sz="8" w:space="0" w:color="C0504D"/>
              <w:left w:val="single" w:sz="8" w:space="0" w:color="C0504D"/>
              <w:bottom w:val="single" w:sz="8" w:space="0" w:color="C0504D"/>
              <w:right w:val="single" w:sz="8" w:space="0" w:color="C0504D"/>
            </w:tcBorders>
          </w:tcPr>
          <w:p w14:paraId="1C3274F1" w14:textId="77777777" w:rsidR="00F82BFA" w:rsidRPr="007431BE" w:rsidRDefault="00F82BFA" w:rsidP="00213B25">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14:paraId="56BCFEEA" w14:textId="77777777" w:rsidR="00F82BFA" w:rsidRPr="00845DFF" w:rsidRDefault="00F82BFA" w:rsidP="001F0CAE">
            <w:pPr>
              <w:pStyle w:val="AAAQuestions"/>
              <w:numPr>
                <w:ilvl w:val="0"/>
                <w:numId w:val="29"/>
              </w:numPr>
            </w:pPr>
            <w:r w:rsidRPr="00845DFF">
              <w:t>From where can you collect feedback about team members’ performances?</w:t>
            </w:r>
          </w:p>
          <w:p w14:paraId="2B8C4E25" w14:textId="77777777" w:rsidR="00F82BFA" w:rsidRDefault="00F82BFA" w:rsidP="00213B25">
            <w:pPr>
              <w:pStyle w:val="AAAQuestions"/>
            </w:pPr>
          </w:p>
          <w:p w14:paraId="409EB3F0" w14:textId="77777777" w:rsidR="00517901" w:rsidRDefault="00517901" w:rsidP="00213B25">
            <w:pPr>
              <w:pStyle w:val="AAAQuestions"/>
            </w:pPr>
          </w:p>
          <w:p w14:paraId="2369D781" w14:textId="77777777" w:rsidR="00517901" w:rsidRDefault="00517901" w:rsidP="00213B25">
            <w:pPr>
              <w:pStyle w:val="AAAQuestions"/>
            </w:pPr>
          </w:p>
          <w:p w14:paraId="2E7D371F" w14:textId="77777777" w:rsidR="00517901" w:rsidRDefault="00517901" w:rsidP="00213B25">
            <w:pPr>
              <w:pStyle w:val="AAAQuestions"/>
            </w:pPr>
          </w:p>
          <w:p w14:paraId="14B87023" w14:textId="77777777" w:rsidR="00517901" w:rsidRDefault="00517901" w:rsidP="00213B25">
            <w:pPr>
              <w:pStyle w:val="AAAQuestions"/>
            </w:pPr>
          </w:p>
          <w:p w14:paraId="02B2BA52" w14:textId="77777777" w:rsidR="00517901" w:rsidRDefault="00517901" w:rsidP="00213B25">
            <w:pPr>
              <w:pStyle w:val="AAAQuestions"/>
            </w:pPr>
          </w:p>
          <w:p w14:paraId="1DA299D5" w14:textId="77777777" w:rsidR="00517901" w:rsidRDefault="00517901" w:rsidP="00213B25">
            <w:pPr>
              <w:pStyle w:val="AAAQuestions"/>
            </w:pPr>
          </w:p>
          <w:p w14:paraId="01F44325" w14:textId="77777777" w:rsidR="00F82BFA" w:rsidRDefault="00F82BFA" w:rsidP="001F0CAE">
            <w:pPr>
              <w:pStyle w:val="AAAQuestions"/>
              <w:numPr>
                <w:ilvl w:val="0"/>
                <w:numId w:val="29"/>
              </w:numPr>
            </w:pPr>
            <w:r w:rsidRPr="00845DFF">
              <w:t>Imagine that you are planning to have a discussion with Stella about her development needs for the next period. Stella is a machinist in your manufacturing organisation making soft toys for children. She is a steady worker, reliable and the quality of her work is usually good. She is one of your most experienced machinists and, in the longer term, you’d like her to become involved in training the new employees. What information would you need, and from whom, before you sit down to have this conversation with Stella?</w:t>
            </w:r>
          </w:p>
          <w:p w14:paraId="12C0A6DB" w14:textId="77777777" w:rsidR="00F82BFA" w:rsidRDefault="00F82BFA" w:rsidP="00213B25">
            <w:pPr>
              <w:pStyle w:val="Answers"/>
            </w:pPr>
          </w:p>
          <w:p w14:paraId="03CDCCD2" w14:textId="77777777" w:rsidR="00F82BFA" w:rsidRDefault="00F82BFA" w:rsidP="00F82BFA">
            <w:pPr>
              <w:pStyle w:val="Answers"/>
            </w:pPr>
          </w:p>
          <w:p w14:paraId="093753AF" w14:textId="77777777" w:rsidR="00F82BFA" w:rsidRDefault="00F82BFA" w:rsidP="00F82BFA">
            <w:pPr>
              <w:pStyle w:val="Answers"/>
            </w:pPr>
          </w:p>
          <w:p w14:paraId="2A920750" w14:textId="77777777" w:rsidR="00F82BFA" w:rsidRDefault="00F82BFA" w:rsidP="00F82BFA">
            <w:pPr>
              <w:pStyle w:val="Answers"/>
            </w:pPr>
          </w:p>
          <w:p w14:paraId="3F2F5E61" w14:textId="77777777" w:rsidR="00F82BFA" w:rsidRDefault="00F82BFA" w:rsidP="00F82BFA">
            <w:pPr>
              <w:pStyle w:val="Answers"/>
            </w:pPr>
          </w:p>
          <w:p w14:paraId="174492AC" w14:textId="77777777" w:rsidR="00F82BFA" w:rsidRDefault="00F82BFA" w:rsidP="00F82BFA">
            <w:pPr>
              <w:pStyle w:val="Answers"/>
            </w:pPr>
          </w:p>
          <w:p w14:paraId="3CBB8562" w14:textId="77777777" w:rsidR="00F82BFA" w:rsidRDefault="00F82BFA" w:rsidP="00F82BFA">
            <w:pPr>
              <w:pStyle w:val="Answers"/>
            </w:pPr>
          </w:p>
          <w:p w14:paraId="00F8E396" w14:textId="77777777" w:rsidR="00F82BFA" w:rsidRDefault="00F82BFA" w:rsidP="00F82BFA">
            <w:pPr>
              <w:pStyle w:val="Answers"/>
            </w:pPr>
          </w:p>
          <w:p w14:paraId="673FA2F1" w14:textId="77777777" w:rsidR="00F82BFA" w:rsidRDefault="00F82BFA" w:rsidP="00F82BFA">
            <w:pPr>
              <w:pStyle w:val="Answers"/>
            </w:pPr>
          </w:p>
          <w:p w14:paraId="0F5AF343" w14:textId="77777777" w:rsidR="00F82BFA" w:rsidRDefault="00F82BFA" w:rsidP="00F82BFA">
            <w:pPr>
              <w:pStyle w:val="Answers"/>
            </w:pPr>
          </w:p>
          <w:p w14:paraId="2F330C03" w14:textId="77777777" w:rsidR="00F82BFA" w:rsidRDefault="00F82BFA" w:rsidP="00F82BFA">
            <w:pPr>
              <w:pStyle w:val="Answers"/>
            </w:pPr>
          </w:p>
          <w:p w14:paraId="54608B2E" w14:textId="77777777" w:rsidR="00F82BFA" w:rsidRDefault="00F82BFA" w:rsidP="00F82BFA">
            <w:pPr>
              <w:pStyle w:val="Answers"/>
            </w:pPr>
          </w:p>
          <w:p w14:paraId="16C8577A" w14:textId="77777777" w:rsidR="00F82BFA" w:rsidRDefault="00F82BFA" w:rsidP="00F82BFA">
            <w:pPr>
              <w:pStyle w:val="Answers"/>
            </w:pPr>
          </w:p>
          <w:p w14:paraId="1ED0AF26" w14:textId="77777777" w:rsidR="00F82BFA" w:rsidRDefault="00F82BFA" w:rsidP="00F82BFA">
            <w:pPr>
              <w:pStyle w:val="Answers"/>
            </w:pPr>
          </w:p>
          <w:p w14:paraId="46DC17C0" w14:textId="77777777" w:rsidR="00F82BFA" w:rsidRDefault="00F82BFA" w:rsidP="00F82BFA">
            <w:pPr>
              <w:pStyle w:val="Answers"/>
            </w:pPr>
          </w:p>
          <w:p w14:paraId="0487FD84" w14:textId="77777777" w:rsidR="00F82BFA" w:rsidRDefault="00F82BFA" w:rsidP="00F82BFA">
            <w:pPr>
              <w:pStyle w:val="Answers"/>
            </w:pPr>
          </w:p>
          <w:p w14:paraId="70155F7B" w14:textId="77777777" w:rsidR="00F82BFA" w:rsidRDefault="00F82BFA" w:rsidP="00F82BFA">
            <w:pPr>
              <w:pStyle w:val="Answers"/>
            </w:pPr>
          </w:p>
          <w:p w14:paraId="7EFCEA2A" w14:textId="77777777" w:rsidR="00F82BFA" w:rsidRDefault="00F82BFA" w:rsidP="00F82BFA">
            <w:pPr>
              <w:pStyle w:val="Answers"/>
            </w:pPr>
          </w:p>
          <w:p w14:paraId="47B05075" w14:textId="77777777" w:rsidR="00F82BFA" w:rsidRDefault="00F82BFA" w:rsidP="00F82BFA">
            <w:pPr>
              <w:pStyle w:val="Answers"/>
            </w:pPr>
          </w:p>
          <w:p w14:paraId="520B7471" w14:textId="77777777" w:rsidR="00F82BFA" w:rsidRDefault="00F82BFA" w:rsidP="00F82BFA">
            <w:pPr>
              <w:pStyle w:val="Answers"/>
            </w:pPr>
          </w:p>
          <w:p w14:paraId="1C7EE806" w14:textId="77777777" w:rsidR="00F82BFA" w:rsidRDefault="00F82BFA" w:rsidP="00F82BFA">
            <w:pPr>
              <w:pStyle w:val="Answers"/>
            </w:pPr>
          </w:p>
          <w:p w14:paraId="4B97E0E8" w14:textId="77777777" w:rsidR="00F82BFA" w:rsidRDefault="00F82BFA" w:rsidP="00F82BFA">
            <w:pPr>
              <w:pStyle w:val="Answers"/>
            </w:pPr>
          </w:p>
          <w:p w14:paraId="1C9BFD00" w14:textId="77777777" w:rsidR="00F82BFA" w:rsidRDefault="00F82BFA" w:rsidP="00F82BFA">
            <w:pPr>
              <w:pStyle w:val="Answers"/>
            </w:pPr>
          </w:p>
          <w:p w14:paraId="27459EE0" w14:textId="77777777" w:rsidR="00F82BFA" w:rsidRDefault="00F82BFA" w:rsidP="00F82BFA">
            <w:pPr>
              <w:pStyle w:val="Answers"/>
            </w:pPr>
          </w:p>
          <w:p w14:paraId="34ECC1DB" w14:textId="77777777" w:rsidR="00F82BFA" w:rsidRDefault="00F82BFA" w:rsidP="00F82BFA">
            <w:pPr>
              <w:pStyle w:val="Answers"/>
            </w:pPr>
          </w:p>
          <w:p w14:paraId="79D5B729" w14:textId="77777777" w:rsidR="00F82BFA" w:rsidRDefault="00F82BFA" w:rsidP="00F82BFA">
            <w:pPr>
              <w:pStyle w:val="Answers"/>
            </w:pPr>
          </w:p>
          <w:p w14:paraId="16E0A079" w14:textId="77777777" w:rsidR="00F82BFA" w:rsidRPr="00845DFF" w:rsidRDefault="00F82BFA" w:rsidP="00F82BFA">
            <w:pPr>
              <w:pStyle w:val="Answers"/>
            </w:pPr>
          </w:p>
        </w:tc>
      </w:tr>
    </w:tbl>
    <w:p w14:paraId="396BC6F5" w14:textId="77777777" w:rsidR="00F82BFA" w:rsidRDefault="00F82BFA" w:rsidP="00F82BFA">
      <w:pPr>
        <w:spacing w:after="0" w:line="240" w:lineRule="auto"/>
        <w:rPr>
          <w:rFonts w:cstheme="majorBidi"/>
          <w:b/>
          <w:bCs/>
          <w:sz w:val="26"/>
          <w:szCs w:val="26"/>
        </w:rPr>
      </w:pPr>
    </w:p>
    <w:p w14:paraId="76BC7519" w14:textId="77777777" w:rsidR="00F82BFA" w:rsidRPr="00CD58EC" w:rsidRDefault="00517901" w:rsidP="00F82BFA">
      <w:pPr>
        <w:pStyle w:val="3"/>
      </w:pPr>
      <w:r>
        <w:t>Question 4</w:t>
      </w:r>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8"/>
        <w:gridCol w:w="7358"/>
      </w:tblGrid>
      <w:tr w:rsidR="00F82BFA" w:rsidRPr="00CD58EC" w14:paraId="6A3BBB75" w14:textId="77777777" w:rsidTr="00213B25">
        <w:tc>
          <w:tcPr>
            <w:tcW w:w="1668" w:type="dxa"/>
            <w:tcBorders>
              <w:top w:val="single" w:sz="8" w:space="0" w:color="C0504D"/>
              <w:left w:val="single" w:sz="8" w:space="0" w:color="C0504D"/>
              <w:bottom w:val="single" w:sz="18" w:space="0" w:color="C0504D"/>
              <w:right w:val="single" w:sz="8" w:space="0" w:color="C0504D"/>
            </w:tcBorders>
          </w:tcPr>
          <w:p w14:paraId="36E546F4" w14:textId="77777777" w:rsidR="00F82BFA" w:rsidRPr="00CD58EC" w:rsidRDefault="00F82BFA" w:rsidP="00213B25">
            <w:pPr>
              <w:spacing w:after="0"/>
              <w:rPr>
                <w:rFonts w:eastAsia="Times New Roman"/>
                <w:b/>
                <w:bCs/>
                <w:color w:val="000000"/>
              </w:rPr>
            </w:pPr>
            <w:r w:rsidRPr="00CD58EC">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14DFD6AF" w14:textId="77777777" w:rsidR="00F82BFA" w:rsidRPr="00CD58EC" w:rsidRDefault="00F82BFA" w:rsidP="00213B25">
            <w:pPr>
              <w:spacing w:after="0"/>
              <w:rPr>
                <w:rFonts w:eastAsia="Times New Roman"/>
                <w:b/>
                <w:bCs/>
                <w:color w:val="000000"/>
              </w:rPr>
            </w:pPr>
            <w:r>
              <w:rPr>
                <w:rFonts w:eastAsia="Times New Roman"/>
                <w:b/>
                <w:bCs/>
                <w:color w:val="000000"/>
              </w:rPr>
              <w:t xml:space="preserve">30 </w:t>
            </w:r>
            <w:r w:rsidRPr="00CD58EC">
              <w:rPr>
                <w:rFonts w:eastAsia="Times New Roman"/>
                <w:b/>
                <w:bCs/>
                <w:color w:val="000000"/>
              </w:rPr>
              <w:t>Minutes</w:t>
            </w:r>
          </w:p>
        </w:tc>
      </w:tr>
      <w:tr w:rsidR="00F82BFA" w:rsidRPr="007431BE" w14:paraId="70F95742" w14:textId="77777777" w:rsidTr="00213B2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10936713" w14:textId="77777777" w:rsidR="00F82BFA" w:rsidRPr="00CD58EC" w:rsidRDefault="00F82BFA" w:rsidP="00213B25">
            <w:pPr>
              <w:spacing w:after="0"/>
              <w:rPr>
                <w:rFonts w:eastAsia="Times New Roman"/>
                <w:b/>
                <w:bCs/>
              </w:rPr>
            </w:pPr>
            <w:r w:rsidRPr="00CD58EC">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01E60924" w14:textId="77777777" w:rsidR="00F82BFA" w:rsidRPr="007431BE" w:rsidRDefault="00F82BFA" w:rsidP="00213B25">
            <w:pPr>
              <w:pStyle w:val="NormalBold"/>
              <w:spacing w:after="0"/>
            </w:pPr>
            <w:r w:rsidRPr="00CD58EC">
              <w:t xml:space="preserve">To provide you with an opportunity to </w:t>
            </w:r>
            <w:r>
              <w:t>e</w:t>
            </w:r>
            <w:r w:rsidRPr="00AB6C85">
              <w:t>nsure that learning delivery methods are appropriate to the learning goals, the learning style of participants, and availability of equipment and resources</w:t>
            </w:r>
            <w:r>
              <w:t>.</w:t>
            </w:r>
          </w:p>
        </w:tc>
      </w:tr>
      <w:tr w:rsidR="00F82BFA" w:rsidRPr="007431BE" w14:paraId="0B2EC034" w14:textId="77777777" w:rsidTr="00213B25">
        <w:trPr>
          <w:trHeight w:val="440"/>
        </w:trPr>
        <w:tc>
          <w:tcPr>
            <w:tcW w:w="1668" w:type="dxa"/>
            <w:tcBorders>
              <w:top w:val="single" w:sz="8" w:space="0" w:color="C0504D"/>
              <w:left w:val="single" w:sz="8" w:space="0" w:color="C0504D"/>
              <w:bottom w:val="single" w:sz="8" w:space="0" w:color="C0504D"/>
              <w:right w:val="single" w:sz="8" w:space="0" w:color="C0504D"/>
            </w:tcBorders>
          </w:tcPr>
          <w:p w14:paraId="28956D20" w14:textId="77777777" w:rsidR="00F82BFA" w:rsidRPr="007431BE" w:rsidRDefault="00F82BFA" w:rsidP="00213B25">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14:paraId="07882FA2" w14:textId="77777777" w:rsidR="00F82BFA" w:rsidRDefault="00F82BFA" w:rsidP="001F0CAE">
            <w:pPr>
              <w:pStyle w:val="AAAQuestions"/>
              <w:numPr>
                <w:ilvl w:val="0"/>
                <w:numId w:val="32"/>
              </w:numPr>
            </w:pPr>
            <w:r w:rsidRPr="003F1C5A">
              <w:t>Tina has a learning objective to improve her knowledge of admin procedures within the department. She works part time. There is no budget for this training. She prefers to learn at her own pace.</w:t>
            </w:r>
          </w:p>
          <w:p w14:paraId="0E980683" w14:textId="77777777" w:rsidR="00F82BFA" w:rsidRDefault="00F82BFA" w:rsidP="00213B25">
            <w:pPr>
              <w:pStyle w:val="AAAQuestions"/>
            </w:pPr>
          </w:p>
          <w:p w14:paraId="793E8CF4" w14:textId="77777777" w:rsidR="00F82BFA" w:rsidRDefault="00F82BFA" w:rsidP="00213B25">
            <w:pPr>
              <w:pStyle w:val="AAAQuestions"/>
              <w:ind w:left="360"/>
            </w:pPr>
            <w:r>
              <w:t>What might be an appropriate learning delivery method?</w:t>
            </w:r>
          </w:p>
          <w:p w14:paraId="6FB263C6" w14:textId="77777777" w:rsidR="00517901" w:rsidRDefault="00517901" w:rsidP="00213B25">
            <w:pPr>
              <w:pStyle w:val="AAAQuestions"/>
              <w:ind w:left="360"/>
            </w:pPr>
          </w:p>
          <w:p w14:paraId="29AA9BF1" w14:textId="77777777" w:rsidR="00517901" w:rsidRDefault="00517901" w:rsidP="00213B25">
            <w:pPr>
              <w:pStyle w:val="AAAQuestions"/>
              <w:ind w:left="360"/>
            </w:pPr>
          </w:p>
          <w:p w14:paraId="112D2D84" w14:textId="77777777" w:rsidR="00517901" w:rsidRDefault="00517901" w:rsidP="00213B25">
            <w:pPr>
              <w:pStyle w:val="AAAQuestions"/>
              <w:ind w:left="360"/>
            </w:pPr>
          </w:p>
          <w:p w14:paraId="0D37E6F1" w14:textId="77777777" w:rsidR="00517901" w:rsidRDefault="00517901" w:rsidP="00213B25">
            <w:pPr>
              <w:pStyle w:val="AAAQuestions"/>
              <w:ind w:left="360"/>
            </w:pPr>
          </w:p>
          <w:p w14:paraId="34A351B1" w14:textId="77777777" w:rsidR="00517901" w:rsidRDefault="00517901" w:rsidP="00213B25">
            <w:pPr>
              <w:pStyle w:val="AAAQuestions"/>
              <w:ind w:left="360"/>
            </w:pPr>
          </w:p>
          <w:p w14:paraId="7881B83B" w14:textId="77777777" w:rsidR="00517901" w:rsidRDefault="00517901" w:rsidP="00213B25">
            <w:pPr>
              <w:pStyle w:val="AAAQuestions"/>
              <w:ind w:left="360"/>
            </w:pPr>
          </w:p>
          <w:p w14:paraId="2385B3D5" w14:textId="77777777" w:rsidR="00F82BFA" w:rsidRDefault="00F82BFA" w:rsidP="00213B25">
            <w:pPr>
              <w:pStyle w:val="AAAQuestions"/>
            </w:pPr>
          </w:p>
          <w:p w14:paraId="5B50CAB8" w14:textId="77777777" w:rsidR="00F82BFA" w:rsidRPr="003F1C5A" w:rsidRDefault="00F82BFA" w:rsidP="001F0CAE">
            <w:pPr>
              <w:pStyle w:val="AAAQuestions"/>
              <w:numPr>
                <w:ilvl w:val="0"/>
                <w:numId w:val="32"/>
              </w:numPr>
            </w:pPr>
            <w:r w:rsidRPr="003C7104">
              <w:rPr>
                <w:lang w:val="en-AU"/>
              </w:rPr>
              <w:t>Mas has a learning objective to increase his confidence when delivering s</w:t>
            </w:r>
            <w:r>
              <w:rPr>
                <w:lang w:val="en-AU"/>
              </w:rPr>
              <w:t xml:space="preserve">ales presentations to clients. </w:t>
            </w:r>
            <w:r w:rsidRPr="003C7104">
              <w:rPr>
                <w:lang w:val="en-AU"/>
              </w:rPr>
              <w:t>He has previously attended a course which gave him some basic techniqu</w:t>
            </w:r>
            <w:r>
              <w:rPr>
                <w:lang w:val="en-AU"/>
              </w:rPr>
              <w:t xml:space="preserve">es. </w:t>
            </w:r>
            <w:r w:rsidRPr="003C7104">
              <w:rPr>
                <w:lang w:val="en-AU"/>
              </w:rPr>
              <w:t>He is a lively ch</w:t>
            </w:r>
            <w:r>
              <w:rPr>
                <w:lang w:val="en-AU"/>
              </w:rPr>
              <w:t xml:space="preserve">aracter who gets bored easily. </w:t>
            </w:r>
            <w:r w:rsidRPr="003C7104">
              <w:rPr>
                <w:lang w:val="en-AU"/>
              </w:rPr>
              <w:t>He needs practice more than anything.</w:t>
            </w:r>
          </w:p>
          <w:p w14:paraId="457DD49A" w14:textId="77777777" w:rsidR="00F82BFA" w:rsidRDefault="00F82BFA" w:rsidP="00213B25">
            <w:pPr>
              <w:pStyle w:val="AAAQuestions"/>
              <w:rPr>
                <w:lang w:val="en-AU"/>
              </w:rPr>
            </w:pPr>
          </w:p>
          <w:p w14:paraId="0751F708" w14:textId="77777777" w:rsidR="00F82BFA" w:rsidRDefault="00F82BFA" w:rsidP="00213B25">
            <w:pPr>
              <w:pStyle w:val="AAAQuestions"/>
              <w:ind w:left="360"/>
            </w:pPr>
            <w:r>
              <w:t>What might be an appropriate learning delivery method?</w:t>
            </w:r>
          </w:p>
          <w:p w14:paraId="6E7EB4A3" w14:textId="77777777" w:rsidR="00517901" w:rsidRDefault="00517901" w:rsidP="00213B25">
            <w:pPr>
              <w:pStyle w:val="AAAQuestions"/>
              <w:ind w:left="360"/>
            </w:pPr>
          </w:p>
          <w:p w14:paraId="0DE4BD0A" w14:textId="77777777" w:rsidR="00517901" w:rsidRDefault="00517901" w:rsidP="00213B25">
            <w:pPr>
              <w:pStyle w:val="AAAQuestions"/>
              <w:ind w:left="360"/>
            </w:pPr>
          </w:p>
          <w:p w14:paraId="1B34EACC" w14:textId="77777777" w:rsidR="00517901" w:rsidRDefault="00517901" w:rsidP="00213B25">
            <w:pPr>
              <w:pStyle w:val="AAAQuestions"/>
              <w:ind w:left="360"/>
            </w:pPr>
          </w:p>
          <w:p w14:paraId="5820567F" w14:textId="77777777" w:rsidR="00517901" w:rsidRDefault="00517901" w:rsidP="00213B25">
            <w:pPr>
              <w:pStyle w:val="AAAQuestions"/>
              <w:ind w:left="360"/>
            </w:pPr>
          </w:p>
          <w:p w14:paraId="6BA31D6D" w14:textId="77777777" w:rsidR="00517901" w:rsidRDefault="00517901" w:rsidP="00213B25">
            <w:pPr>
              <w:pStyle w:val="AAAQuestions"/>
              <w:ind w:left="360"/>
            </w:pPr>
          </w:p>
          <w:p w14:paraId="6BACCFE3" w14:textId="77777777" w:rsidR="00517901" w:rsidRDefault="00517901" w:rsidP="00213B25">
            <w:pPr>
              <w:pStyle w:val="AAAQuestions"/>
              <w:ind w:left="360"/>
            </w:pPr>
          </w:p>
          <w:p w14:paraId="5FB029E1" w14:textId="77777777" w:rsidR="00F82BFA" w:rsidRDefault="00F82BFA" w:rsidP="00213B25">
            <w:pPr>
              <w:pStyle w:val="AAAQuestions"/>
              <w:ind w:left="360"/>
            </w:pPr>
          </w:p>
          <w:p w14:paraId="044384AB" w14:textId="77777777" w:rsidR="00F82BFA" w:rsidRPr="003C7104" w:rsidRDefault="00F82BFA" w:rsidP="001F0CAE">
            <w:pPr>
              <w:pStyle w:val="AAAQuestions"/>
              <w:numPr>
                <w:ilvl w:val="0"/>
                <w:numId w:val="32"/>
              </w:numPr>
            </w:pPr>
            <w:r w:rsidRPr="003C7104">
              <w:rPr>
                <w:lang w:val="en-AU"/>
              </w:rPr>
              <w:t>Bryn has a learning objective to comp</w:t>
            </w:r>
            <w:r>
              <w:rPr>
                <w:lang w:val="en-AU"/>
              </w:rPr>
              <w:t xml:space="preserve">etently operate XYZ equipment. </w:t>
            </w:r>
            <w:r w:rsidRPr="003C7104">
              <w:rPr>
                <w:lang w:val="en-AU"/>
              </w:rPr>
              <w:t>No-one else in t</w:t>
            </w:r>
            <w:r>
              <w:rPr>
                <w:lang w:val="en-AU"/>
              </w:rPr>
              <w:t xml:space="preserve">he company has this expertise. </w:t>
            </w:r>
            <w:r w:rsidRPr="003C7104">
              <w:rPr>
                <w:lang w:val="en-AU"/>
              </w:rPr>
              <w:t>There is a limited budg</w:t>
            </w:r>
            <w:r>
              <w:rPr>
                <w:lang w:val="en-AU"/>
              </w:rPr>
              <w:t xml:space="preserve">et available for his training. </w:t>
            </w:r>
            <w:r w:rsidRPr="003C7104">
              <w:rPr>
                <w:lang w:val="en-AU"/>
              </w:rPr>
              <w:t>He likes to understand the theory behind the way things work.</w:t>
            </w:r>
          </w:p>
          <w:p w14:paraId="2D454520" w14:textId="77777777" w:rsidR="00F82BFA" w:rsidRDefault="00F82BFA" w:rsidP="00213B25">
            <w:pPr>
              <w:pStyle w:val="AAAQuestions"/>
              <w:ind w:left="360"/>
            </w:pPr>
          </w:p>
          <w:p w14:paraId="5579AE85" w14:textId="77777777" w:rsidR="00F82BFA" w:rsidRDefault="00F82BFA" w:rsidP="00213B25">
            <w:pPr>
              <w:pStyle w:val="AAAQuestions"/>
              <w:ind w:left="360"/>
            </w:pPr>
            <w:r>
              <w:t>What might be an appropriate learning delivery method?</w:t>
            </w:r>
          </w:p>
          <w:p w14:paraId="3829129D" w14:textId="77777777" w:rsidR="00F82BFA" w:rsidRDefault="00F82BFA" w:rsidP="00213B25">
            <w:pPr>
              <w:pStyle w:val="AAAQuestions"/>
              <w:ind w:left="360"/>
            </w:pPr>
          </w:p>
          <w:p w14:paraId="1ABBD2E6" w14:textId="77777777" w:rsidR="00F82BFA" w:rsidRDefault="00F82BFA" w:rsidP="00F82BFA">
            <w:pPr>
              <w:pStyle w:val="Answers"/>
            </w:pPr>
          </w:p>
          <w:p w14:paraId="32968E6F" w14:textId="77777777" w:rsidR="00F82BFA" w:rsidRDefault="00F82BFA" w:rsidP="00F82BFA">
            <w:pPr>
              <w:pStyle w:val="Answers"/>
            </w:pPr>
          </w:p>
          <w:p w14:paraId="54E2F9BC" w14:textId="77777777" w:rsidR="00F82BFA" w:rsidRDefault="00F82BFA" w:rsidP="00F82BFA">
            <w:pPr>
              <w:pStyle w:val="Answers"/>
            </w:pPr>
          </w:p>
          <w:p w14:paraId="22939118" w14:textId="77777777" w:rsidR="00F82BFA" w:rsidRDefault="00F82BFA" w:rsidP="00F82BFA">
            <w:pPr>
              <w:pStyle w:val="Answers"/>
            </w:pPr>
          </w:p>
          <w:p w14:paraId="1231F97F" w14:textId="77777777" w:rsidR="00F82BFA" w:rsidRDefault="00F82BFA" w:rsidP="00F82BFA">
            <w:pPr>
              <w:pStyle w:val="Answers"/>
            </w:pPr>
          </w:p>
          <w:p w14:paraId="223D4452" w14:textId="77777777" w:rsidR="00F82BFA" w:rsidRDefault="00F82BFA" w:rsidP="00F82BFA">
            <w:pPr>
              <w:pStyle w:val="Answers"/>
            </w:pPr>
          </w:p>
          <w:p w14:paraId="2372C6B2" w14:textId="77777777" w:rsidR="00F82BFA" w:rsidRDefault="00F82BFA" w:rsidP="00F82BFA">
            <w:pPr>
              <w:pStyle w:val="Answers"/>
            </w:pPr>
          </w:p>
          <w:p w14:paraId="053D6A64" w14:textId="77777777" w:rsidR="00F82BFA" w:rsidRDefault="00F82BFA" w:rsidP="00F82BFA">
            <w:pPr>
              <w:pStyle w:val="Answers"/>
            </w:pPr>
          </w:p>
          <w:p w14:paraId="20273BFF" w14:textId="77777777" w:rsidR="00F82BFA" w:rsidRDefault="00F82BFA" w:rsidP="00F82BFA">
            <w:pPr>
              <w:pStyle w:val="Answers"/>
            </w:pPr>
          </w:p>
          <w:p w14:paraId="1C356BEC" w14:textId="77777777" w:rsidR="00F82BFA" w:rsidRDefault="00F82BFA" w:rsidP="00F82BFA">
            <w:pPr>
              <w:pStyle w:val="Answers"/>
            </w:pPr>
          </w:p>
          <w:p w14:paraId="4879FEBF" w14:textId="77777777" w:rsidR="00F82BFA" w:rsidRPr="003F1C5A" w:rsidRDefault="00F82BFA" w:rsidP="00F82BFA">
            <w:pPr>
              <w:pStyle w:val="Answers"/>
            </w:pPr>
          </w:p>
        </w:tc>
      </w:tr>
    </w:tbl>
    <w:p w14:paraId="1B904410" w14:textId="77777777" w:rsidR="00F82BFA" w:rsidRDefault="00F82BFA" w:rsidP="00F82BFA">
      <w:pPr>
        <w:spacing w:after="0" w:line="240" w:lineRule="auto"/>
        <w:rPr>
          <w:rFonts w:cstheme="majorBidi"/>
          <w:b/>
          <w:bCs/>
          <w:sz w:val="26"/>
          <w:szCs w:val="26"/>
        </w:rPr>
      </w:pPr>
    </w:p>
    <w:p w14:paraId="088FE3FF" w14:textId="77777777" w:rsidR="00F82BFA" w:rsidRPr="00CD58EC" w:rsidRDefault="00517901" w:rsidP="00F82BFA">
      <w:pPr>
        <w:pStyle w:val="3"/>
      </w:pPr>
      <w:r>
        <w:t>Question 5</w:t>
      </w:r>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8"/>
        <w:gridCol w:w="7358"/>
      </w:tblGrid>
      <w:tr w:rsidR="00F82BFA" w:rsidRPr="00CD58EC" w14:paraId="6CAEFB7B" w14:textId="77777777" w:rsidTr="00213B25">
        <w:tc>
          <w:tcPr>
            <w:tcW w:w="1668" w:type="dxa"/>
            <w:tcBorders>
              <w:top w:val="single" w:sz="8" w:space="0" w:color="C0504D"/>
              <w:left w:val="single" w:sz="8" w:space="0" w:color="C0504D"/>
              <w:bottom w:val="single" w:sz="18" w:space="0" w:color="C0504D"/>
              <w:right w:val="single" w:sz="8" w:space="0" w:color="C0504D"/>
            </w:tcBorders>
          </w:tcPr>
          <w:p w14:paraId="132A5A5F" w14:textId="77777777" w:rsidR="00F82BFA" w:rsidRPr="00CD58EC" w:rsidRDefault="00F82BFA" w:rsidP="00213B25">
            <w:pPr>
              <w:spacing w:after="0"/>
              <w:rPr>
                <w:rFonts w:eastAsia="Times New Roman"/>
                <w:b/>
                <w:bCs/>
                <w:color w:val="000000"/>
              </w:rPr>
            </w:pPr>
            <w:r w:rsidRPr="00CD58EC">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5AD9B2D8" w14:textId="77777777" w:rsidR="00F82BFA" w:rsidRPr="00CD58EC" w:rsidRDefault="00F82BFA" w:rsidP="00213B25">
            <w:pPr>
              <w:spacing w:after="0"/>
              <w:rPr>
                <w:rFonts w:eastAsia="Times New Roman"/>
                <w:b/>
                <w:bCs/>
                <w:color w:val="000000"/>
              </w:rPr>
            </w:pPr>
            <w:r>
              <w:rPr>
                <w:rFonts w:eastAsia="Times New Roman"/>
                <w:b/>
                <w:bCs/>
                <w:color w:val="000000"/>
              </w:rPr>
              <w:t xml:space="preserve">15 </w:t>
            </w:r>
            <w:r w:rsidRPr="00CD58EC">
              <w:rPr>
                <w:rFonts w:eastAsia="Times New Roman"/>
                <w:b/>
                <w:bCs/>
                <w:color w:val="000000"/>
              </w:rPr>
              <w:t>Minutes</w:t>
            </w:r>
          </w:p>
        </w:tc>
      </w:tr>
      <w:tr w:rsidR="00F82BFA" w:rsidRPr="007431BE" w14:paraId="25B16304" w14:textId="77777777" w:rsidTr="00213B2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0FF296EC" w14:textId="77777777" w:rsidR="00F82BFA" w:rsidRPr="00CD58EC" w:rsidRDefault="00F82BFA" w:rsidP="00213B25">
            <w:pPr>
              <w:spacing w:after="0"/>
              <w:rPr>
                <w:rFonts w:eastAsia="Times New Roman"/>
                <w:b/>
                <w:bCs/>
              </w:rPr>
            </w:pPr>
            <w:r w:rsidRPr="00CD58EC">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68948B50" w14:textId="77777777" w:rsidR="00F82BFA" w:rsidRPr="007431BE" w:rsidRDefault="00F82BFA" w:rsidP="00213B25">
            <w:pPr>
              <w:pStyle w:val="NormalBold"/>
              <w:spacing w:after="0"/>
            </w:pPr>
            <w:r w:rsidRPr="00CD58EC">
              <w:t xml:space="preserve">To provide you with an opportunity to </w:t>
            </w:r>
            <w:r>
              <w:t>i</w:t>
            </w:r>
            <w:r w:rsidRPr="00AB6C85">
              <w:t>dentify and approve resources and time lines required for learning activities in accordance with organisational requirements</w:t>
            </w:r>
            <w:r>
              <w:t>.</w:t>
            </w:r>
          </w:p>
        </w:tc>
      </w:tr>
      <w:tr w:rsidR="00F82BFA" w:rsidRPr="007431BE" w14:paraId="31EB1302" w14:textId="77777777" w:rsidTr="00213B25">
        <w:trPr>
          <w:trHeight w:val="440"/>
        </w:trPr>
        <w:tc>
          <w:tcPr>
            <w:tcW w:w="1668" w:type="dxa"/>
            <w:tcBorders>
              <w:top w:val="single" w:sz="8" w:space="0" w:color="C0504D"/>
              <w:left w:val="single" w:sz="8" w:space="0" w:color="C0504D"/>
              <w:bottom w:val="single" w:sz="8" w:space="0" w:color="C0504D"/>
              <w:right w:val="single" w:sz="8" w:space="0" w:color="C0504D"/>
            </w:tcBorders>
          </w:tcPr>
          <w:p w14:paraId="213059F6" w14:textId="77777777" w:rsidR="00F82BFA" w:rsidRPr="007431BE" w:rsidRDefault="00F82BFA" w:rsidP="00213B25">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14:paraId="56F7ED1C" w14:textId="77777777" w:rsidR="00F82BFA" w:rsidRDefault="00F82BFA" w:rsidP="001F0CAE">
            <w:pPr>
              <w:pStyle w:val="AAAQuestions"/>
              <w:numPr>
                <w:ilvl w:val="0"/>
                <w:numId w:val="34"/>
              </w:numPr>
            </w:pPr>
            <w:r w:rsidRPr="003F1C5A">
              <w:t>What resources may be required to support the achievement of learning objectives?</w:t>
            </w:r>
          </w:p>
          <w:p w14:paraId="0050349A" w14:textId="77777777" w:rsidR="00517901" w:rsidRDefault="00517901" w:rsidP="00517901">
            <w:pPr>
              <w:pStyle w:val="AAAQuestions"/>
            </w:pPr>
          </w:p>
          <w:p w14:paraId="1FFE9ADD" w14:textId="77777777" w:rsidR="00517901" w:rsidRDefault="00517901" w:rsidP="00517901">
            <w:pPr>
              <w:pStyle w:val="AAAQuestions"/>
            </w:pPr>
          </w:p>
          <w:p w14:paraId="0587DC7E" w14:textId="77777777" w:rsidR="00517901" w:rsidRDefault="00517901" w:rsidP="00517901">
            <w:pPr>
              <w:pStyle w:val="AAAQuestions"/>
            </w:pPr>
          </w:p>
          <w:p w14:paraId="48228538" w14:textId="77777777" w:rsidR="00517901" w:rsidRDefault="00517901" w:rsidP="00517901">
            <w:pPr>
              <w:pStyle w:val="AAAQuestions"/>
            </w:pPr>
          </w:p>
          <w:p w14:paraId="6F5D9F11" w14:textId="77777777" w:rsidR="00517901" w:rsidRDefault="00517901" w:rsidP="00517901">
            <w:pPr>
              <w:pStyle w:val="AAAQuestions"/>
            </w:pPr>
          </w:p>
          <w:p w14:paraId="75AC3453" w14:textId="77777777" w:rsidR="00517901" w:rsidRDefault="00517901" w:rsidP="00517901">
            <w:pPr>
              <w:pStyle w:val="AAAQuestions"/>
            </w:pPr>
          </w:p>
          <w:p w14:paraId="6A605CBF" w14:textId="77777777" w:rsidR="00517901" w:rsidRDefault="00517901" w:rsidP="00517901">
            <w:pPr>
              <w:pStyle w:val="AAAQuestions"/>
            </w:pPr>
          </w:p>
          <w:p w14:paraId="0DD2EA53" w14:textId="77777777" w:rsidR="00517901" w:rsidRDefault="00517901" w:rsidP="00517901">
            <w:pPr>
              <w:pStyle w:val="AAAQuestions"/>
            </w:pPr>
          </w:p>
          <w:p w14:paraId="6F742AF2" w14:textId="77777777" w:rsidR="00517901" w:rsidRDefault="00517901" w:rsidP="00517901">
            <w:pPr>
              <w:pStyle w:val="AAAQuestions"/>
            </w:pPr>
          </w:p>
          <w:p w14:paraId="56A079FA" w14:textId="77777777" w:rsidR="00517901" w:rsidRDefault="00517901" w:rsidP="00517901">
            <w:pPr>
              <w:pStyle w:val="AAAQuestions"/>
            </w:pPr>
          </w:p>
          <w:p w14:paraId="65745398" w14:textId="77777777" w:rsidR="00F82BFA" w:rsidRPr="003F1C5A" w:rsidRDefault="00F82BFA" w:rsidP="00213B25">
            <w:pPr>
              <w:pStyle w:val="AAAQuestions"/>
            </w:pPr>
          </w:p>
          <w:p w14:paraId="3AB7DE03" w14:textId="77777777" w:rsidR="00F82BFA" w:rsidRPr="003F1C5A" w:rsidRDefault="00F82BFA" w:rsidP="001F0CAE">
            <w:pPr>
              <w:pStyle w:val="AAAQuestions"/>
              <w:numPr>
                <w:ilvl w:val="0"/>
                <w:numId w:val="34"/>
              </w:numPr>
            </w:pPr>
            <w:r w:rsidRPr="003F1C5A">
              <w:t>What factors may influence the time lines in connection with development activities?</w:t>
            </w:r>
          </w:p>
          <w:p w14:paraId="3ACCF33B" w14:textId="77777777" w:rsidR="00F82BFA" w:rsidRDefault="00F82BFA" w:rsidP="00213B25">
            <w:pPr>
              <w:pStyle w:val="Answers"/>
            </w:pPr>
          </w:p>
          <w:p w14:paraId="639BE59D" w14:textId="77777777" w:rsidR="00F82BFA" w:rsidRDefault="00F82BFA" w:rsidP="00F82BFA">
            <w:pPr>
              <w:pStyle w:val="Answers"/>
            </w:pPr>
          </w:p>
          <w:p w14:paraId="6EC4A74D" w14:textId="77777777" w:rsidR="00F82BFA" w:rsidRDefault="00F82BFA" w:rsidP="00F82BFA">
            <w:pPr>
              <w:pStyle w:val="Answers"/>
            </w:pPr>
          </w:p>
          <w:p w14:paraId="09532B10" w14:textId="77777777" w:rsidR="00F82BFA" w:rsidRDefault="00F82BFA" w:rsidP="00F82BFA">
            <w:pPr>
              <w:pStyle w:val="Answers"/>
            </w:pPr>
          </w:p>
          <w:p w14:paraId="56A7C27A" w14:textId="77777777" w:rsidR="00F82BFA" w:rsidRDefault="00F82BFA" w:rsidP="00F82BFA">
            <w:pPr>
              <w:pStyle w:val="Answers"/>
            </w:pPr>
          </w:p>
          <w:p w14:paraId="7CDCAEF7" w14:textId="77777777" w:rsidR="00F82BFA" w:rsidRDefault="00F82BFA" w:rsidP="00F82BFA">
            <w:pPr>
              <w:pStyle w:val="Answers"/>
            </w:pPr>
          </w:p>
          <w:p w14:paraId="3931221B" w14:textId="77777777" w:rsidR="00F82BFA" w:rsidRDefault="00F82BFA" w:rsidP="00F82BFA">
            <w:pPr>
              <w:pStyle w:val="Answers"/>
            </w:pPr>
          </w:p>
          <w:p w14:paraId="2CF640B3" w14:textId="77777777" w:rsidR="00F82BFA" w:rsidRDefault="00F82BFA" w:rsidP="00F82BFA">
            <w:pPr>
              <w:pStyle w:val="Answers"/>
            </w:pPr>
          </w:p>
          <w:p w14:paraId="7E1CD32A" w14:textId="77777777" w:rsidR="00F82BFA" w:rsidRDefault="00F82BFA" w:rsidP="00F82BFA">
            <w:pPr>
              <w:pStyle w:val="Answers"/>
            </w:pPr>
          </w:p>
          <w:p w14:paraId="32DDDEAE" w14:textId="77777777" w:rsidR="00F82BFA" w:rsidRDefault="00F82BFA" w:rsidP="00F82BFA">
            <w:pPr>
              <w:pStyle w:val="Answers"/>
            </w:pPr>
          </w:p>
          <w:p w14:paraId="04B48CC3" w14:textId="77777777" w:rsidR="00F82BFA" w:rsidRDefault="00F82BFA" w:rsidP="00F82BFA">
            <w:pPr>
              <w:pStyle w:val="Answers"/>
            </w:pPr>
          </w:p>
          <w:p w14:paraId="1D88B643" w14:textId="77777777" w:rsidR="00F82BFA" w:rsidRDefault="00F82BFA" w:rsidP="00F82BFA">
            <w:pPr>
              <w:pStyle w:val="Answers"/>
            </w:pPr>
          </w:p>
          <w:p w14:paraId="20C4DC44" w14:textId="77777777" w:rsidR="00F82BFA" w:rsidRDefault="00F82BFA" w:rsidP="00F82BFA">
            <w:pPr>
              <w:pStyle w:val="Answers"/>
            </w:pPr>
          </w:p>
          <w:p w14:paraId="3B42F1D3" w14:textId="77777777" w:rsidR="00F82BFA" w:rsidRDefault="00F82BFA" w:rsidP="00F82BFA">
            <w:pPr>
              <w:pStyle w:val="Answers"/>
            </w:pPr>
          </w:p>
          <w:p w14:paraId="1243EC52" w14:textId="77777777" w:rsidR="00F82BFA" w:rsidRDefault="00F82BFA" w:rsidP="00F82BFA">
            <w:pPr>
              <w:pStyle w:val="Answers"/>
            </w:pPr>
          </w:p>
          <w:p w14:paraId="52CDAFE6" w14:textId="77777777" w:rsidR="00F82BFA" w:rsidRDefault="00F82BFA" w:rsidP="00F82BFA">
            <w:pPr>
              <w:pStyle w:val="Answers"/>
            </w:pPr>
          </w:p>
          <w:p w14:paraId="37E1E78B" w14:textId="77777777" w:rsidR="00F82BFA" w:rsidRDefault="00F82BFA" w:rsidP="00F82BFA">
            <w:pPr>
              <w:pStyle w:val="Answers"/>
            </w:pPr>
          </w:p>
          <w:p w14:paraId="707C82EE" w14:textId="77777777" w:rsidR="00F82BFA" w:rsidRDefault="00F82BFA" w:rsidP="00F82BFA">
            <w:pPr>
              <w:pStyle w:val="Answers"/>
            </w:pPr>
          </w:p>
          <w:p w14:paraId="73B7D094" w14:textId="77777777" w:rsidR="00F82BFA" w:rsidRDefault="00F82BFA" w:rsidP="00F82BFA">
            <w:pPr>
              <w:pStyle w:val="Answers"/>
            </w:pPr>
          </w:p>
          <w:p w14:paraId="6DC9C229" w14:textId="77777777" w:rsidR="00F82BFA" w:rsidRDefault="00F82BFA" w:rsidP="00F82BFA">
            <w:pPr>
              <w:pStyle w:val="Answers"/>
            </w:pPr>
          </w:p>
          <w:p w14:paraId="702A9D98" w14:textId="77777777" w:rsidR="00F82BFA" w:rsidRDefault="00F82BFA" w:rsidP="00F82BFA">
            <w:pPr>
              <w:pStyle w:val="Answers"/>
            </w:pPr>
          </w:p>
          <w:p w14:paraId="2DECD66B" w14:textId="77777777" w:rsidR="00F82BFA" w:rsidRDefault="00F82BFA" w:rsidP="00F82BFA">
            <w:pPr>
              <w:pStyle w:val="Answers"/>
            </w:pPr>
          </w:p>
          <w:p w14:paraId="71EA86A2" w14:textId="77777777" w:rsidR="00F82BFA" w:rsidRDefault="00F82BFA" w:rsidP="00F82BFA">
            <w:pPr>
              <w:pStyle w:val="Answers"/>
            </w:pPr>
          </w:p>
          <w:p w14:paraId="4D3BE4CB" w14:textId="77777777" w:rsidR="00F82BFA" w:rsidRDefault="00F82BFA" w:rsidP="00F82BFA">
            <w:pPr>
              <w:pStyle w:val="Answers"/>
            </w:pPr>
          </w:p>
          <w:p w14:paraId="0DC527FA" w14:textId="77777777" w:rsidR="00F82BFA" w:rsidRDefault="00F82BFA" w:rsidP="00F82BFA">
            <w:pPr>
              <w:pStyle w:val="Answers"/>
            </w:pPr>
          </w:p>
          <w:p w14:paraId="5F9B4855" w14:textId="77777777" w:rsidR="00F82BFA" w:rsidRDefault="00F82BFA" w:rsidP="00F82BFA">
            <w:pPr>
              <w:pStyle w:val="Answers"/>
            </w:pPr>
          </w:p>
          <w:p w14:paraId="6332CCA7" w14:textId="77777777" w:rsidR="00F82BFA" w:rsidRDefault="00F82BFA" w:rsidP="00F82BFA">
            <w:pPr>
              <w:pStyle w:val="Answers"/>
            </w:pPr>
          </w:p>
          <w:p w14:paraId="2EE21276" w14:textId="77777777" w:rsidR="00F82BFA" w:rsidRPr="003F1C5A" w:rsidRDefault="00F82BFA" w:rsidP="00F82BFA">
            <w:pPr>
              <w:pStyle w:val="Answers"/>
            </w:pPr>
          </w:p>
        </w:tc>
      </w:tr>
    </w:tbl>
    <w:p w14:paraId="2244FAE9" w14:textId="77777777" w:rsidR="00F82BFA" w:rsidRDefault="00F82BFA" w:rsidP="00F82BFA">
      <w:pPr>
        <w:pStyle w:val="3"/>
      </w:pPr>
    </w:p>
    <w:p w14:paraId="4B5A858D" w14:textId="77777777" w:rsidR="00F82BFA" w:rsidRPr="00CD58EC" w:rsidRDefault="00517901" w:rsidP="00F82BFA">
      <w:pPr>
        <w:pStyle w:val="3"/>
      </w:pPr>
      <w:r>
        <w:t>Question 6</w:t>
      </w:r>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8"/>
        <w:gridCol w:w="7358"/>
      </w:tblGrid>
      <w:tr w:rsidR="00F82BFA" w:rsidRPr="00CD58EC" w14:paraId="03583E33" w14:textId="77777777" w:rsidTr="00213B25">
        <w:tc>
          <w:tcPr>
            <w:tcW w:w="1668" w:type="dxa"/>
            <w:tcBorders>
              <w:top w:val="single" w:sz="8" w:space="0" w:color="C0504D"/>
              <w:left w:val="single" w:sz="8" w:space="0" w:color="C0504D"/>
              <w:bottom w:val="single" w:sz="18" w:space="0" w:color="C0504D"/>
              <w:right w:val="single" w:sz="8" w:space="0" w:color="C0504D"/>
            </w:tcBorders>
          </w:tcPr>
          <w:p w14:paraId="6AC241F2" w14:textId="77777777" w:rsidR="00F82BFA" w:rsidRPr="00CD58EC" w:rsidRDefault="00F82BFA" w:rsidP="00213B25">
            <w:pPr>
              <w:spacing w:after="0"/>
              <w:rPr>
                <w:rFonts w:eastAsia="Times New Roman"/>
                <w:b/>
                <w:bCs/>
                <w:color w:val="000000"/>
              </w:rPr>
            </w:pPr>
            <w:r w:rsidRPr="00CD58EC">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3968C4F2" w14:textId="77777777" w:rsidR="00F82BFA" w:rsidRPr="00CD58EC" w:rsidRDefault="00F82BFA" w:rsidP="00213B25">
            <w:pPr>
              <w:spacing w:after="0"/>
              <w:rPr>
                <w:rFonts w:eastAsia="Times New Roman"/>
                <w:b/>
                <w:bCs/>
                <w:color w:val="000000"/>
              </w:rPr>
            </w:pPr>
            <w:r>
              <w:rPr>
                <w:rFonts w:eastAsia="Times New Roman"/>
                <w:b/>
                <w:bCs/>
                <w:color w:val="000000"/>
              </w:rPr>
              <w:t xml:space="preserve">20 </w:t>
            </w:r>
            <w:r w:rsidRPr="00CD58EC">
              <w:rPr>
                <w:rFonts w:eastAsia="Times New Roman"/>
                <w:b/>
                <w:bCs/>
                <w:color w:val="000000"/>
              </w:rPr>
              <w:t>Minutes</w:t>
            </w:r>
          </w:p>
        </w:tc>
      </w:tr>
      <w:tr w:rsidR="00F82BFA" w:rsidRPr="007431BE" w14:paraId="780AD772" w14:textId="77777777" w:rsidTr="00213B2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6B56EC89" w14:textId="77777777" w:rsidR="00F82BFA" w:rsidRPr="00CD58EC" w:rsidRDefault="00F82BFA" w:rsidP="00213B25">
            <w:pPr>
              <w:spacing w:after="0"/>
              <w:rPr>
                <w:rFonts w:eastAsia="Times New Roman"/>
                <w:b/>
                <w:bCs/>
              </w:rPr>
            </w:pPr>
            <w:r w:rsidRPr="00CD58EC">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00BD44F3" w14:textId="77777777" w:rsidR="00F82BFA" w:rsidRPr="007431BE" w:rsidRDefault="00F82BFA" w:rsidP="00213B25">
            <w:pPr>
              <w:pStyle w:val="NormalBold"/>
              <w:spacing w:after="0"/>
            </w:pPr>
            <w:r w:rsidRPr="00CD58EC">
              <w:t xml:space="preserve">To provide you with an opportunity to </w:t>
            </w:r>
            <w:r>
              <w:t>u</w:t>
            </w:r>
            <w:r w:rsidRPr="00AB6C85">
              <w:t>se feedback from individuals or teams to identify and implement improvements in future learning arrangements</w:t>
            </w:r>
            <w:r>
              <w:t>.</w:t>
            </w:r>
          </w:p>
        </w:tc>
      </w:tr>
      <w:tr w:rsidR="00F82BFA" w:rsidRPr="007431BE" w14:paraId="74F3D6CB" w14:textId="77777777" w:rsidTr="00213B25">
        <w:trPr>
          <w:trHeight w:val="440"/>
        </w:trPr>
        <w:tc>
          <w:tcPr>
            <w:tcW w:w="1668" w:type="dxa"/>
            <w:tcBorders>
              <w:top w:val="single" w:sz="8" w:space="0" w:color="C0504D"/>
              <w:left w:val="single" w:sz="8" w:space="0" w:color="C0504D"/>
              <w:bottom w:val="single" w:sz="8" w:space="0" w:color="C0504D"/>
              <w:right w:val="single" w:sz="8" w:space="0" w:color="C0504D"/>
            </w:tcBorders>
          </w:tcPr>
          <w:p w14:paraId="52F820F5" w14:textId="77777777" w:rsidR="00F82BFA" w:rsidRPr="007431BE" w:rsidRDefault="00F82BFA" w:rsidP="00213B25">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14:paraId="141535A4" w14:textId="77777777" w:rsidR="00F82BFA" w:rsidRDefault="00F82BFA" w:rsidP="001F0CAE">
            <w:pPr>
              <w:pStyle w:val="AAAQuestions"/>
              <w:numPr>
                <w:ilvl w:val="0"/>
                <w:numId w:val="35"/>
              </w:numPr>
            </w:pPr>
            <w:r w:rsidRPr="003F1C5A">
              <w:t>Imagine that two of your team members have participated in a learning event delivered by an external training consultant. It was a half-day session on the topic of assertiveness. Both your team members felt that the session wasn’t long enough, as there wasn’t enough time to practise the new skills. They also thought that the group size of 24 was too big for a session of this nature. They didn’t like the training venue – it was awkward to reach using public transport and it was very grubby and hot. They felt the trainer was excellent – very knowledgeable and professional. One of your team members felt that the trainer made them feel foolish during an activity though. What action might you take as a result of this feedback?</w:t>
            </w:r>
          </w:p>
          <w:p w14:paraId="0CB797DE" w14:textId="77777777" w:rsidR="00517901" w:rsidRDefault="00517901" w:rsidP="00517901">
            <w:pPr>
              <w:pStyle w:val="AAAQuestions"/>
            </w:pPr>
          </w:p>
          <w:p w14:paraId="7A49D777" w14:textId="77777777" w:rsidR="00517901" w:rsidRDefault="00517901" w:rsidP="00517901">
            <w:pPr>
              <w:pStyle w:val="AAAQuestions"/>
            </w:pPr>
          </w:p>
          <w:p w14:paraId="7DDBFCCB" w14:textId="77777777" w:rsidR="00517901" w:rsidRDefault="00517901" w:rsidP="00517901">
            <w:pPr>
              <w:pStyle w:val="AAAQuestions"/>
            </w:pPr>
          </w:p>
          <w:p w14:paraId="7B7DEEA7" w14:textId="77777777" w:rsidR="00517901" w:rsidRDefault="00517901" w:rsidP="00517901">
            <w:pPr>
              <w:pStyle w:val="AAAQuestions"/>
            </w:pPr>
          </w:p>
          <w:p w14:paraId="29398710" w14:textId="77777777" w:rsidR="00517901" w:rsidRDefault="00517901" w:rsidP="00517901">
            <w:pPr>
              <w:pStyle w:val="AAAQuestions"/>
            </w:pPr>
          </w:p>
          <w:p w14:paraId="1EFF372C" w14:textId="77777777" w:rsidR="00517901" w:rsidRDefault="00517901" w:rsidP="00517901">
            <w:pPr>
              <w:pStyle w:val="AAAQuestions"/>
            </w:pPr>
          </w:p>
          <w:p w14:paraId="3FF45BF7" w14:textId="77777777" w:rsidR="00517901" w:rsidRDefault="00517901" w:rsidP="00517901">
            <w:pPr>
              <w:pStyle w:val="AAAQuestions"/>
            </w:pPr>
          </w:p>
          <w:p w14:paraId="1C78E96D" w14:textId="77777777" w:rsidR="00517901" w:rsidRPr="003F1C5A" w:rsidRDefault="00517901" w:rsidP="00517901">
            <w:pPr>
              <w:pStyle w:val="AAAQuestions"/>
            </w:pPr>
          </w:p>
          <w:p w14:paraId="659FB424" w14:textId="77777777" w:rsidR="00F82BFA" w:rsidRDefault="00F82BFA" w:rsidP="00213B25">
            <w:pPr>
              <w:pStyle w:val="AAAQuestions"/>
            </w:pPr>
          </w:p>
          <w:p w14:paraId="3ACEB619" w14:textId="77777777" w:rsidR="00F82BFA" w:rsidRDefault="00F82BFA" w:rsidP="001F0CAE">
            <w:pPr>
              <w:pStyle w:val="AAAQuestions"/>
              <w:numPr>
                <w:ilvl w:val="0"/>
                <w:numId w:val="35"/>
              </w:numPr>
            </w:pPr>
            <w:r w:rsidRPr="003F1C5A">
              <w:t>What types of improvements might be made to learning arrangements as a result of feedback from those who participate in them?</w:t>
            </w:r>
          </w:p>
          <w:p w14:paraId="272CC1F0" w14:textId="77777777" w:rsidR="00F82BFA" w:rsidRDefault="00F82BFA" w:rsidP="00213B25">
            <w:pPr>
              <w:pStyle w:val="Answers"/>
            </w:pPr>
          </w:p>
          <w:p w14:paraId="7B18DA64" w14:textId="77777777" w:rsidR="00F82BFA" w:rsidRDefault="00F82BFA" w:rsidP="00213B25">
            <w:pPr>
              <w:pStyle w:val="Answers"/>
            </w:pPr>
          </w:p>
          <w:p w14:paraId="037F361A" w14:textId="77777777" w:rsidR="00F82BFA" w:rsidRDefault="00F82BFA" w:rsidP="00213B25">
            <w:pPr>
              <w:pStyle w:val="Answers"/>
            </w:pPr>
          </w:p>
          <w:p w14:paraId="424B3C04" w14:textId="77777777" w:rsidR="00F82BFA" w:rsidRDefault="00F82BFA" w:rsidP="00213B25">
            <w:pPr>
              <w:pStyle w:val="Answers"/>
            </w:pPr>
          </w:p>
          <w:p w14:paraId="5B4A449C" w14:textId="77777777" w:rsidR="00F82BFA" w:rsidRDefault="00F82BFA" w:rsidP="00213B25">
            <w:pPr>
              <w:pStyle w:val="Answers"/>
            </w:pPr>
          </w:p>
          <w:p w14:paraId="4B3708BC" w14:textId="77777777" w:rsidR="00F82BFA" w:rsidRDefault="00F82BFA" w:rsidP="00213B25">
            <w:pPr>
              <w:pStyle w:val="Answers"/>
            </w:pPr>
          </w:p>
          <w:p w14:paraId="1956FC00" w14:textId="77777777" w:rsidR="00F82BFA" w:rsidRDefault="00F82BFA" w:rsidP="00213B25">
            <w:pPr>
              <w:pStyle w:val="Answers"/>
            </w:pPr>
          </w:p>
          <w:p w14:paraId="390E4E76" w14:textId="77777777" w:rsidR="00F82BFA" w:rsidRDefault="00F82BFA" w:rsidP="00213B25">
            <w:pPr>
              <w:pStyle w:val="Answers"/>
            </w:pPr>
          </w:p>
          <w:p w14:paraId="74E4E320" w14:textId="77777777" w:rsidR="00F82BFA" w:rsidRDefault="00F82BFA" w:rsidP="00213B25">
            <w:pPr>
              <w:pStyle w:val="Answers"/>
            </w:pPr>
          </w:p>
          <w:p w14:paraId="0BEA2FCD" w14:textId="77777777" w:rsidR="00F82BFA" w:rsidRDefault="00F82BFA" w:rsidP="00213B25">
            <w:pPr>
              <w:pStyle w:val="Answers"/>
            </w:pPr>
          </w:p>
          <w:p w14:paraId="3238719D" w14:textId="77777777" w:rsidR="00F82BFA" w:rsidRDefault="00F82BFA" w:rsidP="00213B25">
            <w:pPr>
              <w:pStyle w:val="Answers"/>
            </w:pPr>
          </w:p>
          <w:p w14:paraId="3A6B58F8" w14:textId="77777777" w:rsidR="00F82BFA" w:rsidRDefault="00F82BFA" w:rsidP="00213B25">
            <w:pPr>
              <w:pStyle w:val="Answers"/>
            </w:pPr>
          </w:p>
          <w:p w14:paraId="43410021" w14:textId="77777777" w:rsidR="00F82BFA" w:rsidRDefault="00F82BFA" w:rsidP="00213B25">
            <w:pPr>
              <w:pStyle w:val="Answers"/>
            </w:pPr>
          </w:p>
          <w:p w14:paraId="2FAECA41" w14:textId="77777777" w:rsidR="00F82BFA" w:rsidRDefault="00F82BFA" w:rsidP="00213B25">
            <w:pPr>
              <w:pStyle w:val="Answers"/>
            </w:pPr>
          </w:p>
          <w:p w14:paraId="5F91F867" w14:textId="77777777" w:rsidR="00F82BFA" w:rsidRDefault="00F82BFA" w:rsidP="00213B25">
            <w:pPr>
              <w:pStyle w:val="Answers"/>
            </w:pPr>
          </w:p>
          <w:p w14:paraId="7DF36A9F" w14:textId="77777777" w:rsidR="00F82BFA" w:rsidRDefault="00F82BFA" w:rsidP="00213B25">
            <w:pPr>
              <w:pStyle w:val="Answers"/>
            </w:pPr>
          </w:p>
          <w:p w14:paraId="7E4E427B" w14:textId="77777777" w:rsidR="00F82BFA" w:rsidRDefault="00F82BFA" w:rsidP="00213B25">
            <w:pPr>
              <w:pStyle w:val="Answers"/>
            </w:pPr>
          </w:p>
          <w:p w14:paraId="1B59581B" w14:textId="77777777" w:rsidR="00F82BFA" w:rsidRDefault="00F82BFA" w:rsidP="00213B25">
            <w:pPr>
              <w:pStyle w:val="Answers"/>
            </w:pPr>
          </w:p>
          <w:p w14:paraId="4D95BB2E" w14:textId="77777777" w:rsidR="00F82BFA" w:rsidRDefault="00F82BFA" w:rsidP="00213B25">
            <w:pPr>
              <w:pStyle w:val="Answers"/>
            </w:pPr>
          </w:p>
          <w:p w14:paraId="043AB678" w14:textId="77777777" w:rsidR="00F82BFA" w:rsidRDefault="00F82BFA" w:rsidP="00213B25">
            <w:pPr>
              <w:pStyle w:val="Answers"/>
            </w:pPr>
          </w:p>
          <w:p w14:paraId="5B76DC81" w14:textId="77777777" w:rsidR="00F82BFA" w:rsidRDefault="00F82BFA" w:rsidP="00213B25">
            <w:pPr>
              <w:pStyle w:val="Answers"/>
            </w:pPr>
          </w:p>
          <w:p w14:paraId="79F62291" w14:textId="77777777" w:rsidR="00F82BFA" w:rsidRDefault="00F82BFA" w:rsidP="00213B25">
            <w:pPr>
              <w:pStyle w:val="Answers"/>
            </w:pPr>
          </w:p>
          <w:p w14:paraId="72990F7B" w14:textId="77777777" w:rsidR="00F82BFA" w:rsidRPr="003F1C5A" w:rsidRDefault="00F82BFA" w:rsidP="00213B25">
            <w:pPr>
              <w:pStyle w:val="Answers"/>
            </w:pPr>
          </w:p>
        </w:tc>
      </w:tr>
    </w:tbl>
    <w:p w14:paraId="4984265A" w14:textId="77777777" w:rsidR="00F82BFA" w:rsidRDefault="00F82BFA" w:rsidP="00F82BFA">
      <w:pPr>
        <w:spacing w:after="0" w:line="240" w:lineRule="auto"/>
        <w:rPr>
          <w:rFonts w:cstheme="majorBidi"/>
          <w:b/>
          <w:bCs/>
          <w:sz w:val="26"/>
          <w:szCs w:val="26"/>
        </w:rPr>
      </w:pPr>
    </w:p>
    <w:p w14:paraId="6DC0273B" w14:textId="77777777" w:rsidR="00F82BFA" w:rsidRPr="00CD58EC" w:rsidRDefault="00517901" w:rsidP="00F82BFA">
      <w:pPr>
        <w:pStyle w:val="3"/>
      </w:pPr>
      <w:r>
        <w:t>Question 7</w:t>
      </w:r>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8"/>
        <w:gridCol w:w="7358"/>
      </w:tblGrid>
      <w:tr w:rsidR="00F82BFA" w:rsidRPr="00CD58EC" w14:paraId="17250165" w14:textId="77777777" w:rsidTr="00213B25">
        <w:tc>
          <w:tcPr>
            <w:tcW w:w="1668" w:type="dxa"/>
            <w:tcBorders>
              <w:top w:val="single" w:sz="8" w:space="0" w:color="C0504D"/>
              <w:left w:val="single" w:sz="8" w:space="0" w:color="C0504D"/>
              <w:bottom w:val="single" w:sz="18" w:space="0" w:color="C0504D"/>
              <w:right w:val="single" w:sz="8" w:space="0" w:color="C0504D"/>
            </w:tcBorders>
          </w:tcPr>
          <w:p w14:paraId="7FADE8C8" w14:textId="77777777" w:rsidR="00F82BFA" w:rsidRPr="00CD58EC" w:rsidRDefault="00F82BFA" w:rsidP="00213B25">
            <w:pPr>
              <w:spacing w:after="0"/>
              <w:rPr>
                <w:rFonts w:eastAsia="Times New Roman"/>
                <w:b/>
                <w:bCs/>
                <w:color w:val="000000"/>
              </w:rPr>
            </w:pPr>
            <w:r w:rsidRPr="00CD58EC">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4DC845A7" w14:textId="77777777" w:rsidR="00F82BFA" w:rsidRPr="00CD58EC" w:rsidRDefault="00F82BFA" w:rsidP="00213B25">
            <w:pPr>
              <w:spacing w:after="0"/>
              <w:rPr>
                <w:rFonts w:eastAsia="Times New Roman"/>
                <w:b/>
                <w:bCs/>
                <w:color w:val="000000"/>
              </w:rPr>
            </w:pPr>
            <w:r>
              <w:rPr>
                <w:rFonts w:eastAsia="Times New Roman"/>
                <w:b/>
                <w:bCs/>
                <w:color w:val="000000"/>
              </w:rPr>
              <w:t xml:space="preserve">30 </w:t>
            </w:r>
            <w:r w:rsidRPr="00CD58EC">
              <w:rPr>
                <w:rFonts w:eastAsia="Times New Roman"/>
                <w:b/>
                <w:bCs/>
                <w:color w:val="000000"/>
              </w:rPr>
              <w:t>Minutes</w:t>
            </w:r>
          </w:p>
        </w:tc>
      </w:tr>
      <w:tr w:rsidR="00F82BFA" w:rsidRPr="007431BE" w14:paraId="07EBEE22" w14:textId="77777777" w:rsidTr="00213B25">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01B33E7C" w14:textId="77777777" w:rsidR="00F82BFA" w:rsidRPr="00CD58EC" w:rsidRDefault="00F82BFA" w:rsidP="00213B25">
            <w:pPr>
              <w:spacing w:after="0"/>
              <w:rPr>
                <w:rFonts w:eastAsia="Times New Roman"/>
                <w:b/>
                <w:bCs/>
              </w:rPr>
            </w:pPr>
            <w:r w:rsidRPr="00CD58EC">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5470D6C4" w14:textId="77777777" w:rsidR="00F82BFA" w:rsidRPr="007431BE" w:rsidRDefault="00F82BFA" w:rsidP="00213B25">
            <w:pPr>
              <w:pStyle w:val="NormalBold"/>
              <w:spacing w:after="0"/>
            </w:pPr>
            <w:r w:rsidRPr="00CD58EC">
              <w:t xml:space="preserve">To provide you with an opportunity to </w:t>
            </w:r>
            <w:r>
              <w:t>a</w:t>
            </w:r>
            <w:r w:rsidRPr="00AB6C85">
              <w:t>ssess and record outcomes and performance of individuals/teams to determine the effectiveness of development programs and the extent of additional development support</w:t>
            </w:r>
            <w:r>
              <w:t>.</w:t>
            </w:r>
          </w:p>
        </w:tc>
      </w:tr>
      <w:tr w:rsidR="00F82BFA" w:rsidRPr="007431BE" w14:paraId="0A103578" w14:textId="77777777" w:rsidTr="00213B25">
        <w:trPr>
          <w:trHeight w:val="440"/>
        </w:trPr>
        <w:tc>
          <w:tcPr>
            <w:tcW w:w="1668" w:type="dxa"/>
            <w:tcBorders>
              <w:top w:val="single" w:sz="8" w:space="0" w:color="C0504D"/>
              <w:left w:val="single" w:sz="8" w:space="0" w:color="C0504D"/>
              <w:bottom w:val="single" w:sz="8" w:space="0" w:color="C0504D"/>
              <w:right w:val="single" w:sz="8" w:space="0" w:color="C0504D"/>
            </w:tcBorders>
          </w:tcPr>
          <w:p w14:paraId="011B3911" w14:textId="77777777" w:rsidR="00F82BFA" w:rsidRPr="007431BE" w:rsidRDefault="00F82BFA" w:rsidP="00213B25">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14:paraId="0C68E2D2" w14:textId="77777777" w:rsidR="00F82BFA" w:rsidRPr="00003263" w:rsidRDefault="00F82BFA" w:rsidP="001F0CAE">
            <w:pPr>
              <w:pStyle w:val="AAAQuestions"/>
              <w:numPr>
                <w:ilvl w:val="0"/>
                <w:numId w:val="36"/>
              </w:numPr>
            </w:pPr>
            <w:r w:rsidRPr="00003263">
              <w:t>What methods can be used to formally or informally assess performance after a period of training?</w:t>
            </w:r>
          </w:p>
          <w:p w14:paraId="2ED25B1F" w14:textId="77777777" w:rsidR="00F82BFA" w:rsidRDefault="00F82BFA" w:rsidP="00213B25">
            <w:pPr>
              <w:pStyle w:val="AAAQuestions"/>
            </w:pPr>
          </w:p>
          <w:p w14:paraId="56FE8884" w14:textId="77777777" w:rsidR="00517901" w:rsidRDefault="00517901" w:rsidP="00213B25">
            <w:pPr>
              <w:pStyle w:val="AAAQuestions"/>
            </w:pPr>
          </w:p>
          <w:p w14:paraId="7DC826C0" w14:textId="77777777" w:rsidR="00517901" w:rsidRDefault="00517901" w:rsidP="00213B25">
            <w:pPr>
              <w:pStyle w:val="AAAQuestions"/>
            </w:pPr>
          </w:p>
          <w:p w14:paraId="02838066" w14:textId="77777777" w:rsidR="007C0373" w:rsidRPr="00003263" w:rsidRDefault="007C0373" w:rsidP="001F0CAE">
            <w:pPr>
              <w:pStyle w:val="AAAQuestions"/>
              <w:numPr>
                <w:ilvl w:val="0"/>
                <w:numId w:val="36"/>
              </w:numPr>
            </w:pPr>
            <w:r w:rsidRPr="00003263">
              <w:t xml:space="preserve">Imagine that one of your team members has just completed a period of training to enable them to deliver better customer service. Their feedback about the training course was that it wasn’t really relevant to them and the trainer gave </w:t>
            </w:r>
            <w:r>
              <w:t>irrelevant examples. The training was also highly theoretical</w:t>
            </w:r>
            <w:r w:rsidRPr="00003263">
              <w:t xml:space="preserve"> – the trainer spoke a lot but your team member didn’t have the chance to apply anything in practice.</w:t>
            </w:r>
          </w:p>
          <w:p w14:paraId="09E18B38" w14:textId="77777777" w:rsidR="007C0373" w:rsidRPr="00003263" w:rsidRDefault="007C0373" w:rsidP="007C0373">
            <w:pPr>
              <w:pStyle w:val="AAAQuestions"/>
            </w:pPr>
          </w:p>
          <w:p w14:paraId="2CA6A5BC" w14:textId="77777777" w:rsidR="007C0373" w:rsidRPr="00003263" w:rsidRDefault="007C0373" w:rsidP="007C0373">
            <w:pPr>
              <w:pStyle w:val="AAAQuestions"/>
              <w:ind w:left="360"/>
            </w:pPr>
            <w:r w:rsidRPr="00003263">
              <w:t>You have informally assessed them by observing them dealing with customers directly and you have asked them ‘what would you do if?’ questions to test their understanding. You have found that, although they seem to be more attentive to customers, and are more polite than they were previously, you are not satisfied with some of the non-verbal communication that they display. Their subtle body language suggests impatience when dealing with some customers, their eye contact is not good</w:t>
            </w:r>
            <w:r>
              <w:t>,</w:t>
            </w:r>
            <w:r w:rsidRPr="00003263">
              <w:t xml:space="preserve"> and they rarely smile.</w:t>
            </w:r>
          </w:p>
          <w:p w14:paraId="1030E539" w14:textId="77777777" w:rsidR="007C0373" w:rsidRPr="00003263" w:rsidRDefault="007C0373" w:rsidP="007C0373">
            <w:pPr>
              <w:pStyle w:val="AAAQuestions"/>
            </w:pPr>
            <w:r w:rsidRPr="00003263">
              <w:t xml:space="preserve"> </w:t>
            </w:r>
          </w:p>
          <w:p w14:paraId="3ED66E52" w14:textId="77777777" w:rsidR="00F82BFA" w:rsidRPr="00003263" w:rsidRDefault="007C0373" w:rsidP="007C0373">
            <w:pPr>
              <w:pStyle w:val="AAAQuestions"/>
              <w:ind w:left="360"/>
            </w:pPr>
            <w:r w:rsidRPr="00003263">
              <w:t>What do your findings tell you about the effectiveness of the training? What action might you take to develop this individual?</w:t>
            </w:r>
          </w:p>
          <w:p w14:paraId="4353213C" w14:textId="77777777" w:rsidR="00F82BFA" w:rsidRDefault="00F82BFA" w:rsidP="00213B25">
            <w:pPr>
              <w:pStyle w:val="Answers"/>
            </w:pPr>
          </w:p>
          <w:p w14:paraId="672ECA12" w14:textId="77777777" w:rsidR="00F82BFA" w:rsidRDefault="00F82BFA" w:rsidP="00213B25">
            <w:pPr>
              <w:pStyle w:val="Answers"/>
            </w:pPr>
          </w:p>
          <w:p w14:paraId="090AF520" w14:textId="77777777" w:rsidR="00F82BFA" w:rsidRDefault="00F82BFA" w:rsidP="00213B25">
            <w:pPr>
              <w:pStyle w:val="Answers"/>
            </w:pPr>
          </w:p>
          <w:p w14:paraId="046A8546" w14:textId="77777777" w:rsidR="00F82BFA" w:rsidRDefault="00F82BFA" w:rsidP="00213B25">
            <w:pPr>
              <w:pStyle w:val="Answers"/>
            </w:pPr>
          </w:p>
          <w:p w14:paraId="05878E33" w14:textId="77777777" w:rsidR="00F82BFA" w:rsidRDefault="00F82BFA" w:rsidP="00213B25">
            <w:pPr>
              <w:pStyle w:val="Answers"/>
            </w:pPr>
          </w:p>
          <w:p w14:paraId="3C66DDBF" w14:textId="77777777" w:rsidR="00F82BFA" w:rsidRDefault="00F82BFA" w:rsidP="00213B25">
            <w:pPr>
              <w:pStyle w:val="Answers"/>
            </w:pPr>
          </w:p>
          <w:p w14:paraId="5155AA19" w14:textId="77777777" w:rsidR="00F82BFA" w:rsidRDefault="00F82BFA" w:rsidP="00213B25">
            <w:pPr>
              <w:pStyle w:val="Answers"/>
            </w:pPr>
          </w:p>
          <w:p w14:paraId="5E6B6662" w14:textId="77777777" w:rsidR="00F82BFA" w:rsidRDefault="00F82BFA" w:rsidP="00213B25">
            <w:pPr>
              <w:pStyle w:val="Answers"/>
            </w:pPr>
          </w:p>
          <w:p w14:paraId="5943AD9E" w14:textId="77777777" w:rsidR="00F82BFA" w:rsidRDefault="00F82BFA" w:rsidP="00213B25">
            <w:pPr>
              <w:pStyle w:val="Answers"/>
            </w:pPr>
          </w:p>
          <w:p w14:paraId="14687572" w14:textId="77777777" w:rsidR="00F82BFA" w:rsidRDefault="00F82BFA" w:rsidP="00213B25">
            <w:pPr>
              <w:pStyle w:val="Answers"/>
            </w:pPr>
          </w:p>
          <w:p w14:paraId="066E513D" w14:textId="77777777" w:rsidR="00F82BFA" w:rsidRDefault="00F82BFA" w:rsidP="00213B25">
            <w:pPr>
              <w:pStyle w:val="Answers"/>
            </w:pPr>
          </w:p>
          <w:p w14:paraId="512F34D3" w14:textId="77777777" w:rsidR="00F82BFA" w:rsidRDefault="00F82BFA" w:rsidP="00213B25">
            <w:pPr>
              <w:pStyle w:val="Answers"/>
            </w:pPr>
          </w:p>
          <w:p w14:paraId="1B0A6E2D" w14:textId="77777777" w:rsidR="00F82BFA" w:rsidRDefault="00F82BFA" w:rsidP="00213B25">
            <w:pPr>
              <w:pStyle w:val="Answers"/>
            </w:pPr>
          </w:p>
          <w:p w14:paraId="7A3180EC" w14:textId="77777777" w:rsidR="00F82BFA" w:rsidRDefault="00F82BFA" w:rsidP="00213B25">
            <w:pPr>
              <w:pStyle w:val="Answers"/>
            </w:pPr>
          </w:p>
          <w:p w14:paraId="582BD000" w14:textId="77777777" w:rsidR="00F82BFA" w:rsidRDefault="00F82BFA" w:rsidP="00213B25">
            <w:pPr>
              <w:pStyle w:val="Answers"/>
            </w:pPr>
          </w:p>
          <w:p w14:paraId="23D769FE" w14:textId="77777777" w:rsidR="00F82BFA" w:rsidRDefault="00F82BFA" w:rsidP="00213B25">
            <w:pPr>
              <w:pStyle w:val="Answers"/>
            </w:pPr>
          </w:p>
          <w:p w14:paraId="1A09EE85" w14:textId="77777777" w:rsidR="00517901" w:rsidRPr="003F1C5A" w:rsidRDefault="00517901" w:rsidP="00213B25">
            <w:pPr>
              <w:pStyle w:val="Answers"/>
            </w:pPr>
          </w:p>
        </w:tc>
      </w:tr>
    </w:tbl>
    <w:p w14:paraId="2ADFE535" w14:textId="77777777" w:rsidR="00F82BFA" w:rsidRDefault="00F82BFA" w:rsidP="00517901">
      <w:pPr>
        <w:pStyle w:val="3"/>
      </w:pPr>
    </w:p>
    <w:p w14:paraId="6A68E6F6" w14:textId="77777777" w:rsidR="00F82BFA" w:rsidRPr="00517901" w:rsidRDefault="00F82BFA" w:rsidP="00517901">
      <w:pPr>
        <w:spacing w:after="0" w:line="240" w:lineRule="auto"/>
        <w:rPr>
          <w:rFonts w:cstheme="majorBidi"/>
          <w:b/>
          <w:bCs/>
          <w:sz w:val="26"/>
          <w:szCs w:val="26"/>
        </w:rPr>
      </w:pPr>
    </w:p>
    <w:sectPr w:rsidR="00F82BFA" w:rsidRPr="00517901" w:rsidSect="002250EB">
      <w:headerReference w:type="default" r:id="rId9"/>
      <w:headerReference w:type="firs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04ED0" w14:textId="77777777" w:rsidR="00774503" w:rsidRDefault="00774503" w:rsidP="00665202">
      <w:pPr>
        <w:spacing w:after="0" w:line="240" w:lineRule="auto"/>
      </w:pPr>
      <w:r>
        <w:separator/>
      </w:r>
    </w:p>
  </w:endnote>
  <w:endnote w:type="continuationSeparator" w:id="0">
    <w:p w14:paraId="320A1B45" w14:textId="77777777" w:rsidR="00774503" w:rsidRDefault="00774503" w:rsidP="00665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Gill Sans">
    <w:altName w:val="Gill Sans"/>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78E8C" w14:textId="77777777" w:rsidR="00774503" w:rsidRDefault="00774503" w:rsidP="00665202">
      <w:pPr>
        <w:spacing w:after="0" w:line="240" w:lineRule="auto"/>
      </w:pPr>
      <w:r>
        <w:separator/>
      </w:r>
    </w:p>
  </w:footnote>
  <w:footnote w:type="continuationSeparator" w:id="0">
    <w:p w14:paraId="3F4A8863" w14:textId="77777777" w:rsidR="00774503" w:rsidRDefault="00774503" w:rsidP="006652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ED42" w14:textId="79893D8C" w:rsidR="00774503" w:rsidRDefault="00241E11">
    <w:pPr>
      <w:pStyle w:val="a7"/>
      <w:pBdr>
        <w:bottom w:val="single" w:sz="4" w:space="1" w:color="D9D9D9"/>
      </w:pBdr>
      <w:jc w:val="right"/>
      <w:rPr>
        <w:b/>
      </w:rPr>
    </w:pPr>
    <w:r>
      <w:rPr>
        <w:noProof/>
      </w:rPr>
      <w:drawing>
        <wp:anchor distT="0" distB="0" distL="114300" distR="114300" simplePos="0" relativeHeight="251658240" behindDoc="0" locked="0" layoutInCell="1" allowOverlap="1" wp14:anchorId="5693760D" wp14:editId="01EB00BA">
          <wp:simplePos x="0" y="0"/>
          <wp:positionH relativeFrom="column">
            <wp:posOffset>-819150</wp:posOffset>
          </wp:positionH>
          <wp:positionV relativeFrom="paragraph">
            <wp:posOffset>-335280</wp:posOffset>
          </wp:positionV>
          <wp:extent cx="2390775" cy="956310"/>
          <wp:effectExtent l="0" t="0" r="0" b="0"/>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
                    <a:extLst>
                      <a:ext uri="{28A0092B-C50C-407E-A947-70E740481C1C}">
                        <a14:useLocalDpi xmlns:a14="http://schemas.microsoft.com/office/drawing/2010/main" val="0"/>
                      </a:ext>
                    </a:extLst>
                  </a:blip>
                  <a:stretch>
                    <a:fillRect/>
                  </a:stretch>
                </pic:blipFill>
                <pic:spPr>
                  <a:xfrm>
                    <a:off x="0" y="0"/>
                    <a:ext cx="2390775" cy="956310"/>
                  </a:xfrm>
                  <a:prstGeom prst="rect">
                    <a:avLst/>
                  </a:prstGeom>
                </pic:spPr>
              </pic:pic>
            </a:graphicData>
          </a:graphic>
          <wp14:sizeRelH relativeFrom="margin">
            <wp14:pctWidth>0</wp14:pctWidth>
          </wp14:sizeRelH>
          <wp14:sizeRelV relativeFrom="margin">
            <wp14:pctHeight>0</wp14:pctHeight>
          </wp14:sizeRelV>
        </wp:anchor>
      </w:drawing>
    </w:r>
    <w:r w:rsidR="00774503">
      <w:rPr>
        <w:color w:val="7F7F7F"/>
        <w:spacing w:val="60"/>
      </w:rPr>
      <w:t>Page</w:t>
    </w:r>
    <w:r w:rsidR="00774503">
      <w:t xml:space="preserve"> | </w:t>
    </w:r>
    <w:r w:rsidR="00774503">
      <w:fldChar w:fldCharType="begin"/>
    </w:r>
    <w:r w:rsidR="00774503">
      <w:instrText xml:space="preserve"> PAGE   \* MERGEFORMAT </w:instrText>
    </w:r>
    <w:r w:rsidR="00774503">
      <w:fldChar w:fldCharType="separate"/>
    </w:r>
    <w:r w:rsidR="00517901" w:rsidRPr="00517901">
      <w:rPr>
        <w:b/>
        <w:noProof/>
      </w:rPr>
      <w:t>9</w:t>
    </w:r>
    <w:r w:rsidR="00774503">
      <w:rPr>
        <w:b/>
        <w:noProof/>
      </w:rPr>
      <w:fldChar w:fldCharType="end"/>
    </w:r>
  </w:p>
  <w:p w14:paraId="3E58D132" w14:textId="68E0221A" w:rsidR="00774503" w:rsidRDefault="00774503">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B7E2B" w14:textId="4F715F22" w:rsidR="00774503" w:rsidRDefault="00241E11">
    <w:pPr>
      <w:pStyle w:val="a7"/>
    </w:pPr>
    <w:r>
      <w:rPr>
        <w:noProof/>
      </w:rPr>
      <w:drawing>
        <wp:anchor distT="0" distB="0" distL="114300" distR="114300" simplePos="0" relativeHeight="251660288" behindDoc="0" locked="0" layoutInCell="1" allowOverlap="1" wp14:anchorId="4B5B7497" wp14:editId="446CCADA">
          <wp:simplePos x="0" y="0"/>
          <wp:positionH relativeFrom="column">
            <wp:posOffset>-762000</wp:posOffset>
          </wp:positionH>
          <wp:positionV relativeFrom="paragraph">
            <wp:posOffset>-362585</wp:posOffset>
          </wp:positionV>
          <wp:extent cx="2390775" cy="956310"/>
          <wp:effectExtent l="0" t="0" r="0" b="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
                    <a:extLst>
                      <a:ext uri="{28A0092B-C50C-407E-A947-70E740481C1C}">
                        <a14:useLocalDpi xmlns:a14="http://schemas.microsoft.com/office/drawing/2010/main" val="0"/>
                      </a:ext>
                    </a:extLst>
                  </a:blip>
                  <a:stretch>
                    <a:fillRect/>
                  </a:stretch>
                </pic:blipFill>
                <pic:spPr>
                  <a:xfrm>
                    <a:off x="0" y="0"/>
                    <a:ext cx="2390775" cy="956310"/>
                  </a:xfrm>
                  <a:prstGeom prst="rect">
                    <a:avLst/>
                  </a:prstGeom>
                </pic:spPr>
              </pic:pic>
            </a:graphicData>
          </a:graphic>
          <wp14:sizeRelH relativeFrom="margin">
            <wp14:pctWidth>0</wp14:pctWidth>
          </wp14:sizeRelH>
          <wp14:sizeRelV relativeFrom="margin">
            <wp14:pctHeight>0</wp14:pctHeight>
          </wp14:sizeRelV>
        </wp:anchor>
      </w:drawing>
    </w:r>
  </w:p>
  <w:p w14:paraId="58A436A0" w14:textId="5B12D5F8" w:rsidR="00774503" w:rsidRDefault="00774503">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01E76"/>
    <w:multiLevelType w:val="hybridMultilevel"/>
    <w:tmpl w:val="73C47F2C"/>
    <w:lvl w:ilvl="0" w:tplc="F0DA767A">
      <w:start w:val="1"/>
      <w:numFmt w:val="bullet"/>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235E4594">
      <w:start w:val="1"/>
      <w:numFmt w:val="bullet"/>
      <w:pStyle w:val="Ansbul2"/>
      <w:lvlText w:val="o"/>
      <w:lvlJc w:val="left"/>
      <w:pPr>
        <w:ind w:left="277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233C98"/>
    <w:multiLevelType w:val="hybridMultilevel"/>
    <w:tmpl w:val="A6C6A1F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3D7212"/>
    <w:multiLevelType w:val="hybridMultilevel"/>
    <w:tmpl w:val="ECB698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pStyle w:val="Bullet3"/>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8F14A3"/>
    <w:multiLevelType w:val="hybridMultilevel"/>
    <w:tmpl w:val="C57A950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BA408E"/>
    <w:multiLevelType w:val="hybridMultilevel"/>
    <w:tmpl w:val="AD4CAB40"/>
    <w:lvl w:ilvl="0" w:tplc="0409000B">
      <w:start w:val="1"/>
      <w:numFmt w:val="bullet"/>
      <w:pStyle w:val="boldbullets"/>
      <w:lvlText w:val=""/>
      <w:lvlJc w:val="left"/>
      <w:pPr>
        <w:ind w:left="-108" w:hanging="360"/>
      </w:pPr>
      <w:rPr>
        <w:rFonts w:ascii="Wingdings" w:hAnsi="Wingdings" w:hint="default"/>
      </w:rPr>
    </w:lvl>
    <w:lvl w:ilvl="1" w:tplc="04090003">
      <w:start w:val="1"/>
      <w:numFmt w:val="bullet"/>
      <w:lvlText w:val="o"/>
      <w:lvlJc w:val="left"/>
      <w:pPr>
        <w:ind w:left="612" w:hanging="360"/>
      </w:pPr>
      <w:rPr>
        <w:rFonts w:ascii="Courier New" w:hAnsi="Courier New" w:cs="Courier New" w:hint="default"/>
      </w:rPr>
    </w:lvl>
    <w:lvl w:ilvl="2" w:tplc="04090005" w:tentative="1">
      <w:start w:val="1"/>
      <w:numFmt w:val="bullet"/>
      <w:lvlText w:val=""/>
      <w:lvlJc w:val="left"/>
      <w:pPr>
        <w:ind w:left="1332" w:hanging="360"/>
      </w:pPr>
      <w:rPr>
        <w:rFonts w:ascii="Wingdings" w:hAnsi="Wingdings" w:hint="default"/>
      </w:rPr>
    </w:lvl>
    <w:lvl w:ilvl="3" w:tplc="04090001" w:tentative="1">
      <w:start w:val="1"/>
      <w:numFmt w:val="bullet"/>
      <w:lvlText w:val=""/>
      <w:lvlJc w:val="left"/>
      <w:pPr>
        <w:ind w:left="2052" w:hanging="360"/>
      </w:pPr>
      <w:rPr>
        <w:rFonts w:ascii="Symbol" w:hAnsi="Symbol" w:hint="default"/>
      </w:rPr>
    </w:lvl>
    <w:lvl w:ilvl="4" w:tplc="04090003" w:tentative="1">
      <w:start w:val="1"/>
      <w:numFmt w:val="bullet"/>
      <w:lvlText w:val="o"/>
      <w:lvlJc w:val="left"/>
      <w:pPr>
        <w:ind w:left="2772" w:hanging="360"/>
      </w:pPr>
      <w:rPr>
        <w:rFonts w:ascii="Courier New" w:hAnsi="Courier New" w:cs="Courier New" w:hint="default"/>
      </w:rPr>
    </w:lvl>
    <w:lvl w:ilvl="5" w:tplc="04090005" w:tentative="1">
      <w:start w:val="1"/>
      <w:numFmt w:val="bullet"/>
      <w:lvlText w:val=""/>
      <w:lvlJc w:val="left"/>
      <w:pPr>
        <w:ind w:left="3492" w:hanging="360"/>
      </w:pPr>
      <w:rPr>
        <w:rFonts w:ascii="Wingdings" w:hAnsi="Wingdings" w:hint="default"/>
      </w:rPr>
    </w:lvl>
    <w:lvl w:ilvl="6" w:tplc="04090001" w:tentative="1">
      <w:start w:val="1"/>
      <w:numFmt w:val="bullet"/>
      <w:lvlText w:val=""/>
      <w:lvlJc w:val="left"/>
      <w:pPr>
        <w:ind w:left="4212" w:hanging="360"/>
      </w:pPr>
      <w:rPr>
        <w:rFonts w:ascii="Symbol" w:hAnsi="Symbol" w:hint="default"/>
      </w:rPr>
    </w:lvl>
    <w:lvl w:ilvl="7" w:tplc="04090003" w:tentative="1">
      <w:start w:val="1"/>
      <w:numFmt w:val="bullet"/>
      <w:lvlText w:val="o"/>
      <w:lvlJc w:val="left"/>
      <w:pPr>
        <w:ind w:left="4932" w:hanging="360"/>
      </w:pPr>
      <w:rPr>
        <w:rFonts w:ascii="Courier New" w:hAnsi="Courier New" w:cs="Courier New" w:hint="default"/>
      </w:rPr>
    </w:lvl>
    <w:lvl w:ilvl="8" w:tplc="04090005" w:tentative="1">
      <w:start w:val="1"/>
      <w:numFmt w:val="bullet"/>
      <w:lvlText w:val=""/>
      <w:lvlJc w:val="left"/>
      <w:pPr>
        <w:ind w:left="5652" w:hanging="360"/>
      </w:pPr>
      <w:rPr>
        <w:rFonts w:ascii="Wingdings" w:hAnsi="Wingdings" w:hint="default"/>
      </w:rPr>
    </w:lvl>
  </w:abstractNum>
  <w:abstractNum w:abstractNumId="5" w15:restartNumberingAfterBreak="0">
    <w:nsid w:val="170A1F72"/>
    <w:multiLevelType w:val="hybridMultilevel"/>
    <w:tmpl w:val="21FE90B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7FB2E67"/>
    <w:multiLevelType w:val="hybridMultilevel"/>
    <w:tmpl w:val="A1523A6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E316FC"/>
    <w:multiLevelType w:val="hybridMultilevel"/>
    <w:tmpl w:val="17BAB0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D2F3EFE"/>
    <w:multiLevelType w:val="hybridMultilevel"/>
    <w:tmpl w:val="859ADE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0093534"/>
    <w:multiLevelType w:val="hybridMultilevel"/>
    <w:tmpl w:val="DF2AEA8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E732C5"/>
    <w:multiLevelType w:val="hybridMultilevel"/>
    <w:tmpl w:val="4F2E14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8186D05"/>
    <w:multiLevelType w:val="hybridMultilevel"/>
    <w:tmpl w:val="70C0E024"/>
    <w:lvl w:ilvl="0" w:tplc="0809000B">
      <w:start w:val="1"/>
      <w:numFmt w:val="bullet"/>
      <w:pStyle w:val="Bullets"/>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F1F7C4D"/>
    <w:multiLevelType w:val="multilevel"/>
    <w:tmpl w:val="296C7D52"/>
    <w:lvl w:ilvl="0">
      <w:start w:val="1"/>
      <w:numFmt w:val="decimal"/>
      <w:lvlText w:val="%1."/>
      <w:lvlJc w:val="left"/>
      <w:pPr>
        <w:ind w:left="360" w:hanging="360"/>
      </w:pPr>
    </w:lvl>
    <w:lvl w:ilvl="1">
      <w:start w:val="1"/>
      <w:numFmt w:val="decimal"/>
      <w:pStyle w:val="NUmber11"/>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0C1107F"/>
    <w:multiLevelType w:val="hybridMultilevel"/>
    <w:tmpl w:val="CDD4DDE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2A47631"/>
    <w:multiLevelType w:val="hybridMultilevel"/>
    <w:tmpl w:val="7A5A5C2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4E03E9F"/>
    <w:multiLevelType w:val="hybridMultilevel"/>
    <w:tmpl w:val="275442B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0A3185"/>
    <w:multiLevelType w:val="multilevel"/>
    <w:tmpl w:val="4B9C17E8"/>
    <w:styleLink w:val="LGBullet1"/>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A33429"/>
    <w:multiLevelType w:val="hybridMultilevel"/>
    <w:tmpl w:val="A54E12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380AC2"/>
    <w:multiLevelType w:val="hybridMultilevel"/>
    <w:tmpl w:val="2F9A83AC"/>
    <w:lvl w:ilvl="0" w:tplc="F0DA767A">
      <w:start w:val="1"/>
      <w:numFmt w:val="bullet"/>
      <w:pStyle w:val="AnswBullts"/>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B3E7AD5"/>
    <w:multiLevelType w:val="hybridMultilevel"/>
    <w:tmpl w:val="65142528"/>
    <w:lvl w:ilvl="0" w:tplc="EA72B644">
      <w:start w:val="1"/>
      <w:numFmt w:val="decimal"/>
      <w:pStyle w:val="numers"/>
      <w:lvlText w:val="%1."/>
      <w:lvlJc w:val="left"/>
      <w:pPr>
        <w:ind w:left="720" w:hanging="360"/>
      </w:pPr>
      <w:rPr>
        <w:rFonts w:cs="Times New Roman"/>
        <w:b/>
        <w:bCs w:val="0"/>
        <w:i w:val="0"/>
        <w:iCs w:val="0"/>
        <w:caps w:val="0"/>
        <w:smallCaps w:val="0"/>
        <w:strike w:val="0"/>
        <w:dstrike w:val="0"/>
        <w:noProof w:val="0"/>
        <w:vanish w:val="0"/>
        <w:color w:val="000000"/>
        <w:spacing w:val="0"/>
        <w:kern w:val="0"/>
        <w:position w:val="0"/>
        <w:u w:val="none"/>
        <w:vertAlign w:val="baseline"/>
        <w:em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636F49"/>
    <w:multiLevelType w:val="hybridMultilevel"/>
    <w:tmpl w:val="7B6665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D02317D"/>
    <w:multiLevelType w:val="hybridMultilevel"/>
    <w:tmpl w:val="86388344"/>
    <w:lvl w:ilvl="0" w:tplc="E9C25B0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2A60E1B"/>
    <w:multiLevelType w:val="hybridMultilevel"/>
    <w:tmpl w:val="78CEDB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4A53F8F"/>
    <w:multiLevelType w:val="hybridMultilevel"/>
    <w:tmpl w:val="86A4C80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1D1D3F"/>
    <w:multiLevelType w:val="hybridMultilevel"/>
    <w:tmpl w:val="BB4AAAAA"/>
    <w:lvl w:ilvl="0" w:tplc="08090005">
      <w:start w:val="1"/>
      <w:numFmt w:val="bullet"/>
      <w:lvlText w:val=""/>
      <w:lvlJc w:val="left"/>
      <w:pPr>
        <w:ind w:left="720" w:hanging="360"/>
      </w:pPr>
      <w:rPr>
        <w:rFonts w:ascii="Wingdings" w:hAnsi="Wingdings" w:hint="default"/>
      </w:rPr>
    </w:lvl>
    <w:lvl w:ilvl="1" w:tplc="E3F23D68">
      <w:start w:val="1"/>
      <w:numFmt w:val="bullet"/>
      <w:pStyle w:val="Bullets2"/>
      <w:lvlText w:val="o"/>
      <w:lvlJc w:val="left"/>
      <w:pPr>
        <w:ind w:left="1440" w:hanging="360"/>
      </w:pPr>
      <w:rPr>
        <w:rFonts w:ascii="Courier New" w:hAnsi="Courier New" w:cs="Courier New" w:hint="default"/>
      </w:rPr>
    </w:lvl>
    <w:lvl w:ilvl="2" w:tplc="3E7EB3AA">
      <w:start w:val="1"/>
      <w:numFmt w:val="bullet"/>
      <w:lvlText w:val=""/>
      <w:lvlJc w:val="left"/>
      <w:pPr>
        <w:ind w:left="2912"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3940B6"/>
    <w:multiLevelType w:val="hybridMultilevel"/>
    <w:tmpl w:val="C85A9AC8"/>
    <w:lvl w:ilvl="0" w:tplc="77FC92F2">
      <w:start w:val="1"/>
      <w:numFmt w:val="decimal"/>
      <w:pStyle w:val="NumbersBold"/>
      <w:lvlText w:val="%1."/>
      <w:lvlJc w:val="left"/>
      <w:pPr>
        <w:ind w:left="1854" w:hanging="360"/>
      </w:pPr>
      <w:rPr>
        <w:rFonts w:cs="Times New Roman"/>
        <w:b/>
        <w:bCs w:val="0"/>
        <w:i w:val="0"/>
        <w:iCs w:val="0"/>
        <w:caps w:val="0"/>
        <w:smallCaps w:val="0"/>
        <w:strike w:val="0"/>
        <w:dstrike w:val="0"/>
        <w:noProof w:val="0"/>
        <w:vanish w:val="0"/>
        <w:color w:val="auto"/>
        <w:spacing w:val="0"/>
        <w:kern w:val="0"/>
        <w:position w:val="0"/>
        <w:u w:val="none"/>
        <w:vertAlign w:val="baseline"/>
        <w:em w:val="none"/>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6" w15:restartNumberingAfterBreak="0">
    <w:nsid w:val="4CF75778"/>
    <w:multiLevelType w:val="hybridMultilevel"/>
    <w:tmpl w:val="AC548C84"/>
    <w:lvl w:ilvl="0" w:tplc="06568832">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E3755AB"/>
    <w:multiLevelType w:val="singleLevel"/>
    <w:tmpl w:val="40964F6C"/>
    <w:lvl w:ilvl="0">
      <w:start w:val="1"/>
      <w:numFmt w:val="bullet"/>
      <w:pStyle w:val="a"/>
      <w:lvlText w:val=""/>
      <w:lvlJc w:val="left"/>
      <w:pPr>
        <w:ind w:left="360" w:hanging="360"/>
      </w:pPr>
      <w:rPr>
        <w:rFonts w:ascii="Symbol" w:hAnsi="Symbol" w:hint="default"/>
        <w:color w:val="auto"/>
        <w:sz w:val="16"/>
      </w:rPr>
    </w:lvl>
  </w:abstractNum>
  <w:abstractNum w:abstractNumId="28" w15:restartNumberingAfterBreak="0">
    <w:nsid w:val="53675D59"/>
    <w:multiLevelType w:val="hybridMultilevel"/>
    <w:tmpl w:val="C3C8641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5770ABD"/>
    <w:multiLevelType w:val="hybridMultilevel"/>
    <w:tmpl w:val="1D7A54F8"/>
    <w:lvl w:ilvl="0" w:tplc="0EBCC90C">
      <w:start w:val="1"/>
      <w:numFmt w:val="decimal"/>
      <w:pStyle w:val="Nums"/>
      <w:lvlText w:val="%1."/>
      <w:lvlJc w:val="left"/>
      <w:pPr>
        <w:ind w:left="720" w:hanging="360"/>
      </w:pPr>
      <w:rPr>
        <w:color w:val="C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7A4026B"/>
    <w:multiLevelType w:val="hybridMultilevel"/>
    <w:tmpl w:val="634CC174"/>
    <w:lvl w:ilvl="0" w:tplc="BCDA948C">
      <w:start w:val="1"/>
      <w:numFmt w:val="bullet"/>
      <w:pStyle w:val="tablebullets2"/>
      <w:lvlText w:val=""/>
      <w:lvlJc w:val="left"/>
      <w:pPr>
        <w:tabs>
          <w:tab w:val="num" w:pos="360"/>
        </w:tabs>
        <w:ind w:left="360" w:hanging="360"/>
      </w:pPr>
      <w:rPr>
        <w:rFonts w:ascii="Symbol" w:hAnsi="Symbol" w:hint="default"/>
        <w:sz w:val="16"/>
      </w:rPr>
    </w:lvl>
    <w:lvl w:ilvl="1" w:tplc="9CE6C1E0">
      <w:numFmt w:val="bullet"/>
      <w:lvlText w:val="-"/>
      <w:lvlJc w:val="left"/>
      <w:pPr>
        <w:tabs>
          <w:tab w:val="num" w:pos="757"/>
        </w:tabs>
        <w:ind w:left="737" w:hanging="340"/>
      </w:pPr>
      <w:rPr>
        <w:rFonts w:ascii="Times New Roman" w:eastAsia="Times New Roman" w:hAnsi="Times New Roman"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15:restartNumberingAfterBreak="0">
    <w:nsid w:val="596D0283"/>
    <w:multiLevelType w:val="hybridMultilevel"/>
    <w:tmpl w:val="5CA21B0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CEE5BBE"/>
    <w:multiLevelType w:val="hybridMultilevel"/>
    <w:tmpl w:val="952C4D0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1234709"/>
    <w:multiLevelType w:val="hybridMultilevel"/>
    <w:tmpl w:val="CE94BB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AB73A6"/>
    <w:multiLevelType w:val="hybridMultilevel"/>
    <w:tmpl w:val="CFC447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673350AA"/>
    <w:multiLevelType w:val="hybridMultilevel"/>
    <w:tmpl w:val="86469E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8321C2A"/>
    <w:multiLevelType w:val="hybridMultilevel"/>
    <w:tmpl w:val="7548DC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87A5F32"/>
    <w:multiLevelType w:val="hybridMultilevel"/>
    <w:tmpl w:val="AA286180"/>
    <w:lvl w:ilvl="0" w:tplc="CE8C7666">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6B670F79"/>
    <w:multiLevelType w:val="hybridMultilevel"/>
    <w:tmpl w:val="B476C5F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2706F4"/>
    <w:multiLevelType w:val="hybridMultilevel"/>
    <w:tmpl w:val="D99020B0"/>
    <w:lvl w:ilvl="0" w:tplc="0809000B">
      <w:start w:val="1"/>
      <w:numFmt w:val="bullet"/>
      <w:lvlText w:val=""/>
      <w:lvlJc w:val="left"/>
      <w:pPr>
        <w:ind w:left="1080" w:hanging="360"/>
      </w:pPr>
      <w:rPr>
        <w:rFonts w:ascii="Wingdings" w:hAnsi="Wingding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6F7B0EA9"/>
    <w:multiLevelType w:val="hybridMultilevel"/>
    <w:tmpl w:val="534053C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02473D0"/>
    <w:multiLevelType w:val="hybridMultilevel"/>
    <w:tmpl w:val="8506BCD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0EB471B"/>
    <w:multiLevelType w:val="hybridMultilevel"/>
    <w:tmpl w:val="427AACA0"/>
    <w:lvl w:ilvl="0" w:tplc="E9C25B0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4425682"/>
    <w:multiLevelType w:val="hybridMultilevel"/>
    <w:tmpl w:val="B7EE9A1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5895FB7"/>
    <w:multiLevelType w:val="hybridMultilevel"/>
    <w:tmpl w:val="8544E046"/>
    <w:lvl w:ilvl="0" w:tplc="06568832">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75BA3EE1"/>
    <w:multiLevelType w:val="hybridMultilevel"/>
    <w:tmpl w:val="677A21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7EB36755"/>
    <w:multiLevelType w:val="hybridMultilevel"/>
    <w:tmpl w:val="4A644110"/>
    <w:lvl w:ilvl="0" w:tplc="9E3859A6">
      <w:start w:val="1"/>
      <w:numFmt w:val="decimal"/>
      <w:pStyle w:val="numersBoldTight"/>
      <w:lvlText w:val="%1."/>
      <w:lvlJc w:val="left"/>
      <w:pPr>
        <w:ind w:left="1494"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1" w:tplc="C94A9BBC">
      <w:start w:val="1"/>
      <w:numFmt w:val="bullet"/>
      <w:lvlText w:val="o"/>
      <w:lvlJc w:val="left"/>
      <w:pPr>
        <w:ind w:left="2061" w:hanging="360"/>
      </w:pPr>
      <w:rPr>
        <w:rFonts w:ascii="Courier New" w:hAnsi="Courier New" w:cs="Courier New" w:hint="default"/>
      </w:rPr>
    </w:lvl>
    <w:lvl w:ilvl="2" w:tplc="E4A41F46">
      <w:start w:val="1"/>
      <w:numFmt w:val="bullet"/>
      <w:lvlText w:val=""/>
      <w:lvlJc w:val="left"/>
      <w:pPr>
        <w:ind w:left="2160" w:hanging="360"/>
      </w:pPr>
      <w:rPr>
        <w:rFonts w:ascii="Wingdings" w:hAnsi="Wingdings" w:hint="default"/>
      </w:rPr>
    </w:lvl>
    <w:lvl w:ilvl="3" w:tplc="27F44380" w:tentative="1">
      <w:start w:val="1"/>
      <w:numFmt w:val="bullet"/>
      <w:lvlText w:val=""/>
      <w:lvlJc w:val="left"/>
      <w:pPr>
        <w:ind w:left="2880" w:hanging="360"/>
      </w:pPr>
      <w:rPr>
        <w:rFonts w:ascii="Symbol" w:hAnsi="Symbol" w:hint="default"/>
      </w:rPr>
    </w:lvl>
    <w:lvl w:ilvl="4" w:tplc="EBB87D70" w:tentative="1">
      <w:start w:val="1"/>
      <w:numFmt w:val="bullet"/>
      <w:lvlText w:val="o"/>
      <w:lvlJc w:val="left"/>
      <w:pPr>
        <w:ind w:left="3600" w:hanging="360"/>
      </w:pPr>
      <w:rPr>
        <w:rFonts w:ascii="Courier New" w:hAnsi="Courier New" w:cs="Courier New" w:hint="default"/>
      </w:rPr>
    </w:lvl>
    <w:lvl w:ilvl="5" w:tplc="90CA181A" w:tentative="1">
      <w:start w:val="1"/>
      <w:numFmt w:val="bullet"/>
      <w:lvlText w:val=""/>
      <w:lvlJc w:val="left"/>
      <w:pPr>
        <w:ind w:left="4320" w:hanging="360"/>
      </w:pPr>
      <w:rPr>
        <w:rFonts w:ascii="Wingdings" w:hAnsi="Wingdings" w:hint="default"/>
      </w:rPr>
    </w:lvl>
    <w:lvl w:ilvl="6" w:tplc="15F846D2" w:tentative="1">
      <w:start w:val="1"/>
      <w:numFmt w:val="bullet"/>
      <w:lvlText w:val=""/>
      <w:lvlJc w:val="left"/>
      <w:pPr>
        <w:ind w:left="5040" w:hanging="360"/>
      </w:pPr>
      <w:rPr>
        <w:rFonts w:ascii="Symbol" w:hAnsi="Symbol" w:hint="default"/>
      </w:rPr>
    </w:lvl>
    <w:lvl w:ilvl="7" w:tplc="39E2DCB2" w:tentative="1">
      <w:start w:val="1"/>
      <w:numFmt w:val="bullet"/>
      <w:lvlText w:val="o"/>
      <w:lvlJc w:val="left"/>
      <w:pPr>
        <w:ind w:left="5760" w:hanging="360"/>
      </w:pPr>
      <w:rPr>
        <w:rFonts w:ascii="Courier New" w:hAnsi="Courier New" w:cs="Courier New" w:hint="default"/>
      </w:rPr>
    </w:lvl>
    <w:lvl w:ilvl="8" w:tplc="1EB44216" w:tentative="1">
      <w:start w:val="1"/>
      <w:numFmt w:val="bullet"/>
      <w:lvlText w:val=""/>
      <w:lvlJc w:val="left"/>
      <w:pPr>
        <w:ind w:left="6480" w:hanging="360"/>
      </w:pPr>
      <w:rPr>
        <w:rFonts w:ascii="Wingdings" w:hAnsi="Wingdings" w:hint="default"/>
      </w:rPr>
    </w:lvl>
  </w:abstractNum>
  <w:num w:numId="1">
    <w:abstractNumId w:val="16"/>
  </w:num>
  <w:num w:numId="2">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29"/>
  </w:num>
  <w:num w:numId="5">
    <w:abstractNumId w:val="0"/>
  </w:num>
  <w:num w:numId="6">
    <w:abstractNumId w:val="11"/>
  </w:num>
  <w:num w:numId="7">
    <w:abstractNumId w:val="2"/>
  </w:num>
  <w:num w:numId="8">
    <w:abstractNumId w:val="19"/>
  </w:num>
  <w:num w:numId="9">
    <w:abstractNumId w:val="12"/>
  </w:num>
  <w:num w:numId="10">
    <w:abstractNumId w:val="46"/>
    <w:lvlOverride w:ilvl="0">
      <w:startOverride w:val="1"/>
    </w:lvlOverride>
  </w:num>
  <w:num w:numId="11">
    <w:abstractNumId w:val="25"/>
    <w:lvlOverride w:ilvl="0">
      <w:startOverride w:val="1"/>
    </w:lvlOverride>
  </w:num>
  <w:num w:numId="12">
    <w:abstractNumId w:val="24"/>
  </w:num>
  <w:num w:numId="13">
    <w:abstractNumId w:val="38"/>
  </w:num>
  <w:num w:numId="14">
    <w:abstractNumId w:val="15"/>
  </w:num>
  <w:num w:numId="15">
    <w:abstractNumId w:val="3"/>
  </w:num>
  <w:num w:numId="16">
    <w:abstractNumId w:val="33"/>
  </w:num>
  <w:num w:numId="17">
    <w:abstractNumId w:val="17"/>
  </w:num>
  <w:num w:numId="18">
    <w:abstractNumId w:val="42"/>
  </w:num>
  <w:num w:numId="19">
    <w:abstractNumId w:val="21"/>
  </w:num>
  <w:num w:numId="20">
    <w:abstractNumId w:val="1"/>
  </w:num>
  <w:num w:numId="21">
    <w:abstractNumId w:val="23"/>
  </w:num>
  <w:num w:numId="22">
    <w:abstractNumId w:val="27"/>
  </w:num>
  <w:num w:numId="23">
    <w:abstractNumId w:val="45"/>
  </w:num>
  <w:num w:numId="24">
    <w:abstractNumId w:val="44"/>
  </w:num>
  <w:num w:numId="25">
    <w:abstractNumId w:val="7"/>
  </w:num>
  <w:num w:numId="26">
    <w:abstractNumId w:val="26"/>
  </w:num>
  <w:num w:numId="27">
    <w:abstractNumId w:val="4"/>
  </w:num>
  <w:num w:numId="28">
    <w:abstractNumId w:val="10"/>
  </w:num>
  <w:num w:numId="29">
    <w:abstractNumId w:val="13"/>
  </w:num>
  <w:num w:numId="30">
    <w:abstractNumId w:val="39"/>
  </w:num>
  <w:num w:numId="31">
    <w:abstractNumId w:val="9"/>
  </w:num>
  <w:num w:numId="32">
    <w:abstractNumId w:val="14"/>
  </w:num>
  <w:num w:numId="33">
    <w:abstractNumId w:val="22"/>
  </w:num>
  <w:num w:numId="34">
    <w:abstractNumId w:val="31"/>
  </w:num>
  <w:num w:numId="35">
    <w:abstractNumId w:val="20"/>
  </w:num>
  <w:num w:numId="36">
    <w:abstractNumId w:val="34"/>
  </w:num>
  <w:num w:numId="37">
    <w:abstractNumId w:val="8"/>
  </w:num>
  <w:num w:numId="38">
    <w:abstractNumId w:val="36"/>
  </w:num>
  <w:num w:numId="39">
    <w:abstractNumId w:val="37"/>
  </w:num>
  <w:num w:numId="40">
    <w:abstractNumId w:val="43"/>
  </w:num>
  <w:num w:numId="41">
    <w:abstractNumId w:val="40"/>
  </w:num>
  <w:num w:numId="42">
    <w:abstractNumId w:val="32"/>
  </w:num>
  <w:num w:numId="43">
    <w:abstractNumId w:val="41"/>
  </w:num>
  <w:num w:numId="44">
    <w:abstractNumId w:val="35"/>
  </w:num>
  <w:num w:numId="45">
    <w:abstractNumId w:val="5"/>
  </w:num>
  <w:num w:numId="46">
    <w:abstractNumId w:val="28"/>
  </w:num>
  <w:num w:numId="47">
    <w:abstractNumId w:val="6"/>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zNjYwMbY0NTQxNzVU0lEKTi0uzszPAykwrAUAHiNL/iwAAAA="/>
  </w:docVars>
  <w:rsids>
    <w:rsidRoot w:val="00B70051"/>
    <w:rsid w:val="00005FC8"/>
    <w:rsid w:val="00006028"/>
    <w:rsid w:val="000116DE"/>
    <w:rsid w:val="00012A9D"/>
    <w:rsid w:val="00012BBA"/>
    <w:rsid w:val="00014D3D"/>
    <w:rsid w:val="00023ED3"/>
    <w:rsid w:val="0002452A"/>
    <w:rsid w:val="0002479C"/>
    <w:rsid w:val="00026C6F"/>
    <w:rsid w:val="00026C83"/>
    <w:rsid w:val="00033A73"/>
    <w:rsid w:val="000373BB"/>
    <w:rsid w:val="00041BCF"/>
    <w:rsid w:val="0004240C"/>
    <w:rsid w:val="000436C8"/>
    <w:rsid w:val="000444FF"/>
    <w:rsid w:val="00044D54"/>
    <w:rsid w:val="000459FB"/>
    <w:rsid w:val="00052605"/>
    <w:rsid w:val="00054E4A"/>
    <w:rsid w:val="00056FF5"/>
    <w:rsid w:val="000613AE"/>
    <w:rsid w:val="00061602"/>
    <w:rsid w:val="00064655"/>
    <w:rsid w:val="00064752"/>
    <w:rsid w:val="00064A29"/>
    <w:rsid w:val="00065983"/>
    <w:rsid w:val="00070D5F"/>
    <w:rsid w:val="000719F6"/>
    <w:rsid w:val="00072084"/>
    <w:rsid w:val="00076C2D"/>
    <w:rsid w:val="00077CB5"/>
    <w:rsid w:val="000841B1"/>
    <w:rsid w:val="00086168"/>
    <w:rsid w:val="00090CE2"/>
    <w:rsid w:val="00096CCE"/>
    <w:rsid w:val="000A338E"/>
    <w:rsid w:val="000A650D"/>
    <w:rsid w:val="000A7851"/>
    <w:rsid w:val="000B2B88"/>
    <w:rsid w:val="000B394E"/>
    <w:rsid w:val="000B6DEF"/>
    <w:rsid w:val="000B7E01"/>
    <w:rsid w:val="000C2A23"/>
    <w:rsid w:val="000C3C6D"/>
    <w:rsid w:val="000C7E70"/>
    <w:rsid w:val="000D06B1"/>
    <w:rsid w:val="000D18C6"/>
    <w:rsid w:val="000D6181"/>
    <w:rsid w:val="000D6A19"/>
    <w:rsid w:val="000E20D6"/>
    <w:rsid w:val="000E3054"/>
    <w:rsid w:val="000E34CE"/>
    <w:rsid w:val="000E3637"/>
    <w:rsid w:val="000E4009"/>
    <w:rsid w:val="000E4BF1"/>
    <w:rsid w:val="000E5BDA"/>
    <w:rsid w:val="000F042B"/>
    <w:rsid w:val="000F1004"/>
    <w:rsid w:val="000F1125"/>
    <w:rsid w:val="000F547D"/>
    <w:rsid w:val="000F71F7"/>
    <w:rsid w:val="00106EA3"/>
    <w:rsid w:val="00111930"/>
    <w:rsid w:val="0011349F"/>
    <w:rsid w:val="00113FD9"/>
    <w:rsid w:val="00114BFD"/>
    <w:rsid w:val="001155D1"/>
    <w:rsid w:val="001200E3"/>
    <w:rsid w:val="001208B3"/>
    <w:rsid w:val="00122DA2"/>
    <w:rsid w:val="00124A73"/>
    <w:rsid w:val="00125104"/>
    <w:rsid w:val="0012573A"/>
    <w:rsid w:val="00132A7C"/>
    <w:rsid w:val="001408CB"/>
    <w:rsid w:val="00142D9F"/>
    <w:rsid w:val="001432C3"/>
    <w:rsid w:val="00143428"/>
    <w:rsid w:val="00144B5D"/>
    <w:rsid w:val="00147C88"/>
    <w:rsid w:val="00150471"/>
    <w:rsid w:val="0015053B"/>
    <w:rsid w:val="00154F20"/>
    <w:rsid w:val="00156226"/>
    <w:rsid w:val="00157AAC"/>
    <w:rsid w:val="00157DE1"/>
    <w:rsid w:val="0016017F"/>
    <w:rsid w:val="00162A9C"/>
    <w:rsid w:val="00162BA1"/>
    <w:rsid w:val="0017619C"/>
    <w:rsid w:val="00180EA3"/>
    <w:rsid w:val="00183E15"/>
    <w:rsid w:val="00184154"/>
    <w:rsid w:val="00184245"/>
    <w:rsid w:val="0018760D"/>
    <w:rsid w:val="001914E6"/>
    <w:rsid w:val="00191E36"/>
    <w:rsid w:val="0019235B"/>
    <w:rsid w:val="00194597"/>
    <w:rsid w:val="00194C7C"/>
    <w:rsid w:val="00195AE5"/>
    <w:rsid w:val="001969D2"/>
    <w:rsid w:val="00196F01"/>
    <w:rsid w:val="001971EE"/>
    <w:rsid w:val="0019782B"/>
    <w:rsid w:val="001A1D21"/>
    <w:rsid w:val="001A4ACF"/>
    <w:rsid w:val="001A4B7A"/>
    <w:rsid w:val="001A5A73"/>
    <w:rsid w:val="001C19FB"/>
    <w:rsid w:val="001C21F8"/>
    <w:rsid w:val="001C3B87"/>
    <w:rsid w:val="001C476E"/>
    <w:rsid w:val="001C6F33"/>
    <w:rsid w:val="001C7B0A"/>
    <w:rsid w:val="001D07D9"/>
    <w:rsid w:val="001D7BAC"/>
    <w:rsid w:val="001E3B1F"/>
    <w:rsid w:val="001F0CAE"/>
    <w:rsid w:val="001F2691"/>
    <w:rsid w:val="001F53DA"/>
    <w:rsid w:val="001F5FB1"/>
    <w:rsid w:val="001F6B3A"/>
    <w:rsid w:val="00200F72"/>
    <w:rsid w:val="002036B4"/>
    <w:rsid w:val="00203BCD"/>
    <w:rsid w:val="0020440D"/>
    <w:rsid w:val="00207A7C"/>
    <w:rsid w:val="00207CC8"/>
    <w:rsid w:val="00210391"/>
    <w:rsid w:val="00211E03"/>
    <w:rsid w:val="00212D4D"/>
    <w:rsid w:val="00213B25"/>
    <w:rsid w:val="002223EA"/>
    <w:rsid w:val="0022474D"/>
    <w:rsid w:val="00224EC7"/>
    <w:rsid w:val="002250EB"/>
    <w:rsid w:val="0022523C"/>
    <w:rsid w:val="0022617A"/>
    <w:rsid w:val="00230AA2"/>
    <w:rsid w:val="00232099"/>
    <w:rsid w:val="0024050B"/>
    <w:rsid w:val="002411D9"/>
    <w:rsid w:val="00241E11"/>
    <w:rsid w:val="00247B8D"/>
    <w:rsid w:val="00250557"/>
    <w:rsid w:val="00251235"/>
    <w:rsid w:val="00253B87"/>
    <w:rsid w:val="0026262B"/>
    <w:rsid w:val="00263746"/>
    <w:rsid w:val="00265AD6"/>
    <w:rsid w:val="00266146"/>
    <w:rsid w:val="002678F6"/>
    <w:rsid w:val="00267B37"/>
    <w:rsid w:val="00275713"/>
    <w:rsid w:val="00275AEF"/>
    <w:rsid w:val="0028176B"/>
    <w:rsid w:val="00282B7E"/>
    <w:rsid w:val="002851C9"/>
    <w:rsid w:val="00287BA0"/>
    <w:rsid w:val="00292674"/>
    <w:rsid w:val="00293AA8"/>
    <w:rsid w:val="0029408F"/>
    <w:rsid w:val="002A1227"/>
    <w:rsid w:val="002A16CF"/>
    <w:rsid w:val="002A345F"/>
    <w:rsid w:val="002A34CB"/>
    <w:rsid w:val="002A3872"/>
    <w:rsid w:val="002A7703"/>
    <w:rsid w:val="002B1D0E"/>
    <w:rsid w:val="002B1E72"/>
    <w:rsid w:val="002B5C7C"/>
    <w:rsid w:val="002B6EBC"/>
    <w:rsid w:val="002C5407"/>
    <w:rsid w:val="002D244B"/>
    <w:rsid w:val="002D483A"/>
    <w:rsid w:val="002D6444"/>
    <w:rsid w:val="002E055E"/>
    <w:rsid w:val="002E1218"/>
    <w:rsid w:val="002E1EDB"/>
    <w:rsid w:val="002E2C49"/>
    <w:rsid w:val="002E2E40"/>
    <w:rsid w:val="002F270D"/>
    <w:rsid w:val="002F4917"/>
    <w:rsid w:val="002F54F8"/>
    <w:rsid w:val="002F76CA"/>
    <w:rsid w:val="003037FC"/>
    <w:rsid w:val="00310573"/>
    <w:rsid w:val="00313812"/>
    <w:rsid w:val="00314F21"/>
    <w:rsid w:val="00320161"/>
    <w:rsid w:val="00322C52"/>
    <w:rsid w:val="0032344D"/>
    <w:rsid w:val="0032482C"/>
    <w:rsid w:val="0033221B"/>
    <w:rsid w:val="00333321"/>
    <w:rsid w:val="00335B19"/>
    <w:rsid w:val="00350746"/>
    <w:rsid w:val="00351ECE"/>
    <w:rsid w:val="00353596"/>
    <w:rsid w:val="003565C1"/>
    <w:rsid w:val="00371DA3"/>
    <w:rsid w:val="0037343F"/>
    <w:rsid w:val="003735A8"/>
    <w:rsid w:val="00373A25"/>
    <w:rsid w:val="00374A88"/>
    <w:rsid w:val="00376B55"/>
    <w:rsid w:val="00387877"/>
    <w:rsid w:val="00387D82"/>
    <w:rsid w:val="00390924"/>
    <w:rsid w:val="00390D8E"/>
    <w:rsid w:val="0039111F"/>
    <w:rsid w:val="00392B87"/>
    <w:rsid w:val="0039574A"/>
    <w:rsid w:val="003B2547"/>
    <w:rsid w:val="003C0BC3"/>
    <w:rsid w:val="003C143D"/>
    <w:rsid w:val="003C2F51"/>
    <w:rsid w:val="003C3CF8"/>
    <w:rsid w:val="003C417F"/>
    <w:rsid w:val="003C6578"/>
    <w:rsid w:val="003C77F6"/>
    <w:rsid w:val="003D050D"/>
    <w:rsid w:val="003D0B45"/>
    <w:rsid w:val="003D76E3"/>
    <w:rsid w:val="003E1451"/>
    <w:rsid w:val="003E17FF"/>
    <w:rsid w:val="003E2FF6"/>
    <w:rsid w:val="003E750D"/>
    <w:rsid w:val="003F199D"/>
    <w:rsid w:val="003F24B8"/>
    <w:rsid w:val="003F5DD3"/>
    <w:rsid w:val="003F6A63"/>
    <w:rsid w:val="00400707"/>
    <w:rsid w:val="00405B7E"/>
    <w:rsid w:val="00412A4D"/>
    <w:rsid w:val="0041315B"/>
    <w:rsid w:val="00424A89"/>
    <w:rsid w:val="00425246"/>
    <w:rsid w:val="00426CE8"/>
    <w:rsid w:val="004350F4"/>
    <w:rsid w:val="0043518B"/>
    <w:rsid w:val="004361BA"/>
    <w:rsid w:val="00436C19"/>
    <w:rsid w:val="00441E69"/>
    <w:rsid w:val="00443C50"/>
    <w:rsid w:val="00443DEA"/>
    <w:rsid w:val="00444A9B"/>
    <w:rsid w:val="00445F40"/>
    <w:rsid w:val="00451893"/>
    <w:rsid w:val="00451FD7"/>
    <w:rsid w:val="004532B5"/>
    <w:rsid w:val="00454792"/>
    <w:rsid w:val="004549DC"/>
    <w:rsid w:val="00461AF8"/>
    <w:rsid w:val="00462AB4"/>
    <w:rsid w:val="004632D8"/>
    <w:rsid w:val="004701B1"/>
    <w:rsid w:val="00485F99"/>
    <w:rsid w:val="00486435"/>
    <w:rsid w:val="004925DF"/>
    <w:rsid w:val="004927D4"/>
    <w:rsid w:val="00493ACD"/>
    <w:rsid w:val="00494329"/>
    <w:rsid w:val="004958FE"/>
    <w:rsid w:val="00495E4A"/>
    <w:rsid w:val="0049659A"/>
    <w:rsid w:val="00496A83"/>
    <w:rsid w:val="00496CFC"/>
    <w:rsid w:val="004A178E"/>
    <w:rsid w:val="004A2181"/>
    <w:rsid w:val="004A2EA9"/>
    <w:rsid w:val="004A5794"/>
    <w:rsid w:val="004A79A8"/>
    <w:rsid w:val="004B20A0"/>
    <w:rsid w:val="004B32E7"/>
    <w:rsid w:val="004C0FCD"/>
    <w:rsid w:val="004C3827"/>
    <w:rsid w:val="004C3F02"/>
    <w:rsid w:val="004C48F8"/>
    <w:rsid w:val="004C5F27"/>
    <w:rsid w:val="004C7557"/>
    <w:rsid w:val="004D0F97"/>
    <w:rsid w:val="004D4D7D"/>
    <w:rsid w:val="004E29D2"/>
    <w:rsid w:val="004E4884"/>
    <w:rsid w:val="004E5123"/>
    <w:rsid w:val="004E656F"/>
    <w:rsid w:val="004F51F5"/>
    <w:rsid w:val="004F5FD2"/>
    <w:rsid w:val="00505D97"/>
    <w:rsid w:val="005101C2"/>
    <w:rsid w:val="00517901"/>
    <w:rsid w:val="00522CF4"/>
    <w:rsid w:val="0052542E"/>
    <w:rsid w:val="005303B9"/>
    <w:rsid w:val="005316D6"/>
    <w:rsid w:val="0053278A"/>
    <w:rsid w:val="00535190"/>
    <w:rsid w:val="00541E0C"/>
    <w:rsid w:val="00543501"/>
    <w:rsid w:val="005460ED"/>
    <w:rsid w:val="00547409"/>
    <w:rsid w:val="005503E4"/>
    <w:rsid w:val="00551C0C"/>
    <w:rsid w:val="005548B7"/>
    <w:rsid w:val="00554FE4"/>
    <w:rsid w:val="0056015D"/>
    <w:rsid w:val="00563241"/>
    <w:rsid w:val="0056363B"/>
    <w:rsid w:val="00564EE8"/>
    <w:rsid w:val="00565BD5"/>
    <w:rsid w:val="00565E00"/>
    <w:rsid w:val="00567744"/>
    <w:rsid w:val="005715CE"/>
    <w:rsid w:val="00571993"/>
    <w:rsid w:val="00571C69"/>
    <w:rsid w:val="00574A64"/>
    <w:rsid w:val="00574E67"/>
    <w:rsid w:val="00575D2C"/>
    <w:rsid w:val="0057651E"/>
    <w:rsid w:val="00576A71"/>
    <w:rsid w:val="00577472"/>
    <w:rsid w:val="005776C0"/>
    <w:rsid w:val="00584966"/>
    <w:rsid w:val="00585177"/>
    <w:rsid w:val="00586A25"/>
    <w:rsid w:val="00586FCF"/>
    <w:rsid w:val="00595FC6"/>
    <w:rsid w:val="005A2C21"/>
    <w:rsid w:val="005A475E"/>
    <w:rsid w:val="005A71EE"/>
    <w:rsid w:val="005B5763"/>
    <w:rsid w:val="005B5B85"/>
    <w:rsid w:val="005C4AB1"/>
    <w:rsid w:val="005C7069"/>
    <w:rsid w:val="005D176F"/>
    <w:rsid w:val="005D3551"/>
    <w:rsid w:val="005D3BBF"/>
    <w:rsid w:val="005D560F"/>
    <w:rsid w:val="005E04A9"/>
    <w:rsid w:val="005E1A8A"/>
    <w:rsid w:val="005E329C"/>
    <w:rsid w:val="005F070C"/>
    <w:rsid w:val="005F2EBD"/>
    <w:rsid w:val="005F68B9"/>
    <w:rsid w:val="005F74E0"/>
    <w:rsid w:val="00600111"/>
    <w:rsid w:val="00601D2B"/>
    <w:rsid w:val="0060232A"/>
    <w:rsid w:val="00602D0D"/>
    <w:rsid w:val="0060308F"/>
    <w:rsid w:val="00607BA5"/>
    <w:rsid w:val="00607C7D"/>
    <w:rsid w:val="006102CC"/>
    <w:rsid w:val="00612765"/>
    <w:rsid w:val="00612ABF"/>
    <w:rsid w:val="006216DC"/>
    <w:rsid w:val="00623095"/>
    <w:rsid w:val="00623826"/>
    <w:rsid w:val="00625B1B"/>
    <w:rsid w:val="00627FBA"/>
    <w:rsid w:val="00631B6F"/>
    <w:rsid w:val="00632FC0"/>
    <w:rsid w:val="00633A18"/>
    <w:rsid w:val="0063630D"/>
    <w:rsid w:val="00637341"/>
    <w:rsid w:val="006440F5"/>
    <w:rsid w:val="00651A71"/>
    <w:rsid w:val="0065550A"/>
    <w:rsid w:val="00661C7B"/>
    <w:rsid w:val="0066366B"/>
    <w:rsid w:val="0066517B"/>
    <w:rsid w:val="00665202"/>
    <w:rsid w:val="00665DCA"/>
    <w:rsid w:val="006670CC"/>
    <w:rsid w:val="0067420A"/>
    <w:rsid w:val="0067503E"/>
    <w:rsid w:val="00677BCC"/>
    <w:rsid w:val="0068021B"/>
    <w:rsid w:val="00682608"/>
    <w:rsid w:val="0068380F"/>
    <w:rsid w:val="00685F91"/>
    <w:rsid w:val="00691526"/>
    <w:rsid w:val="00691903"/>
    <w:rsid w:val="00694328"/>
    <w:rsid w:val="006A0325"/>
    <w:rsid w:val="006A1D72"/>
    <w:rsid w:val="006A43DF"/>
    <w:rsid w:val="006A4E55"/>
    <w:rsid w:val="006A54F0"/>
    <w:rsid w:val="006A7EF8"/>
    <w:rsid w:val="006B1530"/>
    <w:rsid w:val="006B495E"/>
    <w:rsid w:val="006C7BF7"/>
    <w:rsid w:val="006C7C83"/>
    <w:rsid w:val="006D2424"/>
    <w:rsid w:val="006D35D2"/>
    <w:rsid w:val="006D4134"/>
    <w:rsid w:val="006E1D0E"/>
    <w:rsid w:val="006E3E8A"/>
    <w:rsid w:val="006E498F"/>
    <w:rsid w:val="006E517F"/>
    <w:rsid w:val="006F369E"/>
    <w:rsid w:val="006F5C52"/>
    <w:rsid w:val="006F717E"/>
    <w:rsid w:val="007149D4"/>
    <w:rsid w:val="00715D40"/>
    <w:rsid w:val="00717BF7"/>
    <w:rsid w:val="007238C7"/>
    <w:rsid w:val="0072702A"/>
    <w:rsid w:val="00730D8A"/>
    <w:rsid w:val="0073147B"/>
    <w:rsid w:val="0073720C"/>
    <w:rsid w:val="00742A46"/>
    <w:rsid w:val="00744884"/>
    <w:rsid w:val="00744ADF"/>
    <w:rsid w:val="00747906"/>
    <w:rsid w:val="00753E37"/>
    <w:rsid w:val="00755FC2"/>
    <w:rsid w:val="007571AB"/>
    <w:rsid w:val="00760A90"/>
    <w:rsid w:val="0076173D"/>
    <w:rsid w:val="00761CEF"/>
    <w:rsid w:val="00770774"/>
    <w:rsid w:val="00774503"/>
    <w:rsid w:val="0077545A"/>
    <w:rsid w:val="0077625D"/>
    <w:rsid w:val="00776B7E"/>
    <w:rsid w:val="00777C61"/>
    <w:rsid w:val="00780365"/>
    <w:rsid w:val="00780B36"/>
    <w:rsid w:val="00781243"/>
    <w:rsid w:val="00783E89"/>
    <w:rsid w:val="00785BDF"/>
    <w:rsid w:val="00794466"/>
    <w:rsid w:val="00796097"/>
    <w:rsid w:val="007A30D8"/>
    <w:rsid w:val="007A50B1"/>
    <w:rsid w:val="007A6B2D"/>
    <w:rsid w:val="007B10CD"/>
    <w:rsid w:val="007B16F4"/>
    <w:rsid w:val="007B1BFD"/>
    <w:rsid w:val="007B22EC"/>
    <w:rsid w:val="007B407F"/>
    <w:rsid w:val="007C0373"/>
    <w:rsid w:val="007C091E"/>
    <w:rsid w:val="007C5271"/>
    <w:rsid w:val="007C583D"/>
    <w:rsid w:val="007C67D7"/>
    <w:rsid w:val="007D0767"/>
    <w:rsid w:val="007D1BE4"/>
    <w:rsid w:val="007D5915"/>
    <w:rsid w:val="007D5CEB"/>
    <w:rsid w:val="007E2AB8"/>
    <w:rsid w:val="007E375E"/>
    <w:rsid w:val="007F0ED5"/>
    <w:rsid w:val="007F0FDE"/>
    <w:rsid w:val="007F2276"/>
    <w:rsid w:val="00800FEF"/>
    <w:rsid w:val="00802760"/>
    <w:rsid w:val="008075AD"/>
    <w:rsid w:val="00807EAF"/>
    <w:rsid w:val="00810C4F"/>
    <w:rsid w:val="00811E2A"/>
    <w:rsid w:val="00813364"/>
    <w:rsid w:val="0081395D"/>
    <w:rsid w:val="00815496"/>
    <w:rsid w:val="00816112"/>
    <w:rsid w:val="008217E8"/>
    <w:rsid w:val="00825276"/>
    <w:rsid w:val="0082758B"/>
    <w:rsid w:val="00831A82"/>
    <w:rsid w:val="0083381F"/>
    <w:rsid w:val="008346DF"/>
    <w:rsid w:val="008353A7"/>
    <w:rsid w:val="00835B71"/>
    <w:rsid w:val="00835D30"/>
    <w:rsid w:val="00836570"/>
    <w:rsid w:val="00840DF5"/>
    <w:rsid w:val="008415BE"/>
    <w:rsid w:val="00843573"/>
    <w:rsid w:val="00846F40"/>
    <w:rsid w:val="00852160"/>
    <w:rsid w:val="00862D4F"/>
    <w:rsid w:val="00876FAB"/>
    <w:rsid w:val="00877DC0"/>
    <w:rsid w:val="00877F00"/>
    <w:rsid w:val="00880912"/>
    <w:rsid w:val="008851BD"/>
    <w:rsid w:val="00885F5A"/>
    <w:rsid w:val="008879B0"/>
    <w:rsid w:val="00892D87"/>
    <w:rsid w:val="0089749A"/>
    <w:rsid w:val="00897F8C"/>
    <w:rsid w:val="008A18A8"/>
    <w:rsid w:val="008A20F5"/>
    <w:rsid w:val="008A26AB"/>
    <w:rsid w:val="008A35AD"/>
    <w:rsid w:val="008A40AD"/>
    <w:rsid w:val="008B17C9"/>
    <w:rsid w:val="008B2057"/>
    <w:rsid w:val="008B68D3"/>
    <w:rsid w:val="008C0415"/>
    <w:rsid w:val="008C2175"/>
    <w:rsid w:val="008C2EA5"/>
    <w:rsid w:val="008C4719"/>
    <w:rsid w:val="008C7238"/>
    <w:rsid w:val="008D02B1"/>
    <w:rsid w:val="008D1993"/>
    <w:rsid w:val="008D3B18"/>
    <w:rsid w:val="008D528E"/>
    <w:rsid w:val="008D53EE"/>
    <w:rsid w:val="008D5C60"/>
    <w:rsid w:val="008D64F5"/>
    <w:rsid w:val="008D6947"/>
    <w:rsid w:val="008E5A58"/>
    <w:rsid w:val="008E6DF9"/>
    <w:rsid w:val="008E73B6"/>
    <w:rsid w:val="009005FC"/>
    <w:rsid w:val="0090081C"/>
    <w:rsid w:val="00900B10"/>
    <w:rsid w:val="00900FF2"/>
    <w:rsid w:val="009028E8"/>
    <w:rsid w:val="00902DA9"/>
    <w:rsid w:val="009031EE"/>
    <w:rsid w:val="00904D3A"/>
    <w:rsid w:val="009103BD"/>
    <w:rsid w:val="00911EA5"/>
    <w:rsid w:val="00916C95"/>
    <w:rsid w:val="00920052"/>
    <w:rsid w:val="00923207"/>
    <w:rsid w:val="00923868"/>
    <w:rsid w:val="009267AB"/>
    <w:rsid w:val="009318A2"/>
    <w:rsid w:val="00931FBF"/>
    <w:rsid w:val="00933BD0"/>
    <w:rsid w:val="00933D19"/>
    <w:rsid w:val="0093696B"/>
    <w:rsid w:val="00936D54"/>
    <w:rsid w:val="00940A12"/>
    <w:rsid w:val="0094133C"/>
    <w:rsid w:val="0094372D"/>
    <w:rsid w:val="009448AE"/>
    <w:rsid w:val="00945545"/>
    <w:rsid w:val="00945E3F"/>
    <w:rsid w:val="00952C8D"/>
    <w:rsid w:val="00955755"/>
    <w:rsid w:val="00966632"/>
    <w:rsid w:val="0096710B"/>
    <w:rsid w:val="0097600A"/>
    <w:rsid w:val="00982FA7"/>
    <w:rsid w:val="00983B8D"/>
    <w:rsid w:val="00987AB6"/>
    <w:rsid w:val="00991B70"/>
    <w:rsid w:val="00992229"/>
    <w:rsid w:val="009A18E7"/>
    <w:rsid w:val="009A3399"/>
    <w:rsid w:val="009A7267"/>
    <w:rsid w:val="009B5F00"/>
    <w:rsid w:val="009C2E36"/>
    <w:rsid w:val="009C4C1B"/>
    <w:rsid w:val="009C56D6"/>
    <w:rsid w:val="009D33FF"/>
    <w:rsid w:val="009E2565"/>
    <w:rsid w:val="009E3E43"/>
    <w:rsid w:val="009E43E4"/>
    <w:rsid w:val="009E60F3"/>
    <w:rsid w:val="009E6B85"/>
    <w:rsid w:val="009F2B75"/>
    <w:rsid w:val="00A04585"/>
    <w:rsid w:val="00A054F2"/>
    <w:rsid w:val="00A0579A"/>
    <w:rsid w:val="00A059BA"/>
    <w:rsid w:val="00A06F12"/>
    <w:rsid w:val="00A11C4B"/>
    <w:rsid w:val="00A11D4A"/>
    <w:rsid w:val="00A131FC"/>
    <w:rsid w:val="00A14493"/>
    <w:rsid w:val="00A1677D"/>
    <w:rsid w:val="00A16F28"/>
    <w:rsid w:val="00A30370"/>
    <w:rsid w:val="00A41C54"/>
    <w:rsid w:val="00A4244E"/>
    <w:rsid w:val="00A50084"/>
    <w:rsid w:val="00A50832"/>
    <w:rsid w:val="00A523CF"/>
    <w:rsid w:val="00A539D1"/>
    <w:rsid w:val="00A55ED9"/>
    <w:rsid w:val="00A5630E"/>
    <w:rsid w:val="00A5696E"/>
    <w:rsid w:val="00A600A6"/>
    <w:rsid w:val="00A608E5"/>
    <w:rsid w:val="00A62574"/>
    <w:rsid w:val="00A63EA2"/>
    <w:rsid w:val="00A64451"/>
    <w:rsid w:val="00A648F9"/>
    <w:rsid w:val="00A6559B"/>
    <w:rsid w:val="00A66824"/>
    <w:rsid w:val="00A66D4D"/>
    <w:rsid w:val="00A67DAA"/>
    <w:rsid w:val="00A70823"/>
    <w:rsid w:val="00A71C82"/>
    <w:rsid w:val="00A723B0"/>
    <w:rsid w:val="00A73263"/>
    <w:rsid w:val="00A741C2"/>
    <w:rsid w:val="00A82A75"/>
    <w:rsid w:val="00A82B1D"/>
    <w:rsid w:val="00A83E73"/>
    <w:rsid w:val="00A85ABE"/>
    <w:rsid w:val="00A86B97"/>
    <w:rsid w:val="00A87360"/>
    <w:rsid w:val="00A87D63"/>
    <w:rsid w:val="00A906BD"/>
    <w:rsid w:val="00AA435B"/>
    <w:rsid w:val="00AA4E2C"/>
    <w:rsid w:val="00AB14A2"/>
    <w:rsid w:val="00AB424E"/>
    <w:rsid w:val="00AB56D0"/>
    <w:rsid w:val="00AC573D"/>
    <w:rsid w:val="00AD1302"/>
    <w:rsid w:val="00AD3C6F"/>
    <w:rsid w:val="00AD7988"/>
    <w:rsid w:val="00AD7F74"/>
    <w:rsid w:val="00AE0211"/>
    <w:rsid w:val="00AE55FC"/>
    <w:rsid w:val="00AE6715"/>
    <w:rsid w:val="00AF0177"/>
    <w:rsid w:val="00AF31F0"/>
    <w:rsid w:val="00AF3C2C"/>
    <w:rsid w:val="00AF632D"/>
    <w:rsid w:val="00B03137"/>
    <w:rsid w:val="00B07A0C"/>
    <w:rsid w:val="00B10CE3"/>
    <w:rsid w:val="00B147F2"/>
    <w:rsid w:val="00B164D0"/>
    <w:rsid w:val="00B17B44"/>
    <w:rsid w:val="00B2225F"/>
    <w:rsid w:val="00B22852"/>
    <w:rsid w:val="00B24A7C"/>
    <w:rsid w:val="00B253C6"/>
    <w:rsid w:val="00B272CF"/>
    <w:rsid w:val="00B32FEB"/>
    <w:rsid w:val="00B33E0E"/>
    <w:rsid w:val="00B33E71"/>
    <w:rsid w:val="00B34474"/>
    <w:rsid w:val="00B35686"/>
    <w:rsid w:val="00B40BF2"/>
    <w:rsid w:val="00B42ACE"/>
    <w:rsid w:val="00B4373D"/>
    <w:rsid w:val="00B45372"/>
    <w:rsid w:val="00B52164"/>
    <w:rsid w:val="00B548D3"/>
    <w:rsid w:val="00B57C4B"/>
    <w:rsid w:val="00B63438"/>
    <w:rsid w:val="00B65EE3"/>
    <w:rsid w:val="00B70051"/>
    <w:rsid w:val="00B70DFC"/>
    <w:rsid w:val="00B71893"/>
    <w:rsid w:val="00B76462"/>
    <w:rsid w:val="00B77361"/>
    <w:rsid w:val="00B82755"/>
    <w:rsid w:val="00B83396"/>
    <w:rsid w:val="00B83707"/>
    <w:rsid w:val="00B84073"/>
    <w:rsid w:val="00B84189"/>
    <w:rsid w:val="00B8439F"/>
    <w:rsid w:val="00B91C51"/>
    <w:rsid w:val="00B93DA1"/>
    <w:rsid w:val="00B96C6E"/>
    <w:rsid w:val="00BA0BE4"/>
    <w:rsid w:val="00BA12A3"/>
    <w:rsid w:val="00BA2584"/>
    <w:rsid w:val="00BA2982"/>
    <w:rsid w:val="00BB0240"/>
    <w:rsid w:val="00BB1E7A"/>
    <w:rsid w:val="00BB228A"/>
    <w:rsid w:val="00BB7968"/>
    <w:rsid w:val="00BE0A41"/>
    <w:rsid w:val="00BE4CA0"/>
    <w:rsid w:val="00BF148F"/>
    <w:rsid w:val="00BF289E"/>
    <w:rsid w:val="00BF6AE3"/>
    <w:rsid w:val="00C03562"/>
    <w:rsid w:val="00C03ACB"/>
    <w:rsid w:val="00C124A3"/>
    <w:rsid w:val="00C12802"/>
    <w:rsid w:val="00C134B1"/>
    <w:rsid w:val="00C13908"/>
    <w:rsid w:val="00C144FD"/>
    <w:rsid w:val="00C14D2C"/>
    <w:rsid w:val="00C15C2C"/>
    <w:rsid w:val="00C20199"/>
    <w:rsid w:val="00C21309"/>
    <w:rsid w:val="00C2463C"/>
    <w:rsid w:val="00C24ABA"/>
    <w:rsid w:val="00C25DD0"/>
    <w:rsid w:val="00C30240"/>
    <w:rsid w:val="00C30DFF"/>
    <w:rsid w:val="00C32648"/>
    <w:rsid w:val="00C32DAE"/>
    <w:rsid w:val="00C33510"/>
    <w:rsid w:val="00C348B8"/>
    <w:rsid w:val="00C35749"/>
    <w:rsid w:val="00C46D95"/>
    <w:rsid w:val="00C5190E"/>
    <w:rsid w:val="00C52AFA"/>
    <w:rsid w:val="00C64493"/>
    <w:rsid w:val="00C65A63"/>
    <w:rsid w:val="00C666FE"/>
    <w:rsid w:val="00C67342"/>
    <w:rsid w:val="00C70F65"/>
    <w:rsid w:val="00C71A8E"/>
    <w:rsid w:val="00C728FF"/>
    <w:rsid w:val="00C73FA5"/>
    <w:rsid w:val="00C766F7"/>
    <w:rsid w:val="00C776C5"/>
    <w:rsid w:val="00C7797C"/>
    <w:rsid w:val="00C9069F"/>
    <w:rsid w:val="00C90994"/>
    <w:rsid w:val="00C911FD"/>
    <w:rsid w:val="00C94A3B"/>
    <w:rsid w:val="00C96E11"/>
    <w:rsid w:val="00CA0FFF"/>
    <w:rsid w:val="00CA37C5"/>
    <w:rsid w:val="00CA45D4"/>
    <w:rsid w:val="00CA4BC1"/>
    <w:rsid w:val="00CA7B82"/>
    <w:rsid w:val="00CB54F8"/>
    <w:rsid w:val="00CB6D8F"/>
    <w:rsid w:val="00CC1DB5"/>
    <w:rsid w:val="00CC31A5"/>
    <w:rsid w:val="00CC4FD0"/>
    <w:rsid w:val="00CD3B35"/>
    <w:rsid w:val="00CD43DD"/>
    <w:rsid w:val="00CD4641"/>
    <w:rsid w:val="00CD490B"/>
    <w:rsid w:val="00CE1B1A"/>
    <w:rsid w:val="00CE1C04"/>
    <w:rsid w:val="00CE1C38"/>
    <w:rsid w:val="00CE602E"/>
    <w:rsid w:val="00CE63C5"/>
    <w:rsid w:val="00CF6FBE"/>
    <w:rsid w:val="00D00E07"/>
    <w:rsid w:val="00D04AC0"/>
    <w:rsid w:val="00D04CFE"/>
    <w:rsid w:val="00D05890"/>
    <w:rsid w:val="00D06080"/>
    <w:rsid w:val="00D14DBC"/>
    <w:rsid w:val="00D15039"/>
    <w:rsid w:val="00D17FBC"/>
    <w:rsid w:val="00D21C4F"/>
    <w:rsid w:val="00D22671"/>
    <w:rsid w:val="00D239EB"/>
    <w:rsid w:val="00D2789C"/>
    <w:rsid w:val="00D322B8"/>
    <w:rsid w:val="00D3365C"/>
    <w:rsid w:val="00D41C9E"/>
    <w:rsid w:val="00D422DC"/>
    <w:rsid w:val="00D42F06"/>
    <w:rsid w:val="00D435A3"/>
    <w:rsid w:val="00D45570"/>
    <w:rsid w:val="00D45BF5"/>
    <w:rsid w:val="00D46BF7"/>
    <w:rsid w:val="00D60833"/>
    <w:rsid w:val="00D66D2D"/>
    <w:rsid w:val="00D716B5"/>
    <w:rsid w:val="00D75942"/>
    <w:rsid w:val="00D759F2"/>
    <w:rsid w:val="00D76107"/>
    <w:rsid w:val="00D8241B"/>
    <w:rsid w:val="00D84758"/>
    <w:rsid w:val="00D87ADC"/>
    <w:rsid w:val="00D87F18"/>
    <w:rsid w:val="00D933E2"/>
    <w:rsid w:val="00D93AF4"/>
    <w:rsid w:val="00D9523B"/>
    <w:rsid w:val="00D96BA3"/>
    <w:rsid w:val="00D96FF0"/>
    <w:rsid w:val="00DA0451"/>
    <w:rsid w:val="00DA5534"/>
    <w:rsid w:val="00DA563B"/>
    <w:rsid w:val="00DA7B92"/>
    <w:rsid w:val="00DB027C"/>
    <w:rsid w:val="00DB333F"/>
    <w:rsid w:val="00DB451A"/>
    <w:rsid w:val="00DB7A70"/>
    <w:rsid w:val="00DC2211"/>
    <w:rsid w:val="00DC45F8"/>
    <w:rsid w:val="00DC599B"/>
    <w:rsid w:val="00DC6782"/>
    <w:rsid w:val="00DC73D6"/>
    <w:rsid w:val="00DC73FF"/>
    <w:rsid w:val="00DC7E98"/>
    <w:rsid w:val="00DD1D99"/>
    <w:rsid w:val="00DD2B43"/>
    <w:rsid w:val="00DE6B17"/>
    <w:rsid w:val="00DF4933"/>
    <w:rsid w:val="00DF574C"/>
    <w:rsid w:val="00E0714A"/>
    <w:rsid w:val="00E1543A"/>
    <w:rsid w:val="00E21034"/>
    <w:rsid w:val="00E24E71"/>
    <w:rsid w:val="00E24FC3"/>
    <w:rsid w:val="00E256D5"/>
    <w:rsid w:val="00E2586F"/>
    <w:rsid w:val="00E30B2D"/>
    <w:rsid w:val="00E312C8"/>
    <w:rsid w:val="00E33668"/>
    <w:rsid w:val="00E40790"/>
    <w:rsid w:val="00E4438E"/>
    <w:rsid w:val="00E525F8"/>
    <w:rsid w:val="00E52FD2"/>
    <w:rsid w:val="00E54A6D"/>
    <w:rsid w:val="00E55CAE"/>
    <w:rsid w:val="00E62833"/>
    <w:rsid w:val="00E62866"/>
    <w:rsid w:val="00E637A7"/>
    <w:rsid w:val="00E649BF"/>
    <w:rsid w:val="00E65006"/>
    <w:rsid w:val="00E73556"/>
    <w:rsid w:val="00E739BD"/>
    <w:rsid w:val="00E74B1B"/>
    <w:rsid w:val="00E77019"/>
    <w:rsid w:val="00E77FD0"/>
    <w:rsid w:val="00E81C09"/>
    <w:rsid w:val="00E86630"/>
    <w:rsid w:val="00E870BC"/>
    <w:rsid w:val="00E87F2D"/>
    <w:rsid w:val="00E87FA6"/>
    <w:rsid w:val="00E92081"/>
    <w:rsid w:val="00E928DE"/>
    <w:rsid w:val="00E92DAA"/>
    <w:rsid w:val="00E94207"/>
    <w:rsid w:val="00E945DD"/>
    <w:rsid w:val="00E96390"/>
    <w:rsid w:val="00E9689B"/>
    <w:rsid w:val="00EA1196"/>
    <w:rsid w:val="00EA3945"/>
    <w:rsid w:val="00EA5F42"/>
    <w:rsid w:val="00EB6261"/>
    <w:rsid w:val="00EB6645"/>
    <w:rsid w:val="00EB75A7"/>
    <w:rsid w:val="00EC10FF"/>
    <w:rsid w:val="00EC1D03"/>
    <w:rsid w:val="00EC4644"/>
    <w:rsid w:val="00EC6873"/>
    <w:rsid w:val="00EC758C"/>
    <w:rsid w:val="00EC7D43"/>
    <w:rsid w:val="00ED1D43"/>
    <w:rsid w:val="00EE4206"/>
    <w:rsid w:val="00EE50CC"/>
    <w:rsid w:val="00EE5E1A"/>
    <w:rsid w:val="00EE653A"/>
    <w:rsid w:val="00EE72FF"/>
    <w:rsid w:val="00EF0C6C"/>
    <w:rsid w:val="00EF4F5A"/>
    <w:rsid w:val="00EF6502"/>
    <w:rsid w:val="00F010B7"/>
    <w:rsid w:val="00F01F69"/>
    <w:rsid w:val="00F034F7"/>
    <w:rsid w:val="00F05131"/>
    <w:rsid w:val="00F061B5"/>
    <w:rsid w:val="00F06A24"/>
    <w:rsid w:val="00F133B3"/>
    <w:rsid w:val="00F154E0"/>
    <w:rsid w:val="00F22A48"/>
    <w:rsid w:val="00F238BF"/>
    <w:rsid w:val="00F24839"/>
    <w:rsid w:val="00F273B4"/>
    <w:rsid w:val="00F35E63"/>
    <w:rsid w:val="00F36871"/>
    <w:rsid w:val="00F37599"/>
    <w:rsid w:val="00F400AE"/>
    <w:rsid w:val="00F45324"/>
    <w:rsid w:val="00F52B7D"/>
    <w:rsid w:val="00F53653"/>
    <w:rsid w:val="00F5578B"/>
    <w:rsid w:val="00F60C1B"/>
    <w:rsid w:val="00F64A5B"/>
    <w:rsid w:val="00F65198"/>
    <w:rsid w:val="00F651A0"/>
    <w:rsid w:val="00F65DAE"/>
    <w:rsid w:val="00F70765"/>
    <w:rsid w:val="00F730E5"/>
    <w:rsid w:val="00F7697E"/>
    <w:rsid w:val="00F76CED"/>
    <w:rsid w:val="00F77170"/>
    <w:rsid w:val="00F82BFA"/>
    <w:rsid w:val="00F9530D"/>
    <w:rsid w:val="00FA13E2"/>
    <w:rsid w:val="00FA176E"/>
    <w:rsid w:val="00FA3D2F"/>
    <w:rsid w:val="00FA45B0"/>
    <w:rsid w:val="00FA5204"/>
    <w:rsid w:val="00FB202E"/>
    <w:rsid w:val="00FB3872"/>
    <w:rsid w:val="00FB4FFC"/>
    <w:rsid w:val="00FC20BB"/>
    <w:rsid w:val="00FC24C4"/>
    <w:rsid w:val="00FC45C6"/>
    <w:rsid w:val="00FC56E4"/>
    <w:rsid w:val="00FC725D"/>
    <w:rsid w:val="00FD03A2"/>
    <w:rsid w:val="00FD187D"/>
    <w:rsid w:val="00FD5CD9"/>
    <w:rsid w:val="00FD7382"/>
    <w:rsid w:val="00FD7D15"/>
    <w:rsid w:val="00FE0803"/>
    <w:rsid w:val="00FE4A8C"/>
    <w:rsid w:val="00FE71E0"/>
    <w:rsid w:val="00FF1FDA"/>
    <w:rsid w:val="00FF35FA"/>
    <w:rsid w:val="00FF5BE4"/>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1ABF9CE"/>
  <w15:docId w15:val="{17B654D1-DDF3-4BFB-964E-8C5D832BA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7"/>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uiPriority w:val="9"/>
    <w:qFormat/>
    <w:rsid w:val="00F9530D"/>
    <w:pPr>
      <w:spacing w:after="200" w:line="276" w:lineRule="auto"/>
    </w:pPr>
    <w:rPr>
      <w:sz w:val="22"/>
      <w:szCs w:val="22"/>
    </w:rPr>
  </w:style>
  <w:style w:type="paragraph" w:styleId="1">
    <w:name w:val="heading 1"/>
    <w:basedOn w:val="a0"/>
    <w:next w:val="a0"/>
    <w:link w:val="Heading1Char"/>
    <w:uiPriority w:val="9"/>
    <w:qFormat/>
    <w:rsid w:val="00F9530D"/>
    <w:pPr>
      <w:keepNext/>
      <w:keepLines/>
      <w:spacing w:before="480" w:after="0" w:line="240" w:lineRule="auto"/>
      <w:outlineLvl w:val="0"/>
    </w:pPr>
    <w:rPr>
      <w:rFonts w:cstheme="majorBidi"/>
      <w:b/>
      <w:bCs/>
      <w:color w:val="C00000"/>
      <w:sz w:val="36"/>
      <w:szCs w:val="28"/>
    </w:rPr>
  </w:style>
  <w:style w:type="paragraph" w:styleId="2">
    <w:name w:val="heading 2"/>
    <w:basedOn w:val="a0"/>
    <w:next w:val="a0"/>
    <w:link w:val="Heading2Char"/>
    <w:uiPriority w:val="9"/>
    <w:qFormat/>
    <w:rsid w:val="00F9530D"/>
    <w:pPr>
      <w:keepNext/>
      <w:keepLines/>
      <w:spacing w:before="200" w:after="0" w:line="240" w:lineRule="auto"/>
      <w:outlineLvl w:val="1"/>
    </w:pPr>
    <w:rPr>
      <w:rFonts w:cs="Calibri"/>
      <w:b/>
      <w:bCs/>
      <w:color w:val="C00000"/>
      <w:sz w:val="28"/>
      <w:szCs w:val="28"/>
    </w:rPr>
  </w:style>
  <w:style w:type="paragraph" w:styleId="3">
    <w:name w:val="heading 3"/>
    <w:basedOn w:val="a0"/>
    <w:next w:val="a0"/>
    <w:link w:val="Heading3Char"/>
    <w:uiPriority w:val="9"/>
    <w:qFormat/>
    <w:rsid w:val="00F9530D"/>
    <w:pPr>
      <w:keepNext/>
      <w:spacing w:before="240" w:after="60"/>
      <w:outlineLvl w:val="2"/>
    </w:pPr>
    <w:rPr>
      <w:rFonts w:cstheme="majorBidi"/>
      <w:b/>
      <w:bCs/>
      <w:sz w:val="26"/>
      <w:szCs w:val="26"/>
    </w:rPr>
  </w:style>
  <w:style w:type="paragraph" w:styleId="4">
    <w:name w:val="heading 4"/>
    <w:basedOn w:val="a0"/>
    <w:next w:val="a0"/>
    <w:link w:val="Heading4Char"/>
    <w:uiPriority w:val="10"/>
    <w:qFormat/>
    <w:rsid w:val="00F9530D"/>
    <w:pPr>
      <w:keepNext/>
      <w:spacing w:before="240" w:after="60"/>
      <w:outlineLvl w:val="3"/>
    </w:pPr>
    <w:rPr>
      <w:rFonts w:eastAsiaTheme="majorEastAsia" w:cstheme="majorBidi"/>
      <w:b/>
      <w:bCs/>
      <w:sz w:val="24"/>
      <w:szCs w:val="28"/>
      <w:lang w:eastAsia="en-AU"/>
    </w:rPr>
  </w:style>
  <w:style w:type="paragraph" w:styleId="6">
    <w:name w:val="heading 6"/>
    <w:basedOn w:val="a0"/>
    <w:next w:val="a0"/>
    <w:link w:val="Heading6Char"/>
    <w:uiPriority w:val="9"/>
    <w:semiHidden/>
    <w:unhideWhenUsed/>
    <w:qFormat/>
    <w:rsid w:val="00F9530D"/>
    <w:pPr>
      <w:keepNext/>
      <w:keepLines/>
      <w:spacing w:before="200" w:after="0"/>
      <w:outlineLvl w:val="5"/>
    </w:pPr>
    <w:rPr>
      <w:rFonts w:ascii="Cambria" w:eastAsiaTheme="majorEastAsia" w:hAnsi="Cambria" w:cstheme="majorBidi"/>
      <w:i/>
      <w:iCs/>
      <w:color w:val="243F60"/>
    </w:rPr>
  </w:style>
  <w:style w:type="paragraph" w:styleId="7">
    <w:name w:val="heading 7"/>
    <w:basedOn w:val="a0"/>
    <w:next w:val="a0"/>
    <w:link w:val="Heading7Char"/>
    <w:uiPriority w:val="9"/>
    <w:semiHidden/>
    <w:unhideWhenUsed/>
    <w:qFormat/>
    <w:rsid w:val="00F9530D"/>
    <w:pPr>
      <w:keepNext/>
      <w:keepLines/>
      <w:spacing w:before="200" w:after="0"/>
      <w:outlineLvl w:val="6"/>
    </w:pPr>
    <w:rPr>
      <w:rFonts w:ascii="Cambria" w:eastAsiaTheme="majorEastAsia" w:hAnsi="Cambria" w:cstheme="majorBidi"/>
      <w:i/>
      <w:iCs/>
      <w:color w:val="404040"/>
    </w:rPr>
  </w:style>
  <w:style w:type="paragraph" w:styleId="8">
    <w:name w:val="heading 8"/>
    <w:basedOn w:val="a0"/>
    <w:next w:val="a0"/>
    <w:link w:val="Heading8Char"/>
    <w:uiPriority w:val="9"/>
    <w:semiHidden/>
    <w:unhideWhenUsed/>
    <w:qFormat/>
    <w:rsid w:val="00F9530D"/>
    <w:pPr>
      <w:spacing w:before="240" w:after="60"/>
      <w:outlineLvl w:val="7"/>
    </w:pPr>
    <w:rPr>
      <w:rFonts w:eastAsiaTheme="majorEastAsia" w:cstheme="majorBidi"/>
      <w:i/>
      <w:iCs/>
      <w:sz w:val="24"/>
      <w:szCs w:val="24"/>
    </w:rPr>
  </w:style>
  <w:style w:type="paragraph" w:styleId="9">
    <w:name w:val="heading 9"/>
    <w:basedOn w:val="a0"/>
    <w:next w:val="a0"/>
    <w:link w:val="Heading9Char"/>
    <w:uiPriority w:val="9"/>
    <w:semiHidden/>
    <w:unhideWhenUsed/>
    <w:qFormat/>
    <w:rsid w:val="00F9530D"/>
    <w:pPr>
      <w:spacing w:before="240" w:after="60"/>
      <w:outlineLvl w:val="8"/>
    </w:pPr>
    <w:rPr>
      <w:rFonts w:ascii="Cambria" w:eastAsiaTheme="majorEastAsia" w:hAnsi="Cambria"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link w:val="1"/>
    <w:uiPriority w:val="9"/>
    <w:rsid w:val="00F9530D"/>
    <w:rPr>
      <w:rFonts w:cstheme="majorBidi"/>
      <w:b/>
      <w:bCs/>
      <w:color w:val="C00000"/>
      <w:sz w:val="36"/>
      <w:szCs w:val="28"/>
    </w:rPr>
  </w:style>
  <w:style w:type="paragraph" w:styleId="a4">
    <w:name w:val="List Paragraph"/>
    <w:aliases w:val="List Paragraph1,Single bullet style"/>
    <w:basedOn w:val="a0"/>
    <w:link w:val="ListParagraphChar"/>
    <w:uiPriority w:val="34"/>
    <w:qFormat/>
    <w:rsid w:val="00D716B5"/>
    <w:pPr>
      <w:ind w:left="720"/>
    </w:pPr>
  </w:style>
  <w:style w:type="character" w:styleId="a5">
    <w:name w:val="Hyperlink"/>
    <w:uiPriority w:val="99"/>
    <w:unhideWhenUsed/>
    <w:rsid w:val="0081395D"/>
    <w:rPr>
      <w:color w:val="0000FF"/>
      <w:u w:val="single"/>
    </w:rPr>
  </w:style>
  <w:style w:type="character" w:customStyle="1" w:styleId="promotiondescription">
    <w:name w:val="promotion_description"/>
    <w:basedOn w:val="a1"/>
    <w:rsid w:val="00843573"/>
  </w:style>
  <w:style w:type="table" w:styleId="a6">
    <w:name w:val="Table Grid"/>
    <w:basedOn w:val="a2"/>
    <w:uiPriority w:val="59"/>
    <w:rsid w:val="000A785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M12">
    <w:name w:val="CM12"/>
    <w:basedOn w:val="a0"/>
    <w:next w:val="a0"/>
    <w:rsid w:val="009E60F3"/>
    <w:pPr>
      <w:widowControl w:val="0"/>
      <w:autoSpaceDE w:val="0"/>
      <w:autoSpaceDN w:val="0"/>
      <w:adjustRightInd w:val="0"/>
      <w:spacing w:after="120" w:line="240" w:lineRule="auto"/>
    </w:pPr>
    <w:rPr>
      <w:rFonts w:ascii="Gill Sans" w:eastAsia="新細明體" w:hAnsi="Gill Sans"/>
      <w:sz w:val="24"/>
      <w:szCs w:val="24"/>
      <w:lang w:val="en-US" w:eastAsia="zh-TW"/>
    </w:rPr>
  </w:style>
  <w:style w:type="paragraph" w:customStyle="1" w:styleId="Answers">
    <w:name w:val="Answers"/>
    <w:basedOn w:val="a0"/>
    <w:qFormat/>
    <w:rsid w:val="00F9530D"/>
    <w:pPr>
      <w:spacing w:after="0" w:line="240" w:lineRule="auto"/>
    </w:pPr>
    <w:rPr>
      <w:i/>
    </w:rPr>
  </w:style>
  <w:style w:type="paragraph" w:customStyle="1" w:styleId="AAAQuestions">
    <w:name w:val="AAA Questions"/>
    <w:basedOn w:val="a0"/>
    <w:link w:val="AAAQuestionsChar"/>
    <w:qFormat/>
    <w:rsid w:val="00F9530D"/>
    <w:pPr>
      <w:spacing w:after="0" w:line="240" w:lineRule="auto"/>
    </w:pPr>
    <w:rPr>
      <w:b/>
      <w:szCs w:val="20"/>
    </w:rPr>
  </w:style>
  <w:style w:type="character" w:customStyle="1" w:styleId="AAAQuestionsChar">
    <w:name w:val="AAA Questions Char"/>
    <w:link w:val="AAAQuestions"/>
    <w:rsid w:val="00F9530D"/>
    <w:rPr>
      <w:b/>
      <w:sz w:val="22"/>
    </w:rPr>
  </w:style>
  <w:style w:type="character" w:customStyle="1" w:styleId="Heading3Char">
    <w:name w:val="Heading 3 Char"/>
    <w:basedOn w:val="a1"/>
    <w:link w:val="3"/>
    <w:uiPriority w:val="9"/>
    <w:rsid w:val="00F9530D"/>
    <w:rPr>
      <w:rFonts w:cstheme="majorBidi"/>
      <w:b/>
      <w:bCs/>
      <w:sz w:val="26"/>
      <w:szCs w:val="26"/>
    </w:rPr>
  </w:style>
  <w:style w:type="paragraph" w:styleId="20">
    <w:name w:val="toc 2"/>
    <w:basedOn w:val="a0"/>
    <w:next w:val="a0"/>
    <w:autoRedefine/>
    <w:uiPriority w:val="39"/>
    <w:unhideWhenUsed/>
    <w:qFormat/>
    <w:rsid w:val="00F9530D"/>
    <w:pPr>
      <w:spacing w:after="100"/>
      <w:ind w:left="220"/>
    </w:pPr>
    <w:rPr>
      <w:rFonts w:eastAsia="Times New Roman"/>
    </w:rPr>
  </w:style>
  <w:style w:type="paragraph" w:styleId="10">
    <w:name w:val="toc 1"/>
    <w:basedOn w:val="a0"/>
    <w:next w:val="a0"/>
    <w:autoRedefine/>
    <w:uiPriority w:val="39"/>
    <w:unhideWhenUsed/>
    <w:qFormat/>
    <w:rsid w:val="00F9530D"/>
    <w:pPr>
      <w:spacing w:after="100"/>
    </w:pPr>
    <w:rPr>
      <w:rFonts w:eastAsia="Times New Roman"/>
      <w:b/>
    </w:rPr>
  </w:style>
  <w:style w:type="paragraph" w:styleId="30">
    <w:name w:val="toc 3"/>
    <w:basedOn w:val="a0"/>
    <w:next w:val="a0"/>
    <w:autoRedefine/>
    <w:uiPriority w:val="39"/>
    <w:unhideWhenUsed/>
    <w:qFormat/>
    <w:rsid w:val="00F9530D"/>
    <w:pPr>
      <w:spacing w:after="100"/>
      <w:ind w:left="440"/>
    </w:pPr>
  </w:style>
  <w:style w:type="paragraph" w:styleId="a7">
    <w:name w:val="header"/>
    <w:basedOn w:val="a0"/>
    <w:link w:val="HeaderChar"/>
    <w:uiPriority w:val="99"/>
    <w:unhideWhenUsed/>
    <w:rsid w:val="00665202"/>
    <w:pPr>
      <w:tabs>
        <w:tab w:val="center" w:pos="4513"/>
        <w:tab w:val="right" w:pos="9026"/>
      </w:tabs>
      <w:spacing w:after="0" w:line="240" w:lineRule="auto"/>
    </w:pPr>
  </w:style>
  <w:style w:type="character" w:customStyle="1" w:styleId="HeaderChar">
    <w:name w:val="Header Char"/>
    <w:link w:val="a7"/>
    <w:uiPriority w:val="99"/>
    <w:rsid w:val="00665202"/>
    <w:rPr>
      <w:rFonts w:ascii="Calibri" w:eastAsia="Calibri" w:hAnsi="Calibri" w:cs="Times New Roman"/>
    </w:rPr>
  </w:style>
  <w:style w:type="paragraph" w:styleId="a8">
    <w:name w:val="footer"/>
    <w:basedOn w:val="a0"/>
    <w:link w:val="FooterChar"/>
    <w:uiPriority w:val="99"/>
    <w:unhideWhenUsed/>
    <w:rsid w:val="00665202"/>
    <w:pPr>
      <w:tabs>
        <w:tab w:val="center" w:pos="4513"/>
        <w:tab w:val="right" w:pos="9026"/>
      </w:tabs>
      <w:spacing w:after="0" w:line="240" w:lineRule="auto"/>
    </w:pPr>
  </w:style>
  <w:style w:type="character" w:customStyle="1" w:styleId="FooterChar">
    <w:name w:val="Footer Char"/>
    <w:link w:val="a8"/>
    <w:uiPriority w:val="99"/>
    <w:rsid w:val="00665202"/>
    <w:rPr>
      <w:rFonts w:ascii="Calibri" w:eastAsia="Calibri" w:hAnsi="Calibri" w:cs="Times New Roman"/>
    </w:rPr>
  </w:style>
  <w:style w:type="paragraph" w:customStyle="1" w:styleId="bulletlist1">
    <w:name w:val="bullet list 1"/>
    <w:basedOn w:val="a0"/>
    <w:rsid w:val="0056015D"/>
    <w:pPr>
      <w:spacing w:after="120" w:line="240" w:lineRule="auto"/>
    </w:pPr>
    <w:rPr>
      <w:rFonts w:ascii="Palatino Linotype" w:eastAsia="Times New Roman" w:hAnsi="Palatino Linotype"/>
      <w:sz w:val="20"/>
      <w:szCs w:val="24"/>
    </w:rPr>
  </w:style>
  <w:style w:type="paragraph" w:customStyle="1" w:styleId="Default">
    <w:name w:val="Default"/>
    <w:rsid w:val="00012A9D"/>
    <w:pPr>
      <w:autoSpaceDE w:val="0"/>
      <w:autoSpaceDN w:val="0"/>
      <w:adjustRightInd w:val="0"/>
    </w:pPr>
    <w:rPr>
      <w:rFonts w:ascii="Arial" w:hAnsi="Arial" w:cs="Arial"/>
      <w:color w:val="000000"/>
      <w:sz w:val="24"/>
      <w:szCs w:val="24"/>
      <w:lang w:val="en-AU" w:eastAsia="en-AU"/>
    </w:rPr>
  </w:style>
  <w:style w:type="character" w:customStyle="1" w:styleId="Heading2Char">
    <w:name w:val="Heading 2 Char"/>
    <w:basedOn w:val="a1"/>
    <w:link w:val="2"/>
    <w:uiPriority w:val="9"/>
    <w:rsid w:val="00F9530D"/>
    <w:rPr>
      <w:rFonts w:cs="Calibri"/>
      <w:b/>
      <w:bCs/>
      <w:color w:val="C00000"/>
      <w:sz w:val="28"/>
      <w:szCs w:val="28"/>
      <w:lang w:val="en-AU"/>
    </w:rPr>
  </w:style>
  <w:style w:type="paragraph" w:customStyle="1" w:styleId="Table">
    <w:name w:val="Table"/>
    <w:basedOn w:val="a0"/>
    <w:rsid w:val="00A723B0"/>
    <w:pPr>
      <w:spacing w:after="0" w:line="240" w:lineRule="auto"/>
    </w:pPr>
    <w:rPr>
      <w:rFonts w:ascii="Franklin Gothic Book" w:eastAsia="Times New Roman" w:hAnsi="Franklin Gothic Book"/>
      <w:szCs w:val="24"/>
    </w:rPr>
  </w:style>
  <w:style w:type="paragraph" w:customStyle="1" w:styleId="TableHeading">
    <w:name w:val="Table Heading"/>
    <w:basedOn w:val="Table"/>
    <w:rsid w:val="00A723B0"/>
    <w:rPr>
      <w:b/>
    </w:rPr>
  </w:style>
  <w:style w:type="numbering" w:customStyle="1" w:styleId="LGBullet1">
    <w:name w:val="LG Bullet 1"/>
    <w:basedOn w:val="a3"/>
    <w:rsid w:val="00A723B0"/>
    <w:pPr>
      <w:numPr>
        <w:numId w:val="1"/>
      </w:numPr>
    </w:pPr>
  </w:style>
  <w:style w:type="paragraph" w:customStyle="1" w:styleId="BodyText1">
    <w:name w:val="Body Text1"/>
    <w:basedOn w:val="a0"/>
    <w:rsid w:val="00FF1FDA"/>
    <w:pPr>
      <w:spacing w:after="240" w:line="320" w:lineRule="atLeast"/>
    </w:pPr>
    <w:rPr>
      <w:rFonts w:ascii="Palatino Linotype" w:eastAsia="Times New Roman" w:hAnsi="Palatino Linotype"/>
      <w:sz w:val="20"/>
      <w:szCs w:val="24"/>
    </w:rPr>
  </w:style>
  <w:style w:type="paragraph" w:customStyle="1" w:styleId="tabletext">
    <w:name w:val="table text"/>
    <w:rsid w:val="00FF1FDA"/>
    <w:pPr>
      <w:spacing w:before="60" w:after="60"/>
    </w:pPr>
    <w:rPr>
      <w:rFonts w:ascii="Palatino Linotype" w:eastAsia="Times New Roman" w:hAnsi="Palatino Linotype"/>
      <w:sz w:val="16"/>
      <w:lang w:val="en-US" w:eastAsia="en-US"/>
    </w:rPr>
  </w:style>
  <w:style w:type="paragraph" w:customStyle="1" w:styleId="tableheading0">
    <w:name w:val="table heading"/>
    <w:basedOn w:val="tabletext"/>
    <w:rsid w:val="00FF1FDA"/>
    <w:pPr>
      <w:spacing w:before="120" w:after="120"/>
    </w:pPr>
    <w:rPr>
      <w:b/>
      <w:bCs/>
    </w:rPr>
  </w:style>
  <w:style w:type="paragraph" w:customStyle="1" w:styleId="tablebullets">
    <w:name w:val="table bullets"/>
    <w:basedOn w:val="tabletext"/>
    <w:autoRedefine/>
    <w:rsid w:val="00FF1FDA"/>
    <w:pPr>
      <w:spacing w:before="0" w:after="0"/>
    </w:pPr>
  </w:style>
  <w:style w:type="paragraph" w:customStyle="1" w:styleId="tablebullets2">
    <w:name w:val="table bullets 2"/>
    <w:basedOn w:val="tablebullets"/>
    <w:rsid w:val="00FF1FDA"/>
    <w:pPr>
      <w:numPr>
        <w:numId w:val="2"/>
      </w:numPr>
      <w:tabs>
        <w:tab w:val="clear" w:pos="360"/>
        <w:tab w:val="num" w:pos="757"/>
      </w:tabs>
      <w:ind w:left="737" w:hanging="340"/>
    </w:pPr>
  </w:style>
  <w:style w:type="table" w:styleId="-2">
    <w:name w:val="Light Grid Accent 2"/>
    <w:basedOn w:val="a2"/>
    <w:uiPriority w:val="62"/>
    <w:rsid w:val="00B71893"/>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BoldandItalics">
    <w:name w:val="Bold and Italics"/>
    <w:qFormat/>
    <w:rsid w:val="00D716B5"/>
    <w:rPr>
      <w:b/>
      <w:i/>
      <w:u w:val="none"/>
    </w:rPr>
  </w:style>
  <w:style w:type="character" w:customStyle="1" w:styleId="Heading4Char">
    <w:name w:val="Heading 4 Char"/>
    <w:basedOn w:val="a1"/>
    <w:link w:val="4"/>
    <w:uiPriority w:val="10"/>
    <w:rsid w:val="00F9530D"/>
    <w:rPr>
      <w:rFonts w:eastAsiaTheme="majorEastAsia" w:cstheme="majorBidi"/>
      <w:b/>
      <w:bCs/>
      <w:sz w:val="24"/>
      <w:szCs w:val="28"/>
      <w:lang w:val="en-AU" w:eastAsia="en-AU"/>
    </w:rPr>
  </w:style>
  <w:style w:type="character" w:styleId="a9">
    <w:name w:val="Strong"/>
    <w:basedOn w:val="a1"/>
    <w:uiPriority w:val="22"/>
    <w:rsid w:val="00D716B5"/>
    <w:rPr>
      <w:b/>
      <w:bCs/>
    </w:rPr>
  </w:style>
  <w:style w:type="paragraph" w:styleId="aa">
    <w:name w:val="No Spacing"/>
    <w:link w:val="NoSpacingChar"/>
    <w:uiPriority w:val="1"/>
    <w:qFormat/>
    <w:rsid w:val="00D716B5"/>
    <w:rPr>
      <w:sz w:val="22"/>
      <w:szCs w:val="22"/>
      <w:lang w:val="en-US" w:eastAsia="en-US"/>
    </w:rPr>
  </w:style>
  <w:style w:type="character" w:customStyle="1" w:styleId="NoSpacingChar">
    <w:name w:val="No Spacing Char"/>
    <w:basedOn w:val="a1"/>
    <w:link w:val="aa"/>
    <w:uiPriority w:val="1"/>
    <w:rsid w:val="00D716B5"/>
    <w:rPr>
      <w:sz w:val="22"/>
      <w:szCs w:val="22"/>
      <w:lang w:val="en-US" w:eastAsia="en-US" w:bidi="ar-SA"/>
    </w:rPr>
  </w:style>
  <w:style w:type="character" w:customStyle="1" w:styleId="ListParagraphChar">
    <w:name w:val="List Paragraph Char"/>
    <w:aliases w:val="List Paragraph1 Char,Single bullet style Char"/>
    <w:basedOn w:val="a1"/>
    <w:link w:val="a4"/>
    <w:uiPriority w:val="34"/>
    <w:rsid w:val="00D716B5"/>
    <w:rPr>
      <w:sz w:val="22"/>
      <w:szCs w:val="22"/>
      <w:lang w:val="en-AU" w:eastAsia="en-US"/>
    </w:rPr>
  </w:style>
  <w:style w:type="paragraph" w:customStyle="1" w:styleId="AnswersItal">
    <w:name w:val="Answers Ital"/>
    <w:basedOn w:val="a0"/>
    <w:link w:val="AnswersItalChar"/>
    <w:rsid w:val="00143428"/>
    <w:rPr>
      <w:i/>
      <w:lang w:eastAsia="en-AU"/>
    </w:rPr>
  </w:style>
  <w:style w:type="character" w:customStyle="1" w:styleId="AnswersItalChar">
    <w:name w:val="Answers Ital Char"/>
    <w:basedOn w:val="a1"/>
    <w:link w:val="AnswersItal"/>
    <w:rsid w:val="00143428"/>
    <w:rPr>
      <w:i/>
      <w:sz w:val="22"/>
      <w:szCs w:val="22"/>
      <w:lang w:val="en-AU" w:eastAsia="en-AU"/>
    </w:rPr>
  </w:style>
  <w:style w:type="paragraph" w:customStyle="1" w:styleId="AnswBullts">
    <w:name w:val="AnswBullts"/>
    <w:basedOn w:val="a0"/>
    <w:link w:val="AnswBulltsChar"/>
    <w:rsid w:val="00143428"/>
    <w:pPr>
      <w:numPr>
        <w:numId w:val="3"/>
      </w:numPr>
    </w:pPr>
    <w:rPr>
      <w:i/>
      <w:spacing w:val="-2"/>
    </w:rPr>
  </w:style>
  <w:style w:type="character" w:customStyle="1" w:styleId="AnswBulltsChar">
    <w:name w:val="AnswBullts Char"/>
    <w:basedOn w:val="a1"/>
    <w:link w:val="AnswBullts"/>
    <w:rsid w:val="00143428"/>
    <w:rPr>
      <w:i/>
      <w:spacing w:val="-2"/>
      <w:sz w:val="22"/>
      <w:szCs w:val="22"/>
    </w:rPr>
  </w:style>
  <w:style w:type="paragraph" w:customStyle="1" w:styleId="Nums">
    <w:name w:val="Nums"/>
    <w:basedOn w:val="aa"/>
    <w:link w:val="NumsChar"/>
    <w:rsid w:val="00143428"/>
    <w:pPr>
      <w:numPr>
        <w:numId w:val="4"/>
      </w:numPr>
      <w:spacing w:after="100"/>
    </w:pPr>
    <w:rPr>
      <w:b/>
    </w:rPr>
  </w:style>
  <w:style w:type="character" w:customStyle="1" w:styleId="NumsChar">
    <w:name w:val="Nums Char"/>
    <w:basedOn w:val="NoSpacingChar"/>
    <w:link w:val="Nums"/>
    <w:rsid w:val="00143428"/>
    <w:rPr>
      <w:b/>
      <w:sz w:val="22"/>
      <w:szCs w:val="22"/>
      <w:lang w:val="en-US" w:eastAsia="en-US" w:bidi="ar-SA"/>
    </w:rPr>
  </w:style>
  <w:style w:type="paragraph" w:customStyle="1" w:styleId="Ansbul2">
    <w:name w:val="Ansbul2"/>
    <w:basedOn w:val="AnswBullts"/>
    <w:link w:val="Ansbul2Char"/>
    <w:rsid w:val="00143428"/>
    <w:pPr>
      <w:numPr>
        <w:ilvl w:val="2"/>
        <w:numId w:val="5"/>
      </w:numPr>
    </w:pPr>
    <w:rPr>
      <w:lang w:eastAsia="en-AU"/>
    </w:rPr>
  </w:style>
  <w:style w:type="character" w:customStyle="1" w:styleId="Ansbul2Char">
    <w:name w:val="Ansbul2 Char"/>
    <w:basedOn w:val="AnswBulltsChar"/>
    <w:link w:val="Ansbul2"/>
    <w:rsid w:val="00143428"/>
    <w:rPr>
      <w:i/>
      <w:spacing w:val="-2"/>
      <w:sz w:val="22"/>
      <w:szCs w:val="22"/>
      <w:lang w:eastAsia="en-AU"/>
    </w:rPr>
  </w:style>
  <w:style w:type="paragraph" w:customStyle="1" w:styleId="ansbulind">
    <w:name w:val="ansbulind"/>
    <w:basedOn w:val="AnswBullts"/>
    <w:link w:val="ansbulindChar"/>
    <w:rsid w:val="00143428"/>
    <w:pPr>
      <w:numPr>
        <w:numId w:val="0"/>
      </w:numPr>
      <w:ind w:left="1996"/>
    </w:pPr>
  </w:style>
  <w:style w:type="character" w:customStyle="1" w:styleId="ansbulindChar">
    <w:name w:val="ansbulind Char"/>
    <w:basedOn w:val="AnswBulltsChar"/>
    <w:link w:val="ansbulind"/>
    <w:rsid w:val="00143428"/>
    <w:rPr>
      <w:i/>
      <w:spacing w:val="-2"/>
      <w:sz w:val="22"/>
      <w:szCs w:val="22"/>
      <w:lang w:val="en-AU" w:eastAsia="en-US"/>
    </w:rPr>
  </w:style>
  <w:style w:type="paragraph" w:customStyle="1" w:styleId="Boldtight">
    <w:name w:val="Boldtight"/>
    <w:basedOn w:val="a0"/>
    <w:link w:val="BoldtightChar"/>
    <w:rsid w:val="00143428"/>
    <w:pPr>
      <w:spacing w:after="0" w:line="240" w:lineRule="auto"/>
    </w:pPr>
    <w:rPr>
      <w:rFonts w:asciiTheme="minorHAnsi" w:eastAsiaTheme="minorEastAsia" w:hAnsiTheme="minorHAnsi" w:cstheme="minorHAnsi"/>
      <w:b/>
      <w:lang w:val="en-US" w:eastAsia="en-AU"/>
    </w:rPr>
  </w:style>
  <w:style w:type="character" w:customStyle="1" w:styleId="BoldtightChar">
    <w:name w:val="Boldtight Char"/>
    <w:basedOn w:val="a1"/>
    <w:link w:val="Boldtight"/>
    <w:rsid w:val="00143428"/>
    <w:rPr>
      <w:rFonts w:asciiTheme="minorHAnsi" w:eastAsiaTheme="minorEastAsia" w:hAnsiTheme="minorHAnsi" w:cstheme="minorHAnsi"/>
      <w:b/>
      <w:sz w:val="22"/>
      <w:szCs w:val="22"/>
      <w:lang w:val="en-US" w:eastAsia="en-AU"/>
    </w:rPr>
  </w:style>
  <w:style w:type="paragraph" w:customStyle="1" w:styleId="Bullets">
    <w:name w:val="Bullets"/>
    <w:basedOn w:val="a0"/>
    <w:link w:val="BulletsChar"/>
    <w:uiPriority w:val="9"/>
    <w:qFormat/>
    <w:rsid w:val="00F9530D"/>
    <w:pPr>
      <w:numPr>
        <w:numId w:val="6"/>
      </w:numPr>
      <w:ind w:left="1494"/>
    </w:pPr>
  </w:style>
  <w:style w:type="character" w:customStyle="1" w:styleId="BulletsChar">
    <w:name w:val="Bullets Char"/>
    <w:basedOn w:val="a1"/>
    <w:link w:val="Bullets"/>
    <w:uiPriority w:val="9"/>
    <w:rsid w:val="00F9530D"/>
    <w:rPr>
      <w:sz w:val="22"/>
      <w:szCs w:val="22"/>
    </w:rPr>
  </w:style>
  <w:style w:type="paragraph" w:customStyle="1" w:styleId="Bullets2">
    <w:name w:val="Bullets2"/>
    <w:basedOn w:val="Bullets"/>
    <w:link w:val="Bullets2Char"/>
    <w:uiPriority w:val="9"/>
    <w:qFormat/>
    <w:rsid w:val="00D239EB"/>
    <w:pPr>
      <w:numPr>
        <w:ilvl w:val="1"/>
        <w:numId w:val="12"/>
      </w:numPr>
      <w:ind w:left="2061"/>
    </w:pPr>
    <w:rPr>
      <w:rFonts w:cstheme="minorHAnsi"/>
    </w:rPr>
  </w:style>
  <w:style w:type="paragraph" w:customStyle="1" w:styleId="quesnums">
    <w:name w:val="ques nums"/>
    <w:basedOn w:val="Nums"/>
    <w:link w:val="quesnumsChar"/>
    <w:rsid w:val="00143428"/>
    <w:pPr>
      <w:numPr>
        <w:numId w:val="0"/>
      </w:numPr>
    </w:pPr>
    <w:rPr>
      <w:color w:val="C00000"/>
    </w:rPr>
  </w:style>
  <w:style w:type="character" w:customStyle="1" w:styleId="quesnumsChar">
    <w:name w:val="ques nums Char"/>
    <w:basedOn w:val="NumsChar"/>
    <w:link w:val="quesnums"/>
    <w:rsid w:val="00143428"/>
    <w:rPr>
      <w:b/>
      <w:color w:val="C00000"/>
      <w:sz w:val="22"/>
      <w:szCs w:val="22"/>
      <w:lang w:val="en-US" w:eastAsia="en-US" w:bidi="ar-SA"/>
    </w:rPr>
  </w:style>
  <w:style w:type="paragraph" w:customStyle="1" w:styleId="NormalBold">
    <w:name w:val="Normal Bold"/>
    <w:basedOn w:val="aa"/>
    <w:link w:val="NormalBoldChar"/>
    <w:qFormat/>
    <w:rsid w:val="00D716B5"/>
    <w:pPr>
      <w:spacing w:after="240"/>
    </w:pPr>
    <w:rPr>
      <w:rFonts w:eastAsiaTheme="minorEastAsia" w:cs="Calibri"/>
      <w:b/>
      <w:lang w:eastAsia="en-AU"/>
    </w:rPr>
  </w:style>
  <w:style w:type="character" w:customStyle="1" w:styleId="NormalBoldChar">
    <w:name w:val="Normal Bold Char"/>
    <w:basedOn w:val="NoSpacingChar"/>
    <w:link w:val="NormalBold"/>
    <w:rsid w:val="00D716B5"/>
    <w:rPr>
      <w:rFonts w:eastAsiaTheme="minorEastAsia" w:cs="Calibri"/>
      <w:b/>
      <w:sz w:val="22"/>
      <w:szCs w:val="22"/>
      <w:lang w:val="en-US" w:eastAsia="en-AU" w:bidi="ar-SA"/>
    </w:rPr>
  </w:style>
  <w:style w:type="paragraph" w:customStyle="1" w:styleId="Bul3BldTight">
    <w:name w:val="Bul3BldTight"/>
    <w:basedOn w:val="Bullet3Bold"/>
    <w:link w:val="Bul3BldTightChar"/>
    <w:rsid w:val="00D716B5"/>
    <w:pPr>
      <w:spacing w:after="0"/>
    </w:pPr>
  </w:style>
  <w:style w:type="character" w:customStyle="1" w:styleId="Bul3BldTightChar">
    <w:name w:val="Bul3BldTight Char"/>
    <w:basedOn w:val="Bullet3BoldChar"/>
    <w:link w:val="Bul3BldTight"/>
    <w:rsid w:val="00D716B5"/>
    <w:rPr>
      <w:b/>
      <w:sz w:val="22"/>
      <w:szCs w:val="22"/>
      <w:lang w:val="en-AU" w:eastAsia="en-AU"/>
    </w:rPr>
  </w:style>
  <w:style w:type="paragraph" w:customStyle="1" w:styleId="numers">
    <w:name w:val="numers"/>
    <w:basedOn w:val="a0"/>
    <w:link w:val="numersChar"/>
    <w:rsid w:val="00D716B5"/>
    <w:pPr>
      <w:numPr>
        <w:numId w:val="8"/>
      </w:numPr>
    </w:pPr>
  </w:style>
  <w:style w:type="character" w:customStyle="1" w:styleId="numersChar">
    <w:name w:val="numers Char"/>
    <w:basedOn w:val="BulletsChar"/>
    <w:link w:val="numers"/>
    <w:rsid w:val="00D716B5"/>
    <w:rPr>
      <w:sz w:val="22"/>
      <w:szCs w:val="22"/>
    </w:rPr>
  </w:style>
  <w:style w:type="paragraph" w:customStyle="1" w:styleId="Objective">
    <w:name w:val="Objective"/>
    <w:basedOn w:val="a0"/>
    <w:link w:val="ObjectiveChar"/>
    <w:rsid w:val="00143428"/>
    <w:pPr>
      <w:spacing w:after="0" w:line="240" w:lineRule="auto"/>
    </w:pPr>
  </w:style>
  <w:style w:type="character" w:customStyle="1" w:styleId="ObjectiveChar">
    <w:name w:val="Objective Char"/>
    <w:basedOn w:val="a1"/>
    <w:link w:val="Objective"/>
    <w:rsid w:val="00143428"/>
    <w:rPr>
      <w:sz w:val="22"/>
      <w:szCs w:val="22"/>
      <w:lang w:val="en-AU" w:eastAsia="en-US"/>
    </w:rPr>
  </w:style>
  <w:style w:type="paragraph" w:styleId="21">
    <w:name w:val="Body Text 2"/>
    <w:basedOn w:val="a0"/>
    <w:link w:val="BodyText2Char"/>
    <w:uiPriority w:val="99"/>
    <w:semiHidden/>
    <w:unhideWhenUsed/>
    <w:rsid w:val="005B5B85"/>
    <w:pPr>
      <w:spacing w:after="120" w:line="480" w:lineRule="auto"/>
    </w:pPr>
  </w:style>
  <w:style w:type="character" w:customStyle="1" w:styleId="BodyText2Char">
    <w:name w:val="Body Text 2 Char"/>
    <w:basedOn w:val="a1"/>
    <w:link w:val="21"/>
    <w:uiPriority w:val="99"/>
    <w:semiHidden/>
    <w:rsid w:val="005B5B85"/>
    <w:rPr>
      <w:sz w:val="22"/>
      <w:szCs w:val="22"/>
      <w:lang w:val="en-AU" w:eastAsia="en-US"/>
    </w:rPr>
  </w:style>
  <w:style w:type="paragraph" w:styleId="ab">
    <w:name w:val="Balloon Text"/>
    <w:basedOn w:val="a0"/>
    <w:link w:val="BalloonTextChar"/>
    <w:uiPriority w:val="99"/>
    <w:semiHidden/>
    <w:unhideWhenUsed/>
    <w:rsid w:val="005B5B85"/>
    <w:pPr>
      <w:spacing w:after="0" w:line="240" w:lineRule="auto"/>
    </w:pPr>
    <w:rPr>
      <w:rFonts w:ascii="Tahoma" w:hAnsi="Tahoma" w:cs="Tahoma"/>
      <w:sz w:val="16"/>
      <w:szCs w:val="16"/>
    </w:rPr>
  </w:style>
  <w:style w:type="character" w:customStyle="1" w:styleId="BalloonTextChar">
    <w:name w:val="Balloon Text Char"/>
    <w:basedOn w:val="a1"/>
    <w:link w:val="ab"/>
    <w:uiPriority w:val="99"/>
    <w:semiHidden/>
    <w:rsid w:val="005B5B85"/>
    <w:rPr>
      <w:rFonts w:ascii="Tahoma" w:hAnsi="Tahoma" w:cs="Tahoma"/>
      <w:sz w:val="16"/>
      <w:szCs w:val="16"/>
      <w:lang w:val="en-AU" w:eastAsia="en-US"/>
    </w:rPr>
  </w:style>
  <w:style w:type="character" w:customStyle="1" w:styleId="Heading6Char">
    <w:name w:val="Heading 6 Char"/>
    <w:basedOn w:val="a1"/>
    <w:link w:val="6"/>
    <w:uiPriority w:val="9"/>
    <w:semiHidden/>
    <w:rsid w:val="00F9530D"/>
    <w:rPr>
      <w:rFonts w:ascii="Cambria" w:eastAsiaTheme="majorEastAsia" w:hAnsi="Cambria" w:cstheme="majorBidi"/>
      <w:i/>
      <w:iCs/>
      <w:color w:val="243F60"/>
      <w:sz w:val="22"/>
      <w:szCs w:val="22"/>
      <w:lang w:val="en-AU"/>
    </w:rPr>
  </w:style>
  <w:style w:type="character" w:customStyle="1" w:styleId="Heading7Char">
    <w:name w:val="Heading 7 Char"/>
    <w:basedOn w:val="a1"/>
    <w:link w:val="7"/>
    <w:uiPriority w:val="9"/>
    <w:semiHidden/>
    <w:rsid w:val="00F9530D"/>
    <w:rPr>
      <w:rFonts w:ascii="Cambria" w:eastAsiaTheme="majorEastAsia" w:hAnsi="Cambria" w:cstheme="majorBidi"/>
      <w:i/>
      <w:iCs/>
      <w:color w:val="404040"/>
      <w:sz w:val="22"/>
      <w:szCs w:val="22"/>
      <w:lang w:val="en-AU"/>
    </w:rPr>
  </w:style>
  <w:style w:type="character" w:customStyle="1" w:styleId="Heading8Char">
    <w:name w:val="Heading 8 Char"/>
    <w:basedOn w:val="a1"/>
    <w:link w:val="8"/>
    <w:uiPriority w:val="9"/>
    <w:semiHidden/>
    <w:rsid w:val="00F9530D"/>
    <w:rPr>
      <w:rFonts w:eastAsiaTheme="majorEastAsia" w:cstheme="majorBidi"/>
      <w:i/>
      <w:iCs/>
      <w:sz w:val="24"/>
      <w:szCs w:val="24"/>
      <w:lang w:val="en-AU"/>
    </w:rPr>
  </w:style>
  <w:style w:type="character" w:customStyle="1" w:styleId="Heading9Char">
    <w:name w:val="Heading 9 Char"/>
    <w:basedOn w:val="a1"/>
    <w:link w:val="9"/>
    <w:uiPriority w:val="9"/>
    <w:semiHidden/>
    <w:rsid w:val="00F9530D"/>
    <w:rPr>
      <w:rFonts w:ascii="Cambria" w:eastAsiaTheme="majorEastAsia" w:hAnsi="Cambria" w:cstheme="majorBidi"/>
      <w:sz w:val="22"/>
      <w:szCs w:val="22"/>
      <w:lang w:val="en-AU"/>
    </w:rPr>
  </w:style>
  <w:style w:type="paragraph" w:styleId="ac">
    <w:name w:val="caption"/>
    <w:basedOn w:val="a0"/>
    <w:next w:val="a0"/>
    <w:uiPriority w:val="35"/>
    <w:semiHidden/>
    <w:unhideWhenUsed/>
    <w:qFormat/>
    <w:rsid w:val="00F9530D"/>
    <w:pPr>
      <w:spacing w:line="240" w:lineRule="auto"/>
    </w:pPr>
    <w:rPr>
      <w:b/>
      <w:bCs/>
      <w:color w:val="4F81BD"/>
      <w:sz w:val="18"/>
      <w:szCs w:val="18"/>
    </w:rPr>
  </w:style>
  <w:style w:type="paragraph" w:styleId="ad">
    <w:name w:val="Title"/>
    <w:basedOn w:val="a0"/>
    <w:next w:val="a0"/>
    <w:link w:val="TitleChar"/>
    <w:uiPriority w:val="7"/>
    <w:rsid w:val="00D716B5"/>
    <w:pPr>
      <w:framePr w:wrap="around" w:vAnchor="text" w:hAnchor="text" w:y="1"/>
      <w:spacing w:after="300" w:line="240" w:lineRule="auto"/>
      <w:contextualSpacing/>
    </w:pPr>
    <w:rPr>
      <w:rFonts w:eastAsiaTheme="majorEastAsia" w:cstheme="majorBidi"/>
      <w:color w:val="C00000"/>
      <w:spacing w:val="5"/>
      <w:kern w:val="28"/>
      <w:sz w:val="52"/>
      <w:szCs w:val="52"/>
    </w:rPr>
  </w:style>
  <w:style w:type="character" w:customStyle="1" w:styleId="TitleChar">
    <w:name w:val="Title Char"/>
    <w:basedOn w:val="a1"/>
    <w:link w:val="ad"/>
    <w:uiPriority w:val="7"/>
    <w:rsid w:val="00D716B5"/>
    <w:rPr>
      <w:rFonts w:eastAsiaTheme="majorEastAsia" w:cstheme="majorBidi"/>
      <w:color w:val="C00000"/>
      <w:spacing w:val="5"/>
      <w:kern w:val="28"/>
      <w:sz w:val="52"/>
      <w:szCs w:val="52"/>
    </w:rPr>
  </w:style>
  <w:style w:type="character" w:styleId="ae">
    <w:name w:val="Emphasis"/>
    <w:basedOn w:val="a1"/>
    <w:uiPriority w:val="7"/>
    <w:rsid w:val="00D716B5"/>
    <w:rPr>
      <w:i/>
      <w:iCs/>
    </w:rPr>
  </w:style>
  <w:style w:type="paragraph" w:styleId="af">
    <w:name w:val="Quote"/>
    <w:basedOn w:val="a0"/>
    <w:next w:val="a0"/>
    <w:link w:val="QuoteChar"/>
    <w:uiPriority w:val="29"/>
    <w:rsid w:val="00D716B5"/>
    <w:rPr>
      <w:i/>
      <w:iCs/>
      <w:color w:val="000000"/>
    </w:rPr>
  </w:style>
  <w:style w:type="character" w:customStyle="1" w:styleId="QuoteChar">
    <w:name w:val="Quote Char"/>
    <w:basedOn w:val="a1"/>
    <w:link w:val="af"/>
    <w:uiPriority w:val="29"/>
    <w:rsid w:val="00D716B5"/>
    <w:rPr>
      <w:i/>
      <w:iCs/>
      <w:color w:val="000000"/>
      <w:sz w:val="22"/>
      <w:szCs w:val="22"/>
      <w:lang w:val="en-AU" w:eastAsia="en-US"/>
    </w:rPr>
  </w:style>
  <w:style w:type="paragraph" w:styleId="af0">
    <w:name w:val="TOC Heading"/>
    <w:basedOn w:val="1"/>
    <w:next w:val="a0"/>
    <w:uiPriority w:val="39"/>
    <w:semiHidden/>
    <w:unhideWhenUsed/>
    <w:qFormat/>
    <w:rsid w:val="00F9530D"/>
    <w:pPr>
      <w:outlineLvl w:val="9"/>
    </w:pPr>
  </w:style>
  <w:style w:type="paragraph" w:customStyle="1" w:styleId="Page1">
    <w:name w:val="Page1"/>
    <w:basedOn w:val="a0"/>
    <w:link w:val="Page1Char"/>
    <w:rsid w:val="00D716B5"/>
    <w:pPr>
      <w:jc w:val="right"/>
    </w:pPr>
    <w:rPr>
      <w:b/>
      <w:color w:val="C61002"/>
      <w:sz w:val="86"/>
      <w:szCs w:val="86"/>
    </w:rPr>
  </w:style>
  <w:style w:type="character" w:customStyle="1" w:styleId="Page1Char">
    <w:name w:val="Page1 Char"/>
    <w:basedOn w:val="a1"/>
    <w:link w:val="Page1"/>
    <w:rsid w:val="00D716B5"/>
    <w:rPr>
      <w:b/>
      <w:color w:val="C61002"/>
      <w:sz w:val="86"/>
      <w:szCs w:val="86"/>
      <w:lang w:val="en-AU" w:eastAsia="en-US"/>
    </w:rPr>
  </w:style>
  <w:style w:type="paragraph" w:customStyle="1" w:styleId="BulletedPoints">
    <w:name w:val="Bulleted Points"/>
    <w:basedOn w:val="a0"/>
    <w:link w:val="BulletedPointsChar"/>
    <w:rsid w:val="00D716B5"/>
    <w:rPr>
      <w:rFonts w:eastAsia="Times New Roman"/>
      <w:lang w:bidi="en-US"/>
    </w:rPr>
  </w:style>
  <w:style w:type="character" w:customStyle="1" w:styleId="BulletedPointsChar">
    <w:name w:val="Bulleted Points Char"/>
    <w:basedOn w:val="a1"/>
    <w:link w:val="BulletedPoints"/>
    <w:rsid w:val="00D716B5"/>
    <w:rPr>
      <w:rFonts w:eastAsia="Times New Roman"/>
      <w:sz w:val="22"/>
      <w:szCs w:val="22"/>
      <w:lang w:eastAsia="en-US" w:bidi="en-US"/>
    </w:rPr>
  </w:style>
  <w:style w:type="character" w:customStyle="1" w:styleId="H3Character">
    <w:name w:val="H3 Character"/>
    <w:basedOn w:val="a1"/>
    <w:rsid w:val="00D716B5"/>
    <w:rPr>
      <w:b/>
      <w:bCs/>
      <w:smallCaps/>
    </w:rPr>
  </w:style>
  <w:style w:type="paragraph" w:customStyle="1" w:styleId="h1workbookgrey">
    <w:name w:val="h1workbookgrey"/>
    <w:basedOn w:val="1"/>
    <w:link w:val="h1workbookgreyChar"/>
    <w:rsid w:val="00D716B5"/>
    <w:pPr>
      <w:keepLines w:val="0"/>
      <w:shd w:val="clear" w:color="auto" w:fill="E6E6E6"/>
      <w:spacing w:before="240" w:after="60"/>
    </w:pPr>
    <w:rPr>
      <w:rFonts w:ascii="Arial" w:hAnsi="Arial" w:cs="Arial"/>
      <w:color w:val="auto"/>
      <w:kern w:val="32"/>
      <w:sz w:val="22"/>
      <w:szCs w:val="22"/>
      <w:lang w:val="en-US"/>
    </w:rPr>
  </w:style>
  <w:style w:type="character" w:customStyle="1" w:styleId="h1workbookgreyChar">
    <w:name w:val="h1workbookgrey Char"/>
    <w:basedOn w:val="a1"/>
    <w:link w:val="h1workbookgrey"/>
    <w:rsid w:val="00D716B5"/>
    <w:rPr>
      <w:rFonts w:ascii="Arial" w:hAnsi="Arial" w:cs="Arial"/>
      <w:b/>
      <w:bCs/>
      <w:kern w:val="32"/>
      <w:sz w:val="22"/>
      <w:szCs w:val="22"/>
      <w:shd w:val="clear" w:color="auto" w:fill="E6E6E6"/>
      <w:lang w:val="en-US"/>
    </w:rPr>
  </w:style>
  <w:style w:type="paragraph" w:customStyle="1" w:styleId="Numbers">
    <w:name w:val="Numbers"/>
    <w:basedOn w:val="Bullets"/>
    <w:link w:val="NumbersChar"/>
    <w:rsid w:val="00D716B5"/>
    <w:pPr>
      <w:numPr>
        <w:numId w:val="0"/>
      </w:numPr>
    </w:pPr>
    <w:rPr>
      <w:szCs w:val="23"/>
    </w:rPr>
  </w:style>
  <w:style w:type="character" w:customStyle="1" w:styleId="NumbersChar">
    <w:name w:val="Numbers Char"/>
    <w:basedOn w:val="BulletsChar"/>
    <w:link w:val="Numbers"/>
    <w:rsid w:val="00D716B5"/>
    <w:rPr>
      <w:sz w:val="22"/>
      <w:szCs w:val="23"/>
      <w:lang w:val="en-AU" w:eastAsia="en-US"/>
    </w:rPr>
  </w:style>
  <w:style w:type="character" w:customStyle="1" w:styleId="Bullets2Char">
    <w:name w:val="Bullets2 Char"/>
    <w:basedOn w:val="BulletsChar"/>
    <w:link w:val="Bullets2"/>
    <w:uiPriority w:val="9"/>
    <w:rsid w:val="00D239EB"/>
    <w:rPr>
      <w:rFonts w:cstheme="minorHAnsi"/>
      <w:sz w:val="22"/>
      <w:szCs w:val="22"/>
    </w:rPr>
  </w:style>
  <w:style w:type="paragraph" w:customStyle="1" w:styleId="indNoBullet">
    <w:name w:val="ind No Bullet"/>
    <w:basedOn w:val="Bullets"/>
    <w:link w:val="indNoBulletChar"/>
    <w:rsid w:val="00D716B5"/>
    <w:pPr>
      <w:numPr>
        <w:numId w:val="0"/>
      </w:numPr>
      <w:ind w:left="1494"/>
    </w:pPr>
  </w:style>
  <w:style w:type="character" w:customStyle="1" w:styleId="indNoBulletChar">
    <w:name w:val="ind No Bullet Char"/>
    <w:basedOn w:val="BulletsChar"/>
    <w:link w:val="indNoBullet"/>
    <w:rsid w:val="00D716B5"/>
    <w:rPr>
      <w:sz w:val="22"/>
      <w:szCs w:val="22"/>
      <w:lang w:val="en-AU" w:eastAsia="en-US"/>
    </w:rPr>
  </w:style>
  <w:style w:type="paragraph" w:customStyle="1" w:styleId="NUmber10">
    <w:name w:val="NUmber1.0"/>
    <w:basedOn w:val="a0"/>
    <w:link w:val="NUmber10Char"/>
    <w:rsid w:val="00D716B5"/>
    <w:rPr>
      <w:b/>
    </w:rPr>
  </w:style>
  <w:style w:type="character" w:customStyle="1" w:styleId="NUmber10Char">
    <w:name w:val="NUmber1.0 Char"/>
    <w:basedOn w:val="a1"/>
    <w:link w:val="NUmber10"/>
    <w:rsid w:val="00D716B5"/>
    <w:rPr>
      <w:b/>
      <w:sz w:val="22"/>
      <w:szCs w:val="22"/>
      <w:lang w:val="en-AU" w:eastAsia="en-US"/>
    </w:rPr>
  </w:style>
  <w:style w:type="paragraph" w:customStyle="1" w:styleId="NUmber11">
    <w:name w:val="NUmber1.1"/>
    <w:basedOn w:val="a0"/>
    <w:link w:val="NUmber11Char"/>
    <w:rsid w:val="00D716B5"/>
    <w:pPr>
      <w:numPr>
        <w:ilvl w:val="1"/>
        <w:numId w:val="9"/>
      </w:numPr>
    </w:pPr>
  </w:style>
  <w:style w:type="character" w:customStyle="1" w:styleId="NUmber11Char">
    <w:name w:val="NUmber1.1 Char"/>
    <w:basedOn w:val="a1"/>
    <w:link w:val="NUmber11"/>
    <w:rsid w:val="00D716B5"/>
    <w:rPr>
      <w:sz w:val="22"/>
      <w:szCs w:val="22"/>
    </w:rPr>
  </w:style>
  <w:style w:type="paragraph" w:customStyle="1" w:styleId="NumIndent">
    <w:name w:val="NumIndent"/>
    <w:basedOn w:val="NUmber11"/>
    <w:link w:val="NumIndentChar"/>
    <w:rsid w:val="00D716B5"/>
    <w:pPr>
      <w:numPr>
        <w:ilvl w:val="0"/>
        <w:numId w:val="0"/>
      </w:numPr>
      <w:ind w:left="1283"/>
    </w:pPr>
  </w:style>
  <w:style w:type="character" w:customStyle="1" w:styleId="NumIndentChar">
    <w:name w:val="NumIndent Char"/>
    <w:basedOn w:val="NUmber11Char"/>
    <w:link w:val="NumIndent"/>
    <w:rsid w:val="00D716B5"/>
    <w:rPr>
      <w:sz w:val="22"/>
      <w:szCs w:val="22"/>
      <w:lang w:val="en-AU" w:eastAsia="en-US"/>
    </w:rPr>
  </w:style>
  <w:style w:type="paragraph" w:customStyle="1" w:styleId="BulletBold">
    <w:name w:val="Bullet Bold"/>
    <w:basedOn w:val="Bullets"/>
    <w:link w:val="BulletBoldChar"/>
    <w:rsid w:val="00D716B5"/>
    <w:pPr>
      <w:numPr>
        <w:numId w:val="0"/>
      </w:numPr>
    </w:pPr>
    <w:rPr>
      <w:b/>
    </w:rPr>
  </w:style>
  <w:style w:type="character" w:customStyle="1" w:styleId="BulletBoldChar">
    <w:name w:val="Bullet Bold Char"/>
    <w:basedOn w:val="BulletsChar"/>
    <w:link w:val="BulletBold"/>
    <w:rsid w:val="00D716B5"/>
    <w:rPr>
      <w:b/>
      <w:sz w:val="22"/>
      <w:szCs w:val="22"/>
      <w:lang w:val="en-AU" w:eastAsia="en-US"/>
    </w:rPr>
  </w:style>
  <w:style w:type="paragraph" w:customStyle="1" w:styleId="Bull2Ind">
    <w:name w:val="Bull2 Ind"/>
    <w:basedOn w:val="Bullets2"/>
    <w:link w:val="Bull2IndChar"/>
    <w:rsid w:val="00D716B5"/>
    <w:pPr>
      <w:numPr>
        <w:ilvl w:val="0"/>
        <w:numId w:val="0"/>
      </w:numPr>
      <w:ind w:left="2061"/>
    </w:pPr>
    <w:rPr>
      <w:lang w:eastAsia="en-AU"/>
    </w:rPr>
  </w:style>
  <w:style w:type="character" w:customStyle="1" w:styleId="Bull2IndChar">
    <w:name w:val="Bull2 Ind Char"/>
    <w:basedOn w:val="Bullets2Char"/>
    <w:link w:val="Bull2Ind"/>
    <w:rsid w:val="00D716B5"/>
    <w:rPr>
      <w:rFonts w:cstheme="minorHAnsi"/>
      <w:sz w:val="22"/>
      <w:szCs w:val="22"/>
      <w:lang w:val="en-AU" w:eastAsia="en-AU"/>
    </w:rPr>
  </w:style>
  <w:style w:type="paragraph" w:customStyle="1" w:styleId="Bull2Bold">
    <w:name w:val="Bull2Bold"/>
    <w:basedOn w:val="Bullets2"/>
    <w:link w:val="Bull2BoldChar"/>
    <w:rsid w:val="00D716B5"/>
    <w:pPr>
      <w:numPr>
        <w:ilvl w:val="0"/>
        <w:numId w:val="0"/>
      </w:numPr>
    </w:pPr>
    <w:rPr>
      <w:b/>
      <w:lang w:eastAsia="en-AU"/>
    </w:rPr>
  </w:style>
  <w:style w:type="character" w:customStyle="1" w:styleId="Bull2BoldChar">
    <w:name w:val="Bull2Bold Char"/>
    <w:basedOn w:val="Bullets2Char"/>
    <w:link w:val="Bull2Bold"/>
    <w:rsid w:val="00D716B5"/>
    <w:rPr>
      <w:rFonts w:cstheme="minorHAnsi"/>
      <w:b/>
      <w:sz w:val="22"/>
      <w:szCs w:val="22"/>
      <w:lang w:val="en-AU" w:eastAsia="en-AU"/>
    </w:rPr>
  </w:style>
  <w:style w:type="paragraph" w:customStyle="1" w:styleId="Bullet3">
    <w:name w:val="Bullet3"/>
    <w:basedOn w:val="a4"/>
    <w:link w:val="Bullet3Char1"/>
    <w:uiPriority w:val="8"/>
    <w:qFormat/>
    <w:rsid w:val="00F9530D"/>
    <w:pPr>
      <w:numPr>
        <w:ilvl w:val="2"/>
        <w:numId w:val="7"/>
      </w:numPr>
      <w:ind w:left="2912"/>
    </w:pPr>
  </w:style>
  <w:style w:type="character" w:customStyle="1" w:styleId="Bullet3Char1">
    <w:name w:val="Bullet3 Char1"/>
    <w:basedOn w:val="a1"/>
    <w:link w:val="Bullet3"/>
    <w:uiPriority w:val="8"/>
    <w:rsid w:val="00F9530D"/>
    <w:rPr>
      <w:sz w:val="22"/>
      <w:szCs w:val="22"/>
    </w:rPr>
  </w:style>
  <w:style w:type="paragraph" w:customStyle="1" w:styleId="Bullet3Bold">
    <w:name w:val="Bullet3Bold"/>
    <w:basedOn w:val="Bullet3"/>
    <w:link w:val="Bullet3BoldChar"/>
    <w:rsid w:val="00D716B5"/>
    <w:pPr>
      <w:numPr>
        <w:ilvl w:val="0"/>
        <w:numId w:val="0"/>
      </w:numPr>
    </w:pPr>
    <w:rPr>
      <w:b/>
      <w:lang w:eastAsia="en-AU"/>
    </w:rPr>
  </w:style>
  <w:style w:type="character" w:customStyle="1" w:styleId="Bullet3BoldChar">
    <w:name w:val="Bullet3Bold Char"/>
    <w:basedOn w:val="Bullet3Char1"/>
    <w:link w:val="Bullet3Bold"/>
    <w:rsid w:val="00D716B5"/>
    <w:rPr>
      <w:b/>
      <w:sz w:val="22"/>
      <w:szCs w:val="22"/>
      <w:lang w:val="en-AU" w:eastAsia="en-AU"/>
    </w:rPr>
  </w:style>
  <w:style w:type="paragraph" w:customStyle="1" w:styleId="Bullet3ind">
    <w:name w:val="Bullet3 ind"/>
    <w:basedOn w:val="Bullet3"/>
    <w:link w:val="Bullet3indChar"/>
    <w:rsid w:val="00D716B5"/>
    <w:pPr>
      <w:numPr>
        <w:ilvl w:val="0"/>
        <w:numId w:val="0"/>
      </w:numPr>
      <w:ind w:left="2912"/>
    </w:pPr>
    <w:rPr>
      <w:lang w:eastAsia="en-AU"/>
    </w:rPr>
  </w:style>
  <w:style w:type="character" w:customStyle="1" w:styleId="Bullet3indChar">
    <w:name w:val="Bullet3 ind Char"/>
    <w:basedOn w:val="Bullet3Char1"/>
    <w:link w:val="Bullet3ind"/>
    <w:rsid w:val="00D716B5"/>
    <w:rPr>
      <w:sz w:val="22"/>
      <w:szCs w:val="22"/>
      <w:lang w:val="en-AU" w:eastAsia="en-AU"/>
    </w:rPr>
  </w:style>
  <w:style w:type="paragraph" w:customStyle="1" w:styleId="BulBoldTight">
    <w:name w:val="BulBoldTight"/>
    <w:basedOn w:val="BulletBold"/>
    <w:link w:val="BulBoldTightChar"/>
    <w:rsid w:val="00D716B5"/>
    <w:pPr>
      <w:spacing w:after="0"/>
    </w:pPr>
    <w:rPr>
      <w:lang w:eastAsia="en-AU"/>
    </w:rPr>
  </w:style>
  <w:style w:type="character" w:customStyle="1" w:styleId="BulBoldTightChar">
    <w:name w:val="BulBoldTight Char"/>
    <w:basedOn w:val="BulletBoldChar"/>
    <w:link w:val="BulBoldTight"/>
    <w:rsid w:val="00D716B5"/>
    <w:rPr>
      <w:b/>
      <w:sz w:val="22"/>
      <w:szCs w:val="22"/>
      <w:lang w:val="en-AU" w:eastAsia="en-AU"/>
    </w:rPr>
  </w:style>
  <w:style w:type="paragraph" w:customStyle="1" w:styleId="Bull2BldTight">
    <w:name w:val="Bull2BldTight"/>
    <w:basedOn w:val="Bull2Bold"/>
    <w:link w:val="Bull2BldTightChar"/>
    <w:rsid w:val="00D716B5"/>
    <w:pPr>
      <w:spacing w:after="0"/>
    </w:pPr>
  </w:style>
  <w:style w:type="character" w:customStyle="1" w:styleId="Bull2BldTightChar">
    <w:name w:val="Bull2BldTight Char"/>
    <w:basedOn w:val="Bull2BoldChar"/>
    <w:link w:val="Bull2BldTight"/>
    <w:rsid w:val="00D716B5"/>
    <w:rPr>
      <w:rFonts w:cstheme="minorHAnsi"/>
      <w:b/>
      <w:sz w:val="22"/>
      <w:szCs w:val="22"/>
      <w:lang w:val="en-AU" w:eastAsia="en-AU"/>
    </w:rPr>
  </w:style>
  <w:style w:type="paragraph" w:customStyle="1" w:styleId="numersBoldTight">
    <w:name w:val="numersBoldTight"/>
    <w:basedOn w:val="numers"/>
    <w:link w:val="numersBoldTightChar"/>
    <w:rsid w:val="00D716B5"/>
    <w:pPr>
      <w:numPr>
        <w:numId w:val="10"/>
      </w:numPr>
      <w:spacing w:after="0" w:line="240" w:lineRule="auto"/>
    </w:pPr>
    <w:rPr>
      <w:b/>
      <w:lang w:eastAsia="en-AU"/>
    </w:rPr>
  </w:style>
  <w:style w:type="character" w:customStyle="1" w:styleId="numersBoldTightChar">
    <w:name w:val="numersBoldTight Char"/>
    <w:basedOn w:val="numersChar"/>
    <w:link w:val="numersBoldTight"/>
    <w:rsid w:val="00D716B5"/>
    <w:rPr>
      <w:b/>
      <w:sz w:val="22"/>
      <w:szCs w:val="22"/>
      <w:lang w:eastAsia="en-AU"/>
    </w:rPr>
  </w:style>
  <w:style w:type="paragraph" w:customStyle="1" w:styleId="boldBulTight">
    <w:name w:val="boldBulTight"/>
    <w:basedOn w:val="Bullets"/>
    <w:link w:val="boldBulTightChar"/>
    <w:rsid w:val="00D716B5"/>
    <w:pPr>
      <w:numPr>
        <w:numId w:val="0"/>
      </w:numPr>
      <w:spacing w:after="0" w:line="240" w:lineRule="auto"/>
    </w:pPr>
    <w:rPr>
      <w:b/>
    </w:rPr>
  </w:style>
  <w:style w:type="character" w:customStyle="1" w:styleId="boldBulTightChar">
    <w:name w:val="boldBulTight Char"/>
    <w:basedOn w:val="BulletsChar"/>
    <w:link w:val="boldBulTight"/>
    <w:rsid w:val="00D716B5"/>
    <w:rPr>
      <w:b/>
      <w:sz w:val="22"/>
      <w:szCs w:val="22"/>
      <w:lang w:val="en-AU" w:eastAsia="en-US"/>
    </w:rPr>
  </w:style>
  <w:style w:type="paragraph" w:customStyle="1" w:styleId="BoldBulTight0">
    <w:name w:val="BoldBulTight"/>
    <w:basedOn w:val="Bullets"/>
    <w:link w:val="BoldBulTightChar0"/>
    <w:uiPriority w:val="9"/>
    <w:qFormat/>
    <w:rsid w:val="00F9530D"/>
    <w:pPr>
      <w:numPr>
        <w:numId w:val="0"/>
      </w:numPr>
      <w:spacing w:after="100" w:line="240" w:lineRule="auto"/>
    </w:pPr>
    <w:rPr>
      <w:b/>
    </w:rPr>
  </w:style>
  <w:style w:type="character" w:customStyle="1" w:styleId="BoldBulTightChar0">
    <w:name w:val="BoldBulTight Char"/>
    <w:basedOn w:val="BulletsChar"/>
    <w:link w:val="BoldBulTight0"/>
    <w:uiPriority w:val="9"/>
    <w:rsid w:val="00F9530D"/>
    <w:rPr>
      <w:b/>
      <w:sz w:val="22"/>
      <w:szCs w:val="22"/>
      <w:lang w:val="en-AU"/>
    </w:rPr>
  </w:style>
  <w:style w:type="paragraph" w:customStyle="1" w:styleId="NumbersBold">
    <w:name w:val="Numbers Bold"/>
    <w:basedOn w:val="numers"/>
    <w:link w:val="NumbersBoldChar"/>
    <w:rsid w:val="00D716B5"/>
    <w:pPr>
      <w:numPr>
        <w:numId w:val="11"/>
      </w:numPr>
      <w:spacing w:after="100" w:line="240" w:lineRule="auto"/>
    </w:pPr>
    <w:rPr>
      <w:b/>
    </w:rPr>
  </w:style>
  <w:style w:type="character" w:customStyle="1" w:styleId="NumbersBoldChar">
    <w:name w:val="Numbers Bold Char"/>
    <w:basedOn w:val="numersChar"/>
    <w:link w:val="NumbersBold"/>
    <w:rsid w:val="00D716B5"/>
    <w:rPr>
      <w:b/>
      <w:sz w:val="22"/>
      <w:szCs w:val="22"/>
    </w:rPr>
  </w:style>
  <w:style w:type="paragraph" w:customStyle="1" w:styleId="Bull2bold0">
    <w:name w:val="Bull2bold"/>
    <w:basedOn w:val="Bullets2"/>
    <w:link w:val="Bull2boldChar0"/>
    <w:rsid w:val="00D716B5"/>
    <w:pPr>
      <w:numPr>
        <w:ilvl w:val="0"/>
        <w:numId w:val="0"/>
      </w:numPr>
      <w:spacing w:after="100" w:line="240" w:lineRule="auto"/>
    </w:pPr>
    <w:rPr>
      <w:b/>
    </w:rPr>
  </w:style>
  <w:style w:type="character" w:customStyle="1" w:styleId="Bull2boldChar0">
    <w:name w:val="Bull2bold Char"/>
    <w:basedOn w:val="Bullets2Char"/>
    <w:link w:val="Bull2bold0"/>
    <w:rsid w:val="00D716B5"/>
    <w:rPr>
      <w:rFonts w:cstheme="minorHAnsi"/>
      <w:b/>
      <w:sz w:val="22"/>
      <w:szCs w:val="22"/>
      <w:lang w:val="en-AU" w:eastAsia="en-US"/>
    </w:rPr>
  </w:style>
  <w:style w:type="paragraph" w:customStyle="1" w:styleId="bull2bold1">
    <w:name w:val="bull2bold"/>
    <w:basedOn w:val="Bullets2"/>
    <w:link w:val="bull2boldChar1"/>
    <w:rsid w:val="00D716B5"/>
    <w:pPr>
      <w:numPr>
        <w:ilvl w:val="0"/>
        <w:numId w:val="0"/>
      </w:numPr>
      <w:spacing w:after="60" w:line="240" w:lineRule="auto"/>
    </w:pPr>
    <w:rPr>
      <w:b/>
    </w:rPr>
  </w:style>
  <w:style w:type="character" w:customStyle="1" w:styleId="bull2boldChar1">
    <w:name w:val="bull2bold Char"/>
    <w:basedOn w:val="Bullets2Char"/>
    <w:link w:val="bull2bold1"/>
    <w:rsid w:val="00D716B5"/>
    <w:rPr>
      <w:rFonts w:cstheme="minorHAnsi"/>
      <w:b/>
      <w:sz w:val="22"/>
      <w:szCs w:val="22"/>
      <w:lang w:val="en-AU" w:eastAsia="en-US"/>
    </w:rPr>
  </w:style>
  <w:style w:type="paragraph" w:customStyle="1" w:styleId="BoldBulls">
    <w:name w:val="BoldBulls"/>
    <w:basedOn w:val="Bullets"/>
    <w:link w:val="BoldBullsChar"/>
    <w:rsid w:val="00D716B5"/>
    <w:pPr>
      <w:numPr>
        <w:numId w:val="0"/>
      </w:numPr>
    </w:pPr>
    <w:rPr>
      <w:b/>
    </w:rPr>
  </w:style>
  <w:style w:type="character" w:customStyle="1" w:styleId="BoldBullsChar">
    <w:name w:val="BoldBulls Char"/>
    <w:basedOn w:val="BulletsChar"/>
    <w:link w:val="BoldBulls"/>
    <w:rsid w:val="00D716B5"/>
    <w:rPr>
      <w:b/>
      <w:sz w:val="22"/>
      <w:szCs w:val="22"/>
      <w:lang w:val="en-AU" w:eastAsia="en-US"/>
    </w:rPr>
  </w:style>
  <w:style w:type="paragraph" w:customStyle="1" w:styleId="BoldBull2">
    <w:name w:val="BoldBull2"/>
    <w:basedOn w:val="Bullets2"/>
    <w:link w:val="BoldBull2Char"/>
    <w:rsid w:val="00D716B5"/>
    <w:pPr>
      <w:numPr>
        <w:ilvl w:val="0"/>
        <w:numId w:val="0"/>
      </w:numPr>
      <w:spacing w:after="60" w:line="240" w:lineRule="auto"/>
    </w:pPr>
    <w:rPr>
      <w:b/>
    </w:rPr>
  </w:style>
  <w:style w:type="character" w:customStyle="1" w:styleId="BoldBull2Char">
    <w:name w:val="BoldBull2 Char"/>
    <w:basedOn w:val="Bullets2Char"/>
    <w:link w:val="BoldBull2"/>
    <w:rsid w:val="00D716B5"/>
    <w:rPr>
      <w:rFonts w:cstheme="minorHAnsi"/>
      <w:b/>
      <w:sz w:val="22"/>
      <w:szCs w:val="22"/>
      <w:lang w:val="en-AU" w:eastAsia="en-US"/>
    </w:rPr>
  </w:style>
  <w:style w:type="paragraph" w:customStyle="1" w:styleId="Pinkobjectives">
    <w:name w:val="Pink objectives"/>
    <w:basedOn w:val="a0"/>
    <w:link w:val="PinkobjectivesChar"/>
    <w:qFormat/>
    <w:rsid w:val="00F9530D"/>
    <w:pPr>
      <w:spacing w:after="0" w:line="240" w:lineRule="auto"/>
    </w:pPr>
    <w:rPr>
      <w:b/>
    </w:rPr>
  </w:style>
  <w:style w:type="character" w:customStyle="1" w:styleId="PinkobjectivesChar">
    <w:name w:val="Pink objectives Char"/>
    <w:basedOn w:val="a1"/>
    <w:link w:val="Pinkobjectives"/>
    <w:rsid w:val="00F9530D"/>
    <w:rPr>
      <w:b/>
      <w:sz w:val="22"/>
      <w:szCs w:val="22"/>
      <w:lang w:val="en-AU"/>
    </w:rPr>
  </w:style>
  <w:style w:type="paragraph" w:styleId="Web">
    <w:name w:val="Normal (Web)"/>
    <w:basedOn w:val="a0"/>
    <w:uiPriority w:val="99"/>
    <w:rsid w:val="00A86B97"/>
    <w:pPr>
      <w:spacing w:before="100" w:beforeAutospacing="1" w:after="100" w:afterAutospacing="1" w:line="240" w:lineRule="auto"/>
    </w:pPr>
    <w:rPr>
      <w:rFonts w:ascii="Times New Roman" w:eastAsia="Times New Roman" w:hAnsi="Times New Roman"/>
      <w:sz w:val="24"/>
      <w:szCs w:val="24"/>
      <w:lang w:eastAsia="en-US"/>
    </w:rPr>
  </w:style>
  <w:style w:type="paragraph" w:styleId="a">
    <w:name w:val="List Bullet"/>
    <w:basedOn w:val="af1"/>
    <w:rsid w:val="00F82BFA"/>
    <w:pPr>
      <w:keepNext/>
      <w:keepLines/>
      <w:numPr>
        <w:numId w:val="22"/>
      </w:numPr>
      <w:tabs>
        <w:tab w:val="num" w:pos="360"/>
      </w:tabs>
      <w:spacing w:before="40" w:after="40" w:line="240" w:lineRule="auto"/>
    </w:pPr>
    <w:rPr>
      <w:rFonts w:ascii="Times New Roman" w:eastAsia="Times New Roman" w:hAnsi="Times New Roman"/>
      <w:sz w:val="24"/>
      <w:lang w:val="en-US" w:eastAsia="en-US"/>
    </w:rPr>
  </w:style>
  <w:style w:type="paragraph" w:styleId="af1">
    <w:name w:val="List"/>
    <w:basedOn w:val="a0"/>
    <w:uiPriority w:val="99"/>
    <w:semiHidden/>
    <w:unhideWhenUsed/>
    <w:rsid w:val="00F82BFA"/>
    <w:pPr>
      <w:ind w:left="283" w:hanging="283"/>
      <w:contextualSpacing/>
    </w:pPr>
    <w:rPr>
      <w:noProof/>
    </w:rPr>
  </w:style>
  <w:style w:type="paragraph" w:customStyle="1" w:styleId="boldbullets">
    <w:name w:val="bold bullets"/>
    <w:basedOn w:val="Bullets"/>
    <w:link w:val="boldbulletsChar"/>
    <w:qFormat/>
    <w:rsid w:val="00F82BFA"/>
    <w:pPr>
      <w:numPr>
        <w:numId w:val="27"/>
      </w:numPr>
      <w:spacing w:after="100" w:line="240" w:lineRule="auto"/>
      <w:ind w:left="1491" w:hanging="357"/>
    </w:pPr>
    <w:rPr>
      <w:b/>
      <w:noProof/>
      <w:lang w:val="en-AU" w:eastAsia="en-US"/>
    </w:rPr>
  </w:style>
  <w:style w:type="character" w:customStyle="1" w:styleId="boldbulletsChar">
    <w:name w:val="bold bullets Char"/>
    <w:basedOn w:val="BulletsChar"/>
    <w:link w:val="boldbullets"/>
    <w:rsid w:val="00F82BFA"/>
    <w:rPr>
      <w:b/>
      <w:noProof/>
      <w:sz w:val="22"/>
      <w:szCs w:val="22"/>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747316">
      <w:bodyDiv w:val="1"/>
      <w:marLeft w:val="0"/>
      <w:marRight w:val="0"/>
      <w:marTop w:val="0"/>
      <w:marBottom w:val="0"/>
      <w:divBdr>
        <w:top w:val="none" w:sz="0" w:space="0" w:color="auto"/>
        <w:left w:val="none" w:sz="0" w:space="0" w:color="auto"/>
        <w:bottom w:val="none" w:sz="0" w:space="0" w:color="auto"/>
        <w:right w:val="none" w:sz="0" w:space="0" w:color="auto"/>
      </w:divBdr>
    </w:div>
    <w:div w:id="1093552393">
      <w:bodyDiv w:val="1"/>
      <w:marLeft w:val="0"/>
      <w:marRight w:val="0"/>
      <w:marTop w:val="0"/>
      <w:marBottom w:val="0"/>
      <w:divBdr>
        <w:top w:val="none" w:sz="0" w:space="0" w:color="auto"/>
        <w:left w:val="none" w:sz="0" w:space="0" w:color="auto"/>
        <w:bottom w:val="none" w:sz="0" w:space="0" w:color="auto"/>
        <w:right w:val="none" w:sz="0" w:space="0" w:color="auto"/>
      </w:divBdr>
    </w:div>
    <w:div w:id="203530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541F53-7BF6-4319-A4BB-BF3B4B025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213</Words>
  <Characters>691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Chloe</dc:creator>
  <cp:lastModifiedBy>DING LINYING</cp:lastModifiedBy>
  <cp:revision>2</cp:revision>
  <dcterms:created xsi:type="dcterms:W3CDTF">2021-07-23T03:09:00Z</dcterms:created>
  <dcterms:modified xsi:type="dcterms:W3CDTF">2021-07-23T03:09:00Z</dcterms:modified>
</cp:coreProperties>
</file>